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0FE26" w14:textId="621CE3DD" w:rsidR="001A2D57" w:rsidRPr="00634F69" w:rsidRDefault="001A2D57" w:rsidP="001C64EC">
      <w:pPr>
        <w:ind w:left="720" w:hanging="360"/>
        <w:rPr>
          <w:b/>
          <w:bCs/>
          <w:sz w:val="40"/>
          <w:szCs w:val="40"/>
          <w:u w:val="single"/>
        </w:rPr>
      </w:pPr>
      <w:r>
        <w:t xml:space="preserve">                                                         </w:t>
      </w:r>
      <w:r w:rsidR="00634F69" w:rsidRPr="00634F69">
        <w:rPr>
          <w:b/>
          <w:bCs/>
          <w:sz w:val="40"/>
          <w:szCs w:val="40"/>
          <w:u w:val="single"/>
        </w:rPr>
        <w:t>Section-A</w:t>
      </w:r>
    </w:p>
    <w:p w14:paraId="5A411B9C" w14:textId="4F62AE29" w:rsidR="004908BB" w:rsidRDefault="00A5073F" w:rsidP="001C64EC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1C64EC">
        <w:rPr>
          <w:sz w:val="28"/>
          <w:szCs w:val="28"/>
          <w:lang w:val="en-US"/>
        </w:rPr>
        <w:t xml:space="preserve">I have </w:t>
      </w:r>
      <w:r w:rsidR="00530C32" w:rsidRPr="001C64EC">
        <w:rPr>
          <w:sz w:val="28"/>
          <w:szCs w:val="28"/>
          <w:lang w:val="en-US"/>
        </w:rPr>
        <w:t>seen many dat</w:t>
      </w:r>
      <w:r w:rsidR="001C64EC" w:rsidRPr="001C64EC">
        <w:rPr>
          <w:sz w:val="28"/>
          <w:szCs w:val="28"/>
          <w:lang w:val="en-US"/>
        </w:rPr>
        <w:t xml:space="preserve">asets </w:t>
      </w:r>
      <w:r w:rsidR="00B761FD">
        <w:rPr>
          <w:sz w:val="28"/>
          <w:szCs w:val="28"/>
          <w:lang w:val="en-US"/>
        </w:rPr>
        <w:t>that</w:t>
      </w:r>
      <w:r w:rsidR="001C64EC" w:rsidRPr="001C64EC">
        <w:rPr>
          <w:sz w:val="28"/>
          <w:szCs w:val="28"/>
          <w:lang w:val="en-US"/>
        </w:rPr>
        <w:t xml:space="preserve"> provide information about Nova Scotia and Halifax</w:t>
      </w:r>
      <w:r w:rsidR="00FE113A">
        <w:rPr>
          <w:sz w:val="28"/>
          <w:szCs w:val="28"/>
          <w:lang w:val="en-US"/>
        </w:rPr>
        <w:t>.</w:t>
      </w:r>
      <w:r w:rsidR="00765BD2">
        <w:rPr>
          <w:sz w:val="28"/>
          <w:szCs w:val="28"/>
          <w:lang w:val="en-US"/>
        </w:rPr>
        <w:t xml:space="preserve"> All these datasets will be helpful in </w:t>
      </w:r>
      <w:r w:rsidR="00B761FD">
        <w:rPr>
          <w:sz w:val="28"/>
          <w:szCs w:val="28"/>
          <w:lang w:val="en-US"/>
        </w:rPr>
        <w:t>identifying the key performance indicators to improve business, education, lifestyle and safety of the Halifax region.</w:t>
      </w:r>
    </w:p>
    <w:p w14:paraId="17C03DA7" w14:textId="6EDD2778" w:rsidR="007F31DB" w:rsidRDefault="007F31DB" w:rsidP="001C64EC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="00267475" w:rsidRPr="00267475">
        <w:t xml:space="preserve"> </w:t>
      </w:r>
      <w:r w:rsidR="00267475" w:rsidRPr="00267475">
        <w:rPr>
          <w:sz w:val="28"/>
          <w:szCs w:val="28"/>
          <w:lang w:val="en-US"/>
        </w:rPr>
        <w:t>halifax_employment_traded_2017</w:t>
      </w:r>
      <w:r w:rsidR="00815827" w:rsidRPr="00815827">
        <w:rPr>
          <w:sz w:val="28"/>
          <w:szCs w:val="28"/>
          <w:vertAlign w:val="superscript"/>
          <w:lang w:val="en-US"/>
        </w:rPr>
        <w:t>[4]</w:t>
      </w:r>
    </w:p>
    <w:p w14:paraId="1BB1BD5C" w14:textId="31742C5F" w:rsidR="00267475" w:rsidRDefault="00267475" w:rsidP="00267475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5" w:history="1">
        <w:r w:rsidR="00030ED1" w:rsidRPr="009B7AF9">
          <w:rPr>
            <w:rStyle w:val="Hyperlink"/>
            <w:sz w:val="28"/>
            <w:szCs w:val="28"/>
            <w:lang w:val="en-US"/>
          </w:rPr>
          <w:t>https://www.competeprosper.ca/clusters/data/by-region/halifax</w:t>
        </w:r>
      </w:hyperlink>
    </w:p>
    <w:p w14:paraId="50D71486" w14:textId="4AFC00C7" w:rsidR="009B7AF9" w:rsidRDefault="009B7AF9" w:rsidP="00267475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</w:t>
      </w:r>
      <w:r w:rsidR="002C3626">
        <w:rPr>
          <w:sz w:val="28"/>
          <w:szCs w:val="28"/>
          <w:lang w:val="en-US"/>
        </w:rPr>
        <w:t xml:space="preserve">This dataset provides information about </w:t>
      </w:r>
      <w:r w:rsidR="00E50AEC">
        <w:rPr>
          <w:sz w:val="28"/>
          <w:szCs w:val="28"/>
          <w:lang w:val="en-US"/>
        </w:rPr>
        <w:t>employment provided by each cluster</w:t>
      </w:r>
      <w:r w:rsidR="00D456AA">
        <w:rPr>
          <w:sz w:val="28"/>
          <w:szCs w:val="28"/>
          <w:lang w:val="en-US"/>
        </w:rPr>
        <w:t xml:space="preserve"> in </w:t>
      </w:r>
      <w:r w:rsidR="00C822B4">
        <w:rPr>
          <w:sz w:val="28"/>
          <w:szCs w:val="28"/>
          <w:lang w:val="en-US"/>
        </w:rPr>
        <w:t xml:space="preserve">the </w:t>
      </w:r>
      <w:r w:rsidR="00D456AA">
        <w:rPr>
          <w:sz w:val="28"/>
          <w:szCs w:val="28"/>
          <w:lang w:val="en-US"/>
        </w:rPr>
        <w:t>region of Halifax for the year</w:t>
      </w:r>
      <w:r w:rsidR="00C822B4">
        <w:rPr>
          <w:sz w:val="28"/>
          <w:szCs w:val="28"/>
          <w:lang w:val="en-US"/>
        </w:rPr>
        <w:t xml:space="preserve"> 2017</w:t>
      </w:r>
      <w:r w:rsidR="00D34CDA">
        <w:rPr>
          <w:sz w:val="28"/>
          <w:szCs w:val="28"/>
          <w:lang w:val="en-US"/>
        </w:rPr>
        <w:t>.</w:t>
      </w:r>
      <w:r w:rsidR="0069585E">
        <w:rPr>
          <w:sz w:val="28"/>
          <w:szCs w:val="28"/>
          <w:lang w:val="en-US"/>
        </w:rPr>
        <w:t xml:space="preserve"> </w:t>
      </w:r>
      <w:r w:rsidR="00D34CDA">
        <w:rPr>
          <w:sz w:val="28"/>
          <w:szCs w:val="28"/>
          <w:lang w:val="en-US"/>
        </w:rPr>
        <w:t>Thi</w:t>
      </w:r>
      <w:r w:rsidR="000E6052">
        <w:rPr>
          <w:sz w:val="28"/>
          <w:szCs w:val="28"/>
          <w:lang w:val="en-US"/>
        </w:rPr>
        <w:t xml:space="preserve">s can help </w:t>
      </w:r>
      <w:r w:rsidR="006935CC">
        <w:rPr>
          <w:sz w:val="28"/>
          <w:szCs w:val="28"/>
          <w:lang w:val="en-US"/>
        </w:rPr>
        <w:t>in anal</w:t>
      </w:r>
      <w:r w:rsidR="0069585E">
        <w:rPr>
          <w:sz w:val="28"/>
          <w:szCs w:val="28"/>
          <w:lang w:val="en-US"/>
        </w:rPr>
        <w:t>yz</w:t>
      </w:r>
      <w:r w:rsidR="006935CC">
        <w:rPr>
          <w:sz w:val="28"/>
          <w:szCs w:val="28"/>
          <w:lang w:val="en-US"/>
        </w:rPr>
        <w:t xml:space="preserve">ing which </w:t>
      </w:r>
      <w:r w:rsidR="00903C56">
        <w:rPr>
          <w:sz w:val="28"/>
          <w:szCs w:val="28"/>
          <w:lang w:val="en-US"/>
        </w:rPr>
        <w:t xml:space="preserve">business </w:t>
      </w:r>
      <w:r w:rsidR="006935CC">
        <w:rPr>
          <w:sz w:val="28"/>
          <w:szCs w:val="28"/>
          <w:lang w:val="en-US"/>
        </w:rPr>
        <w:t xml:space="preserve">cluster provides </w:t>
      </w:r>
      <w:r w:rsidR="00F1008F">
        <w:rPr>
          <w:sz w:val="28"/>
          <w:szCs w:val="28"/>
          <w:lang w:val="en-US"/>
        </w:rPr>
        <w:t>more employment o</w:t>
      </w:r>
      <w:r w:rsidR="00903C56">
        <w:rPr>
          <w:sz w:val="28"/>
          <w:szCs w:val="28"/>
          <w:lang w:val="en-US"/>
        </w:rPr>
        <w:t>p</w:t>
      </w:r>
      <w:r w:rsidR="0069585E">
        <w:rPr>
          <w:sz w:val="28"/>
          <w:szCs w:val="28"/>
          <w:lang w:val="en-US"/>
        </w:rPr>
        <w:t>portunities</w:t>
      </w:r>
      <w:r w:rsidR="0085170A">
        <w:rPr>
          <w:sz w:val="28"/>
          <w:szCs w:val="28"/>
          <w:lang w:val="en-US"/>
        </w:rPr>
        <w:t>.</w:t>
      </w:r>
    </w:p>
    <w:p w14:paraId="30AA821E" w14:textId="3034D34D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Pr="00267475">
        <w:rPr>
          <w:sz w:val="28"/>
          <w:szCs w:val="28"/>
          <w:lang w:val="en-US"/>
        </w:rPr>
        <w:t>halifax_employment_traded_201</w:t>
      </w:r>
      <w:r>
        <w:rPr>
          <w:sz w:val="28"/>
          <w:szCs w:val="28"/>
          <w:lang w:val="en-US"/>
        </w:rPr>
        <w:t>6</w:t>
      </w:r>
    </w:p>
    <w:p w14:paraId="184E7F7C" w14:textId="77777777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6" w:history="1">
        <w:r w:rsidRPr="009B7AF9">
          <w:rPr>
            <w:rStyle w:val="Hyperlink"/>
            <w:sz w:val="28"/>
            <w:szCs w:val="28"/>
            <w:lang w:val="en-US"/>
          </w:rPr>
          <w:t>https://www.competeprosper.ca/clusters/data/by-region/halifax</w:t>
        </w:r>
      </w:hyperlink>
    </w:p>
    <w:p w14:paraId="167D6F92" w14:textId="3E8337AF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bout employment provided by each cluster in the region of Halifax for the year 2016</w:t>
      </w:r>
      <w:r w:rsidR="0085170A">
        <w:rPr>
          <w:sz w:val="28"/>
          <w:szCs w:val="28"/>
          <w:lang w:val="en-US"/>
        </w:rPr>
        <w:t>. This can help in analyzing which business cluster provides more employment opportunities.</w:t>
      </w:r>
    </w:p>
    <w:p w14:paraId="5C2BF02A" w14:textId="776A6A9E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Pr="00267475">
        <w:rPr>
          <w:sz w:val="28"/>
          <w:szCs w:val="28"/>
          <w:lang w:val="en-US"/>
        </w:rPr>
        <w:t>halifax_employment_traded_201</w:t>
      </w:r>
      <w:r>
        <w:rPr>
          <w:sz w:val="28"/>
          <w:szCs w:val="28"/>
          <w:lang w:val="en-US"/>
        </w:rPr>
        <w:t>5</w:t>
      </w:r>
    </w:p>
    <w:p w14:paraId="1CA96F06" w14:textId="77777777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7" w:history="1">
        <w:r w:rsidRPr="009B7AF9">
          <w:rPr>
            <w:rStyle w:val="Hyperlink"/>
            <w:sz w:val="28"/>
            <w:szCs w:val="28"/>
            <w:lang w:val="en-US"/>
          </w:rPr>
          <w:t>https://www.competeprosper.ca/clusters/data/by-region/halifax</w:t>
        </w:r>
      </w:hyperlink>
    </w:p>
    <w:p w14:paraId="2B150502" w14:textId="7DCF9C14" w:rsidR="00C822B4" w:rsidRPr="001C64EC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bout employment provided by each cluster in the region of Halifax for the year 2015</w:t>
      </w:r>
      <w:r w:rsidR="0085170A">
        <w:rPr>
          <w:sz w:val="28"/>
          <w:szCs w:val="28"/>
          <w:lang w:val="en-US"/>
        </w:rPr>
        <w:t>. This can help in analyzing which business cluster provides more employment opportunities.</w:t>
      </w:r>
    </w:p>
    <w:p w14:paraId="606DF0AC" w14:textId="24BF98F5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Pr="00267475">
        <w:rPr>
          <w:sz w:val="28"/>
          <w:szCs w:val="28"/>
          <w:lang w:val="en-US"/>
        </w:rPr>
        <w:t>halifax_employment_traded_201</w:t>
      </w:r>
      <w:r>
        <w:rPr>
          <w:sz w:val="28"/>
          <w:szCs w:val="28"/>
          <w:lang w:val="en-US"/>
        </w:rPr>
        <w:t>4</w:t>
      </w:r>
    </w:p>
    <w:p w14:paraId="74B6D33E" w14:textId="77777777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8" w:history="1">
        <w:r w:rsidRPr="009B7AF9">
          <w:rPr>
            <w:rStyle w:val="Hyperlink"/>
            <w:sz w:val="28"/>
            <w:szCs w:val="28"/>
            <w:lang w:val="en-US"/>
          </w:rPr>
          <w:t>https://www.competeprosper.ca/clusters/data/by-region/halifax</w:t>
        </w:r>
      </w:hyperlink>
    </w:p>
    <w:p w14:paraId="24D2ECC8" w14:textId="4987E5E2" w:rsidR="00C822B4" w:rsidRPr="001C64EC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bout employment provided by each cluster in the region of Halifax for the year 2014</w:t>
      </w:r>
      <w:r w:rsidR="0085170A">
        <w:rPr>
          <w:sz w:val="28"/>
          <w:szCs w:val="28"/>
          <w:lang w:val="en-US"/>
        </w:rPr>
        <w:t>. This can help in analyzing which business cluster provides more employment opportunities.</w:t>
      </w:r>
    </w:p>
    <w:p w14:paraId="4AD286DA" w14:textId="55C73B31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Pr="00267475">
        <w:rPr>
          <w:sz w:val="28"/>
          <w:szCs w:val="28"/>
          <w:lang w:val="en-US"/>
        </w:rPr>
        <w:t>halifax_employment_traded_201</w:t>
      </w:r>
      <w:r>
        <w:rPr>
          <w:sz w:val="28"/>
          <w:szCs w:val="28"/>
          <w:lang w:val="en-US"/>
        </w:rPr>
        <w:t>3</w:t>
      </w:r>
    </w:p>
    <w:p w14:paraId="098C3D01" w14:textId="77777777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9" w:history="1">
        <w:r w:rsidRPr="009B7AF9">
          <w:rPr>
            <w:rStyle w:val="Hyperlink"/>
            <w:sz w:val="28"/>
            <w:szCs w:val="28"/>
            <w:lang w:val="en-US"/>
          </w:rPr>
          <w:t>https://www.competeprosper.ca/clusters/data/by-region/halifax</w:t>
        </w:r>
      </w:hyperlink>
    </w:p>
    <w:p w14:paraId="640D00BD" w14:textId="4C55FBBA" w:rsidR="00C822B4" w:rsidRPr="001C64EC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bout employment provided by each cluster in the region of Halifax for the year 2013</w:t>
      </w:r>
      <w:r w:rsidR="000722CF">
        <w:rPr>
          <w:sz w:val="28"/>
          <w:szCs w:val="28"/>
          <w:lang w:val="en-US"/>
        </w:rPr>
        <w:t>. This can help in analyzing which business cluster provides more employment opportunities.</w:t>
      </w:r>
    </w:p>
    <w:p w14:paraId="578D42C9" w14:textId="77777777" w:rsidR="0093310D" w:rsidRDefault="0093310D" w:rsidP="00C822B4">
      <w:pPr>
        <w:pStyle w:val="ListParagraph"/>
        <w:rPr>
          <w:sz w:val="28"/>
          <w:szCs w:val="28"/>
          <w:lang w:val="en-US"/>
        </w:rPr>
      </w:pPr>
    </w:p>
    <w:p w14:paraId="214AE770" w14:textId="77777777" w:rsidR="0093310D" w:rsidRDefault="0093310D" w:rsidP="00C822B4">
      <w:pPr>
        <w:pStyle w:val="ListParagraph"/>
        <w:rPr>
          <w:sz w:val="28"/>
          <w:szCs w:val="28"/>
          <w:lang w:val="en-US"/>
        </w:rPr>
      </w:pPr>
    </w:p>
    <w:p w14:paraId="23AA4CF6" w14:textId="77777777" w:rsidR="0093310D" w:rsidRDefault="0093310D" w:rsidP="00C822B4">
      <w:pPr>
        <w:pStyle w:val="ListParagraph"/>
        <w:rPr>
          <w:sz w:val="28"/>
          <w:szCs w:val="28"/>
          <w:lang w:val="en-US"/>
        </w:rPr>
      </w:pPr>
    </w:p>
    <w:p w14:paraId="4665EBE2" w14:textId="77777777" w:rsidR="0093310D" w:rsidRDefault="0093310D" w:rsidP="00C822B4">
      <w:pPr>
        <w:pStyle w:val="ListParagraph"/>
        <w:rPr>
          <w:sz w:val="28"/>
          <w:szCs w:val="28"/>
          <w:lang w:val="en-US"/>
        </w:rPr>
      </w:pPr>
    </w:p>
    <w:p w14:paraId="61E24766" w14:textId="57572CFE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Name:</w:t>
      </w:r>
      <w:r w:rsidRPr="00267475">
        <w:t xml:space="preserve"> </w:t>
      </w:r>
      <w:r w:rsidRPr="00267475">
        <w:rPr>
          <w:sz w:val="28"/>
          <w:szCs w:val="28"/>
          <w:lang w:val="en-US"/>
        </w:rPr>
        <w:t>halifax_employment_traded_201</w:t>
      </w:r>
      <w:r>
        <w:rPr>
          <w:sz w:val="28"/>
          <w:szCs w:val="28"/>
          <w:lang w:val="en-US"/>
        </w:rPr>
        <w:t>2</w:t>
      </w:r>
    </w:p>
    <w:p w14:paraId="40D9EDBE" w14:textId="77777777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0" w:history="1">
        <w:r w:rsidRPr="009B7AF9">
          <w:rPr>
            <w:rStyle w:val="Hyperlink"/>
            <w:sz w:val="28"/>
            <w:szCs w:val="28"/>
            <w:lang w:val="en-US"/>
          </w:rPr>
          <w:t>https://www.competeprosper.ca/clusters/data/by-region/halifax</w:t>
        </w:r>
      </w:hyperlink>
    </w:p>
    <w:p w14:paraId="03827C20" w14:textId="3460AE4D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bout employment provided by each cluster in the region of Halifax for the year 2012</w:t>
      </w:r>
      <w:r w:rsidR="000722CF">
        <w:rPr>
          <w:sz w:val="28"/>
          <w:szCs w:val="28"/>
          <w:lang w:val="en-US"/>
        </w:rPr>
        <w:t>. This can help in analyzing which business cluster provides more employment opportunities.</w:t>
      </w:r>
    </w:p>
    <w:p w14:paraId="3FE092E5" w14:textId="439055B4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Pr="00267475">
        <w:rPr>
          <w:sz w:val="28"/>
          <w:szCs w:val="28"/>
          <w:lang w:val="en-US"/>
        </w:rPr>
        <w:t>halifax_employment_traded_201</w:t>
      </w:r>
      <w:r>
        <w:rPr>
          <w:sz w:val="28"/>
          <w:szCs w:val="28"/>
          <w:lang w:val="en-US"/>
        </w:rPr>
        <w:t>1</w:t>
      </w:r>
    </w:p>
    <w:p w14:paraId="257028AB" w14:textId="77777777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1" w:history="1">
        <w:r w:rsidRPr="009B7AF9">
          <w:rPr>
            <w:rStyle w:val="Hyperlink"/>
            <w:sz w:val="28"/>
            <w:szCs w:val="28"/>
            <w:lang w:val="en-US"/>
          </w:rPr>
          <w:t>https://www.competeprosper.ca/clusters/data/by-region/halifax</w:t>
        </w:r>
      </w:hyperlink>
    </w:p>
    <w:p w14:paraId="4E9DDD50" w14:textId="77777777" w:rsidR="000722CF" w:rsidRDefault="00C822B4" w:rsidP="000722CF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bout employment provided by each cluster in the region of Halifax for the year 2011</w:t>
      </w:r>
      <w:r w:rsidR="000722CF">
        <w:rPr>
          <w:sz w:val="28"/>
          <w:szCs w:val="28"/>
          <w:lang w:val="en-US"/>
        </w:rPr>
        <w:t>.</w:t>
      </w:r>
      <w:r w:rsidR="000722CF" w:rsidRPr="000722CF">
        <w:rPr>
          <w:sz w:val="28"/>
          <w:szCs w:val="28"/>
          <w:lang w:val="en-US"/>
        </w:rPr>
        <w:t xml:space="preserve"> </w:t>
      </w:r>
      <w:r w:rsidR="000722CF">
        <w:rPr>
          <w:sz w:val="28"/>
          <w:szCs w:val="28"/>
          <w:lang w:val="en-US"/>
        </w:rPr>
        <w:t>This can help in analyzing which business cluster provides more employment opportunities.</w:t>
      </w:r>
    </w:p>
    <w:p w14:paraId="0B9FC491" w14:textId="751C02A1" w:rsidR="00C822B4" w:rsidRPr="000722CF" w:rsidRDefault="00C822B4" w:rsidP="000722CF">
      <w:pPr>
        <w:pStyle w:val="ListParagraph"/>
        <w:rPr>
          <w:sz w:val="28"/>
          <w:szCs w:val="28"/>
          <w:lang w:val="en-US"/>
        </w:rPr>
      </w:pPr>
      <w:r w:rsidRPr="000722CF">
        <w:rPr>
          <w:sz w:val="28"/>
          <w:szCs w:val="28"/>
          <w:lang w:val="en-US"/>
        </w:rPr>
        <w:t>Name:</w:t>
      </w:r>
      <w:r w:rsidRPr="00267475">
        <w:t xml:space="preserve"> </w:t>
      </w:r>
      <w:r w:rsidRPr="000722CF">
        <w:rPr>
          <w:sz w:val="28"/>
          <w:szCs w:val="28"/>
          <w:lang w:val="en-US"/>
        </w:rPr>
        <w:t>halifax_employment_traded_2010</w:t>
      </w:r>
    </w:p>
    <w:p w14:paraId="0B44A5C0" w14:textId="77777777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2" w:history="1">
        <w:r w:rsidRPr="009B7AF9">
          <w:rPr>
            <w:rStyle w:val="Hyperlink"/>
            <w:sz w:val="28"/>
            <w:szCs w:val="28"/>
            <w:lang w:val="en-US"/>
          </w:rPr>
          <w:t>https://www.competeprosper.ca/clusters/data/by-region/halifax</w:t>
        </w:r>
      </w:hyperlink>
    </w:p>
    <w:p w14:paraId="63977DA1" w14:textId="71326A82" w:rsidR="00C822B4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bout employment provided by each cluster in the region of Halifax for the year 2010</w:t>
      </w:r>
      <w:r w:rsidR="000722CF">
        <w:rPr>
          <w:sz w:val="28"/>
          <w:szCs w:val="28"/>
          <w:lang w:val="en-US"/>
        </w:rPr>
        <w:t>.</w:t>
      </w:r>
      <w:r w:rsidR="000722CF" w:rsidRPr="000722CF">
        <w:rPr>
          <w:sz w:val="28"/>
          <w:szCs w:val="28"/>
          <w:lang w:val="en-US"/>
        </w:rPr>
        <w:t xml:space="preserve"> </w:t>
      </w:r>
      <w:r w:rsidR="000722CF">
        <w:rPr>
          <w:sz w:val="28"/>
          <w:szCs w:val="28"/>
          <w:lang w:val="en-US"/>
        </w:rPr>
        <w:t>This can help in analyzing which business cluster provides more employment opportunities</w:t>
      </w:r>
      <w:r w:rsidR="00846E2D">
        <w:rPr>
          <w:sz w:val="28"/>
          <w:szCs w:val="28"/>
          <w:lang w:val="en-US"/>
        </w:rPr>
        <w:t>.</w:t>
      </w:r>
    </w:p>
    <w:p w14:paraId="6D703167" w14:textId="3412D4F8" w:rsidR="00C822B4" w:rsidRDefault="00C822B4" w:rsidP="00DE5C4A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7D2804" w:rsidRPr="007D2804">
        <w:rPr>
          <w:sz w:val="28"/>
          <w:szCs w:val="28"/>
          <w:lang w:val="en-US"/>
        </w:rPr>
        <w:t>Education_</w:t>
      </w:r>
      <w:r w:rsidR="00DF3EFF">
        <w:rPr>
          <w:sz w:val="28"/>
          <w:szCs w:val="28"/>
          <w:lang w:val="en-US"/>
        </w:rPr>
        <w:t>Survey</w:t>
      </w:r>
      <w:proofErr w:type="spellEnd"/>
    </w:p>
    <w:p w14:paraId="0A140656" w14:textId="2E46E505" w:rsidR="004E702F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3" w:history="1">
        <w:r w:rsidR="004E702F" w:rsidRPr="00436B45">
          <w:rPr>
            <w:rStyle w:val="Hyperlink"/>
            <w:sz w:val="28"/>
            <w:szCs w:val="28"/>
            <w:lang w:val="en-US"/>
          </w:rPr>
          <w:t>https://data.novascotia.ca/Education-Post-Secondary-and-Skills-Training/-ARCHIVED-NHS-Education-by-Location-of-Education/ut6n-ijt8</w:t>
        </w:r>
      </w:hyperlink>
    </w:p>
    <w:p w14:paraId="7A00567E" w14:textId="15ECCD19" w:rsidR="00C822B4" w:rsidRPr="001C64EC" w:rsidRDefault="00C822B4" w:rsidP="00C822B4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This dataset provides information about </w:t>
      </w:r>
      <w:r w:rsidR="00DE5C4A">
        <w:rPr>
          <w:sz w:val="28"/>
          <w:szCs w:val="28"/>
          <w:lang w:val="en-US"/>
        </w:rPr>
        <w:t xml:space="preserve">educated Female and Male count in each </w:t>
      </w:r>
      <w:r w:rsidR="007C3326">
        <w:rPr>
          <w:sz w:val="28"/>
          <w:szCs w:val="28"/>
          <w:lang w:val="en-US"/>
        </w:rPr>
        <w:t>Location</w:t>
      </w:r>
      <w:r w:rsidR="000C291F">
        <w:rPr>
          <w:sz w:val="28"/>
          <w:szCs w:val="28"/>
          <w:lang w:val="en-US"/>
        </w:rPr>
        <w:t xml:space="preserve">. It also provides </w:t>
      </w:r>
      <w:r w:rsidR="00741A31">
        <w:rPr>
          <w:sz w:val="28"/>
          <w:szCs w:val="28"/>
          <w:lang w:val="en-US"/>
        </w:rPr>
        <w:t>participation percent of females and males.</w:t>
      </w:r>
    </w:p>
    <w:p w14:paraId="4175ABE2" w14:textId="434D05B5" w:rsidR="004806E3" w:rsidRDefault="004806E3" w:rsidP="009B2F9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995A28" w:rsidRPr="00995A28">
        <w:rPr>
          <w:sz w:val="28"/>
          <w:szCs w:val="28"/>
          <w:lang w:val="en-US"/>
        </w:rPr>
        <w:t>job</w:t>
      </w:r>
      <w:r w:rsidR="00480726">
        <w:rPr>
          <w:sz w:val="28"/>
          <w:szCs w:val="28"/>
          <w:lang w:val="en-US"/>
        </w:rPr>
        <w:t>_</w:t>
      </w:r>
      <w:r w:rsidR="00995A28" w:rsidRPr="00995A28">
        <w:rPr>
          <w:sz w:val="28"/>
          <w:szCs w:val="28"/>
          <w:lang w:val="en-US"/>
        </w:rPr>
        <w:t>type</w:t>
      </w:r>
      <w:r w:rsidR="00480726">
        <w:rPr>
          <w:sz w:val="28"/>
          <w:szCs w:val="28"/>
          <w:lang w:val="en-US"/>
        </w:rPr>
        <w:t>_</w:t>
      </w:r>
      <w:r w:rsidR="00995A28" w:rsidRPr="00995A28">
        <w:rPr>
          <w:sz w:val="28"/>
          <w:szCs w:val="28"/>
          <w:lang w:val="en-US"/>
        </w:rPr>
        <w:t>and</w:t>
      </w:r>
      <w:r w:rsidR="00480726">
        <w:rPr>
          <w:sz w:val="28"/>
          <w:szCs w:val="28"/>
          <w:lang w:val="en-US"/>
        </w:rPr>
        <w:t>_</w:t>
      </w:r>
      <w:r w:rsidR="00995A28" w:rsidRPr="00995A28">
        <w:rPr>
          <w:sz w:val="28"/>
          <w:szCs w:val="28"/>
          <w:lang w:val="en-US"/>
        </w:rPr>
        <w:t>education</w:t>
      </w:r>
      <w:r w:rsidR="00480726">
        <w:rPr>
          <w:sz w:val="28"/>
          <w:szCs w:val="28"/>
          <w:lang w:val="en-US"/>
        </w:rPr>
        <w:t>_</w:t>
      </w:r>
      <w:r w:rsidR="00995A28" w:rsidRPr="00995A28">
        <w:rPr>
          <w:sz w:val="28"/>
          <w:szCs w:val="28"/>
          <w:lang w:val="en-US"/>
        </w:rPr>
        <w:t>needed</w:t>
      </w:r>
      <w:proofErr w:type="spellEnd"/>
    </w:p>
    <w:p w14:paraId="413EF339" w14:textId="77777777" w:rsidR="009B2F92" w:rsidRDefault="004806E3" w:rsidP="009B2F9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4" w:history="1">
        <w:r w:rsidR="009B2F92" w:rsidRPr="00436B45">
          <w:rPr>
            <w:rStyle w:val="Hyperlink"/>
            <w:sz w:val="28"/>
            <w:szCs w:val="28"/>
            <w:lang w:val="en-US"/>
          </w:rPr>
          <w:t>https://www150.statcan.gc.ca/t1/tbl1/en/tv.action?pid=1410032801&amp;pickMembers%5B0%5D=1.4&amp;pickMembers%5B1%5D=2.1</w:t>
        </w:r>
      </w:hyperlink>
    </w:p>
    <w:p w14:paraId="27C7B343" w14:textId="77777777" w:rsidR="00DE7C27" w:rsidRDefault="004806E3" w:rsidP="00DE7C27">
      <w:pPr>
        <w:pStyle w:val="ListParagraph"/>
        <w:rPr>
          <w:sz w:val="28"/>
          <w:szCs w:val="28"/>
        </w:rPr>
      </w:pPr>
      <w:r w:rsidRPr="009B2F92">
        <w:rPr>
          <w:sz w:val="28"/>
          <w:szCs w:val="28"/>
          <w:lang w:val="en-US"/>
        </w:rPr>
        <w:t xml:space="preserve">Reason: This dataset provides information about </w:t>
      </w:r>
      <w:r w:rsidR="00D159A1" w:rsidRPr="00D00812">
        <w:rPr>
          <w:sz w:val="28"/>
          <w:szCs w:val="28"/>
        </w:rPr>
        <w:t xml:space="preserve">Job vacancies, </w:t>
      </w:r>
      <w:r w:rsidR="00D00812">
        <w:rPr>
          <w:sz w:val="28"/>
          <w:szCs w:val="28"/>
        </w:rPr>
        <w:t xml:space="preserve">the </w:t>
      </w:r>
      <w:r w:rsidR="00D159A1" w:rsidRPr="00D00812">
        <w:rPr>
          <w:sz w:val="28"/>
          <w:szCs w:val="28"/>
        </w:rPr>
        <w:t>proportion of job vacancies and average offered hourly wage by selected characteristics, quarterly, unadjusted for seasonality</w:t>
      </w:r>
      <w:r w:rsidR="00D00812">
        <w:rPr>
          <w:sz w:val="28"/>
          <w:szCs w:val="28"/>
        </w:rPr>
        <w:t xml:space="preserve"> for the nova scotia province.</w:t>
      </w:r>
    </w:p>
    <w:p w14:paraId="428A7C39" w14:textId="77777777" w:rsidR="0093310D" w:rsidRDefault="0093310D" w:rsidP="00DE7C27">
      <w:pPr>
        <w:pStyle w:val="ListParagraph"/>
        <w:rPr>
          <w:sz w:val="28"/>
          <w:szCs w:val="28"/>
          <w:lang w:val="en-US"/>
        </w:rPr>
      </w:pPr>
    </w:p>
    <w:p w14:paraId="219B9ECA" w14:textId="77777777" w:rsidR="0093310D" w:rsidRDefault="0093310D" w:rsidP="00DE7C27">
      <w:pPr>
        <w:pStyle w:val="ListParagraph"/>
        <w:rPr>
          <w:sz w:val="28"/>
          <w:szCs w:val="28"/>
          <w:lang w:val="en-US"/>
        </w:rPr>
      </w:pPr>
    </w:p>
    <w:p w14:paraId="050CDCFA" w14:textId="77777777" w:rsidR="0093310D" w:rsidRDefault="0093310D" w:rsidP="00DE7C27">
      <w:pPr>
        <w:pStyle w:val="ListParagraph"/>
        <w:rPr>
          <w:sz w:val="28"/>
          <w:szCs w:val="28"/>
          <w:lang w:val="en-US"/>
        </w:rPr>
      </w:pPr>
    </w:p>
    <w:p w14:paraId="054F1319" w14:textId="77777777" w:rsidR="0093310D" w:rsidRDefault="0093310D" w:rsidP="00DE7C27">
      <w:pPr>
        <w:pStyle w:val="ListParagraph"/>
        <w:rPr>
          <w:sz w:val="28"/>
          <w:szCs w:val="28"/>
          <w:lang w:val="en-US"/>
        </w:rPr>
      </w:pPr>
    </w:p>
    <w:p w14:paraId="1C85F935" w14:textId="77777777" w:rsidR="0093310D" w:rsidRDefault="0093310D" w:rsidP="00DE7C27">
      <w:pPr>
        <w:pStyle w:val="ListParagraph"/>
        <w:rPr>
          <w:sz w:val="28"/>
          <w:szCs w:val="28"/>
          <w:lang w:val="en-US"/>
        </w:rPr>
      </w:pPr>
    </w:p>
    <w:p w14:paraId="18421E62" w14:textId="77777777" w:rsidR="0093310D" w:rsidRDefault="0093310D" w:rsidP="00DE7C27">
      <w:pPr>
        <w:pStyle w:val="ListParagraph"/>
        <w:rPr>
          <w:sz w:val="28"/>
          <w:szCs w:val="28"/>
          <w:lang w:val="en-US"/>
        </w:rPr>
      </w:pPr>
    </w:p>
    <w:p w14:paraId="52D5EF24" w14:textId="5AB621F8" w:rsidR="004806E3" w:rsidRPr="00DE7C27" w:rsidRDefault="004806E3" w:rsidP="00DE7C27">
      <w:pPr>
        <w:pStyle w:val="ListParagraph"/>
        <w:rPr>
          <w:sz w:val="28"/>
          <w:szCs w:val="28"/>
          <w:lang w:val="en-US"/>
        </w:rPr>
      </w:pPr>
      <w:r w:rsidRPr="00DE7C27">
        <w:rPr>
          <w:sz w:val="28"/>
          <w:szCs w:val="28"/>
          <w:lang w:val="en-US"/>
        </w:rPr>
        <w:lastRenderedPageBreak/>
        <w:t>Name:</w:t>
      </w:r>
      <w:r w:rsidRPr="00267475">
        <w:t xml:space="preserve"> </w:t>
      </w:r>
      <w:proofErr w:type="spellStart"/>
      <w:r w:rsidR="000F4DFA" w:rsidRPr="00DE7C27">
        <w:rPr>
          <w:sz w:val="28"/>
          <w:szCs w:val="28"/>
        </w:rPr>
        <w:t>ns</w:t>
      </w:r>
      <w:r w:rsidR="006758BE" w:rsidRPr="00DE7C27">
        <w:rPr>
          <w:sz w:val="28"/>
          <w:szCs w:val="28"/>
        </w:rPr>
        <w:t>_</w:t>
      </w:r>
      <w:proofErr w:type="gramStart"/>
      <w:r w:rsidR="000F4DFA" w:rsidRPr="00DE7C27">
        <w:rPr>
          <w:sz w:val="28"/>
          <w:szCs w:val="28"/>
        </w:rPr>
        <w:t>jobs</w:t>
      </w:r>
      <w:proofErr w:type="spellEnd"/>
      <w:r w:rsidR="00815827" w:rsidRPr="00FE4A5E">
        <w:rPr>
          <w:sz w:val="28"/>
          <w:szCs w:val="28"/>
          <w:vertAlign w:val="superscript"/>
        </w:rPr>
        <w:t>[</w:t>
      </w:r>
      <w:proofErr w:type="gramEnd"/>
      <w:r w:rsidR="00FE4A5E" w:rsidRPr="00FE4A5E">
        <w:rPr>
          <w:sz w:val="28"/>
          <w:szCs w:val="28"/>
          <w:vertAlign w:val="superscript"/>
        </w:rPr>
        <w:t>5]</w:t>
      </w:r>
    </w:p>
    <w:p w14:paraId="03073228" w14:textId="1590A747" w:rsidR="00AE26AE" w:rsidRDefault="004806E3" w:rsidP="004806E3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5" w:history="1">
        <w:r w:rsidR="00AE26AE" w:rsidRPr="00436B45">
          <w:rPr>
            <w:rStyle w:val="Hyperlink"/>
            <w:sz w:val="28"/>
            <w:szCs w:val="28"/>
            <w:lang w:val="en-US"/>
          </w:rPr>
          <w:t>https://www150.statcan.gc.ca/t1/tbl1/en/tv.action?pid=1410035601&amp;pickMembers%5B0%5D=1.4</w:t>
        </w:r>
      </w:hyperlink>
    </w:p>
    <w:p w14:paraId="72E43C96" w14:textId="452D232C" w:rsidR="00402C95" w:rsidRDefault="004806E3" w:rsidP="00402C95">
      <w:pPr>
        <w:pStyle w:val="ListParagraph"/>
        <w:rPr>
          <w:rFonts w:ascii="Helvetica" w:hAnsi="Helvetica" w:cs="Helvetica"/>
          <w:b/>
          <w:bCs/>
          <w:sz w:val="51"/>
          <w:szCs w:val="51"/>
          <w:shd w:val="clear" w:color="auto" w:fill="F9F9F9"/>
        </w:rPr>
      </w:pPr>
      <w:r>
        <w:rPr>
          <w:sz w:val="28"/>
          <w:szCs w:val="28"/>
          <w:lang w:val="en-US"/>
        </w:rPr>
        <w:t xml:space="preserve">Reason: This dataset provides information about </w:t>
      </w:r>
      <w:r w:rsidR="00402C95" w:rsidRPr="00402C95">
        <w:rPr>
          <w:sz w:val="28"/>
          <w:szCs w:val="28"/>
        </w:rPr>
        <w:t>Job vacancies and average offered hourly wage by occupation (broad occupational category), quarterly, unadjusted for seasonality</w:t>
      </w:r>
      <w:r w:rsidR="00DD02B4">
        <w:rPr>
          <w:sz w:val="28"/>
          <w:szCs w:val="28"/>
        </w:rPr>
        <w:t xml:space="preserve"> for the nova scotia province.</w:t>
      </w:r>
    </w:p>
    <w:p w14:paraId="7A9CE3BF" w14:textId="3D8F5D5B" w:rsidR="004806E3" w:rsidRDefault="004806E3" w:rsidP="00402C95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541E68" w:rsidRPr="00541E68">
        <w:rPr>
          <w:sz w:val="28"/>
          <w:szCs w:val="28"/>
          <w:lang w:val="en-US"/>
        </w:rPr>
        <w:t>health</w:t>
      </w:r>
      <w:r w:rsidR="00541E68">
        <w:rPr>
          <w:sz w:val="28"/>
          <w:szCs w:val="28"/>
          <w:lang w:val="en-US"/>
        </w:rPr>
        <w:t>_</w:t>
      </w:r>
      <w:r w:rsidR="00541E68" w:rsidRPr="00541E68">
        <w:rPr>
          <w:sz w:val="28"/>
          <w:szCs w:val="28"/>
          <w:lang w:val="en-US"/>
        </w:rPr>
        <w:t>male</w:t>
      </w:r>
      <w:r w:rsidR="00541E68">
        <w:rPr>
          <w:sz w:val="28"/>
          <w:szCs w:val="28"/>
          <w:lang w:val="en-US"/>
        </w:rPr>
        <w:t>_</w:t>
      </w:r>
      <w:r w:rsidR="00541E68" w:rsidRPr="00541E68">
        <w:rPr>
          <w:sz w:val="28"/>
          <w:szCs w:val="28"/>
          <w:lang w:val="en-US"/>
        </w:rPr>
        <w:t>female</w:t>
      </w:r>
      <w:r w:rsidR="00541E68">
        <w:rPr>
          <w:sz w:val="28"/>
          <w:szCs w:val="28"/>
          <w:lang w:val="en-US"/>
        </w:rPr>
        <w:t>_</w:t>
      </w:r>
      <w:r w:rsidR="00541E68" w:rsidRPr="00541E68">
        <w:rPr>
          <w:sz w:val="28"/>
          <w:szCs w:val="28"/>
          <w:lang w:val="en-US"/>
        </w:rPr>
        <w:t>halifax</w:t>
      </w:r>
      <w:proofErr w:type="spellEnd"/>
    </w:p>
    <w:p w14:paraId="64481F9B" w14:textId="77777777" w:rsidR="005D16C1" w:rsidRDefault="004806E3" w:rsidP="005D16C1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6" w:history="1">
        <w:r w:rsidR="005D16C1" w:rsidRPr="00436B45">
          <w:rPr>
            <w:rStyle w:val="Hyperlink"/>
            <w:sz w:val="28"/>
            <w:szCs w:val="28"/>
            <w:lang w:val="en-US"/>
          </w:rPr>
          <w:t>https://www12.statcan.gc.ca/health-sante/82-228/details/page.cfm?Lang=E&amp;Tab=1&amp;Geo1=CMA&amp;Code1=205&amp;Geo2=PR&amp;Code2=01&amp;Data=Rate&amp;SearchText=Halifax&amp;SearchType=Contains&amp;SearchPR=01&amp;B1=All&amp;Custom=&amp;B2=All&amp;B3=All</w:t>
        </w:r>
      </w:hyperlink>
    </w:p>
    <w:p w14:paraId="18E43BBF" w14:textId="78D29976" w:rsidR="004806E3" w:rsidRPr="005D16C1" w:rsidRDefault="004806E3" w:rsidP="005D16C1">
      <w:pPr>
        <w:pStyle w:val="ListParagraph"/>
        <w:rPr>
          <w:sz w:val="28"/>
          <w:szCs w:val="28"/>
          <w:lang w:val="en-US"/>
        </w:rPr>
      </w:pPr>
      <w:r w:rsidRPr="005D16C1">
        <w:rPr>
          <w:sz w:val="28"/>
          <w:szCs w:val="28"/>
          <w:lang w:val="en-US"/>
        </w:rPr>
        <w:t xml:space="preserve">Reason: This dataset provides information about </w:t>
      </w:r>
      <w:r w:rsidR="00E306BF">
        <w:rPr>
          <w:sz w:val="28"/>
          <w:szCs w:val="28"/>
          <w:lang w:val="en-US"/>
        </w:rPr>
        <w:t>health profile, he</w:t>
      </w:r>
      <w:r w:rsidR="008F57E4">
        <w:rPr>
          <w:sz w:val="28"/>
          <w:szCs w:val="28"/>
          <w:lang w:val="en-US"/>
        </w:rPr>
        <w:t>alt</w:t>
      </w:r>
      <w:r w:rsidR="00E306BF">
        <w:rPr>
          <w:sz w:val="28"/>
          <w:szCs w:val="28"/>
          <w:lang w:val="en-US"/>
        </w:rPr>
        <w:t>h conditions and well beings of female</w:t>
      </w:r>
      <w:r w:rsidR="008F57E4">
        <w:rPr>
          <w:sz w:val="28"/>
          <w:szCs w:val="28"/>
          <w:lang w:val="en-US"/>
        </w:rPr>
        <w:t>s</w:t>
      </w:r>
      <w:r w:rsidR="00E306BF">
        <w:rPr>
          <w:sz w:val="28"/>
          <w:szCs w:val="28"/>
          <w:lang w:val="en-US"/>
        </w:rPr>
        <w:t xml:space="preserve"> and male</w:t>
      </w:r>
      <w:r w:rsidR="008F57E4">
        <w:rPr>
          <w:sz w:val="28"/>
          <w:szCs w:val="28"/>
          <w:lang w:val="en-US"/>
        </w:rPr>
        <w:t>s</w:t>
      </w:r>
      <w:r w:rsidR="00E306BF">
        <w:rPr>
          <w:sz w:val="28"/>
          <w:szCs w:val="28"/>
          <w:lang w:val="en-US"/>
        </w:rPr>
        <w:t xml:space="preserve"> of</w:t>
      </w:r>
      <w:r w:rsidR="008F57E4">
        <w:rPr>
          <w:sz w:val="28"/>
          <w:szCs w:val="28"/>
          <w:lang w:val="en-US"/>
        </w:rPr>
        <w:t xml:space="preserve"> Halifax and Canada</w:t>
      </w:r>
      <w:r w:rsidR="00606CEB">
        <w:rPr>
          <w:sz w:val="28"/>
          <w:szCs w:val="28"/>
          <w:lang w:val="en-US"/>
        </w:rPr>
        <w:t xml:space="preserve"> in December 2013</w:t>
      </w:r>
      <w:r w:rsidR="008F57E4">
        <w:rPr>
          <w:sz w:val="28"/>
          <w:szCs w:val="28"/>
          <w:lang w:val="en-US"/>
        </w:rPr>
        <w:t>.</w:t>
      </w:r>
    </w:p>
    <w:p w14:paraId="682A1A48" w14:textId="211693E5" w:rsidR="00C94E34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C94E34" w:rsidRPr="00C94E34">
        <w:rPr>
          <w:sz w:val="28"/>
          <w:szCs w:val="28"/>
          <w:lang w:val="en-US"/>
        </w:rPr>
        <w:t>ns</w:t>
      </w:r>
      <w:r w:rsidR="00C94E34">
        <w:rPr>
          <w:sz w:val="28"/>
          <w:szCs w:val="28"/>
          <w:lang w:val="en-US"/>
        </w:rPr>
        <w:t>_</w:t>
      </w:r>
      <w:r w:rsidR="00C94E34" w:rsidRPr="00C94E34">
        <w:rPr>
          <w:sz w:val="28"/>
          <w:szCs w:val="28"/>
          <w:lang w:val="en-US"/>
        </w:rPr>
        <w:t>health</w:t>
      </w:r>
      <w:r w:rsidR="00C94E34">
        <w:rPr>
          <w:sz w:val="28"/>
          <w:szCs w:val="28"/>
          <w:lang w:val="en-US"/>
        </w:rPr>
        <w:t>_</w:t>
      </w:r>
      <w:r w:rsidR="00C94E34" w:rsidRPr="00C94E34">
        <w:rPr>
          <w:sz w:val="28"/>
          <w:szCs w:val="28"/>
          <w:lang w:val="en-US"/>
        </w:rPr>
        <w:t>male</w:t>
      </w:r>
      <w:r w:rsidR="00C94E34">
        <w:rPr>
          <w:sz w:val="28"/>
          <w:szCs w:val="28"/>
          <w:lang w:val="en-US"/>
        </w:rPr>
        <w:t>_</w:t>
      </w:r>
      <w:r w:rsidR="00C94E34" w:rsidRPr="00C94E34">
        <w:rPr>
          <w:sz w:val="28"/>
          <w:szCs w:val="28"/>
          <w:lang w:val="en-US"/>
        </w:rPr>
        <w:t>female</w:t>
      </w:r>
      <w:proofErr w:type="spellEnd"/>
    </w:p>
    <w:p w14:paraId="5C8B88A8" w14:textId="5D7C3F7C" w:rsidR="002B3776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7" w:history="1">
        <w:r w:rsidR="002B3776" w:rsidRPr="00436B45">
          <w:rPr>
            <w:rStyle w:val="Hyperlink"/>
            <w:sz w:val="28"/>
            <w:szCs w:val="28"/>
            <w:lang w:val="en-US"/>
          </w:rPr>
          <w:t>https://www12.statcan.gc.ca/health-sante/82-228/details/page.cfm?Lang=E&amp;Tab=1&amp;Geo1=PR&amp;Code1=12&amp;Geo2=PR&amp;Code2=01&amp;Data=Rate&amp;SearchText=Nova%20Scotia&amp;SearchType=Contains&amp;SearchPR=01&amp;B1=All&amp;Custom=&amp;B2=All&amp;B3=All&amp;GeoLevel=PR&amp;GeoCode=12</w:t>
        </w:r>
      </w:hyperlink>
    </w:p>
    <w:p w14:paraId="016E37E8" w14:textId="5FB372F2" w:rsidR="00BC0989" w:rsidRPr="001C64EC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This dataset provides information about </w:t>
      </w:r>
      <w:r w:rsidR="007A5FB1">
        <w:rPr>
          <w:sz w:val="28"/>
          <w:szCs w:val="28"/>
          <w:lang w:val="en-US"/>
        </w:rPr>
        <w:t>health profile, health conditions and well beings of females and males of nova scotia and Canada</w:t>
      </w:r>
      <w:r w:rsidR="00FF7460">
        <w:rPr>
          <w:sz w:val="28"/>
          <w:szCs w:val="28"/>
          <w:lang w:val="en-US"/>
        </w:rPr>
        <w:t xml:space="preserve"> in December 2013</w:t>
      </w:r>
      <w:r w:rsidR="007A5FB1">
        <w:rPr>
          <w:sz w:val="28"/>
          <w:szCs w:val="28"/>
          <w:lang w:val="en-US"/>
        </w:rPr>
        <w:t>.</w:t>
      </w:r>
    </w:p>
    <w:p w14:paraId="7C636737" w14:textId="3C9AE961" w:rsidR="00BC0989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507130" w:rsidRPr="00507130">
        <w:rPr>
          <w:sz w:val="28"/>
          <w:szCs w:val="28"/>
          <w:lang w:val="en-US"/>
        </w:rPr>
        <w:t>crime</w:t>
      </w:r>
      <w:r w:rsidR="00507130">
        <w:rPr>
          <w:sz w:val="28"/>
          <w:szCs w:val="28"/>
          <w:lang w:val="en-US"/>
        </w:rPr>
        <w:t>_</w:t>
      </w:r>
      <w:r w:rsidR="00507130" w:rsidRPr="00507130">
        <w:rPr>
          <w:sz w:val="28"/>
          <w:szCs w:val="28"/>
          <w:lang w:val="en-US"/>
        </w:rPr>
        <w:t>safety</w:t>
      </w:r>
      <w:r w:rsidR="00507130">
        <w:rPr>
          <w:sz w:val="28"/>
          <w:szCs w:val="28"/>
          <w:lang w:val="en-US"/>
        </w:rPr>
        <w:t>_</w:t>
      </w:r>
      <w:r w:rsidR="00507130" w:rsidRPr="00507130">
        <w:rPr>
          <w:sz w:val="28"/>
          <w:szCs w:val="28"/>
          <w:lang w:val="en-US"/>
        </w:rPr>
        <w:t>home</w:t>
      </w:r>
      <w:r w:rsidR="00507130">
        <w:rPr>
          <w:sz w:val="28"/>
          <w:szCs w:val="28"/>
          <w:lang w:val="en-US"/>
        </w:rPr>
        <w:t>_</w:t>
      </w:r>
      <w:proofErr w:type="gramStart"/>
      <w:r w:rsidR="00507130" w:rsidRPr="00507130">
        <w:rPr>
          <w:sz w:val="28"/>
          <w:szCs w:val="28"/>
          <w:lang w:val="en-US"/>
        </w:rPr>
        <w:t>alone</w:t>
      </w:r>
      <w:proofErr w:type="spellEnd"/>
      <w:r w:rsidR="00366451" w:rsidRPr="00366451">
        <w:rPr>
          <w:sz w:val="28"/>
          <w:szCs w:val="28"/>
          <w:vertAlign w:val="superscript"/>
          <w:lang w:val="en-US"/>
        </w:rPr>
        <w:t>[</w:t>
      </w:r>
      <w:proofErr w:type="gramEnd"/>
      <w:r w:rsidR="001718BE">
        <w:rPr>
          <w:sz w:val="28"/>
          <w:szCs w:val="28"/>
          <w:vertAlign w:val="superscript"/>
          <w:lang w:val="en-US"/>
        </w:rPr>
        <w:t>2</w:t>
      </w:r>
      <w:r w:rsidR="00366451" w:rsidRPr="00366451">
        <w:rPr>
          <w:sz w:val="28"/>
          <w:szCs w:val="28"/>
          <w:vertAlign w:val="superscript"/>
          <w:lang w:val="en-US"/>
        </w:rPr>
        <w:t>]</w:t>
      </w:r>
    </w:p>
    <w:p w14:paraId="5A537235" w14:textId="4A380B56" w:rsidR="00566890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8" w:history="1">
        <w:r w:rsidR="00566890" w:rsidRPr="00436B45">
          <w:rPr>
            <w:rStyle w:val="Hyperlink"/>
            <w:sz w:val="28"/>
            <w:szCs w:val="28"/>
            <w:lang w:val="en-US"/>
          </w:rPr>
          <w:t>https://data.novascotia.ca/Crime-and-Justice/Perceived-safety-from-crime-when-home-alone-at-nig/nw2i-ymps</w:t>
        </w:r>
      </w:hyperlink>
    </w:p>
    <w:p w14:paraId="7E053991" w14:textId="0A246043" w:rsidR="00BC0989" w:rsidRPr="001C64EC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</w:t>
      </w:r>
      <w:r w:rsidR="00246DE8" w:rsidRPr="00D863D5">
        <w:rPr>
          <w:sz w:val="28"/>
          <w:szCs w:val="28"/>
        </w:rPr>
        <w:t>This dataset provides data on the level of perceived safety from crime when home at night reported by Nova Scotians and is based on a question included in the Atlantic Quarterly survey administered by Corporate Research Associates (CRA).</w:t>
      </w:r>
    </w:p>
    <w:p w14:paraId="0BF8B554" w14:textId="77777777" w:rsidR="00634F69" w:rsidRDefault="00634F69" w:rsidP="00BC0989">
      <w:pPr>
        <w:pStyle w:val="ListParagraph"/>
        <w:rPr>
          <w:sz w:val="28"/>
          <w:szCs w:val="28"/>
          <w:lang w:val="en-US"/>
        </w:rPr>
      </w:pPr>
    </w:p>
    <w:p w14:paraId="432543B0" w14:textId="77777777" w:rsidR="00634F69" w:rsidRDefault="00634F69" w:rsidP="00BC0989">
      <w:pPr>
        <w:pStyle w:val="ListParagraph"/>
        <w:rPr>
          <w:sz w:val="28"/>
          <w:szCs w:val="28"/>
          <w:lang w:val="en-US"/>
        </w:rPr>
      </w:pPr>
    </w:p>
    <w:p w14:paraId="014B82F9" w14:textId="77777777" w:rsidR="00634F69" w:rsidRDefault="00634F69" w:rsidP="00BC0989">
      <w:pPr>
        <w:pStyle w:val="ListParagraph"/>
        <w:rPr>
          <w:sz w:val="28"/>
          <w:szCs w:val="28"/>
          <w:lang w:val="en-US"/>
        </w:rPr>
      </w:pPr>
    </w:p>
    <w:p w14:paraId="43C14A8F" w14:textId="77777777" w:rsidR="0093310D" w:rsidRDefault="0093310D" w:rsidP="00BC0989">
      <w:pPr>
        <w:pStyle w:val="ListParagraph"/>
        <w:rPr>
          <w:sz w:val="28"/>
          <w:szCs w:val="28"/>
          <w:lang w:val="en-US"/>
        </w:rPr>
      </w:pPr>
    </w:p>
    <w:p w14:paraId="3C98CFA7" w14:textId="3B944FAC" w:rsidR="00655713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Name:</w:t>
      </w:r>
      <w:r w:rsidRPr="00267475">
        <w:t xml:space="preserve"> </w:t>
      </w:r>
      <w:proofErr w:type="spellStart"/>
      <w:r w:rsidR="00655713" w:rsidRPr="00655713">
        <w:rPr>
          <w:sz w:val="28"/>
          <w:szCs w:val="28"/>
          <w:lang w:val="en-US"/>
        </w:rPr>
        <w:t>courts</w:t>
      </w:r>
      <w:r w:rsidR="00655713">
        <w:rPr>
          <w:sz w:val="28"/>
          <w:szCs w:val="28"/>
          <w:lang w:val="en-US"/>
        </w:rPr>
        <w:t>_</w:t>
      </w:r>
      <w:r w:rsidR="00655713" w:rsidRPr="00655713">
        <w:rPr>
          <w:sz w:val="28"/>
          <w:szCs w:val="28"/>
          <w:lang w:val="en-US"/>
        </w:rPr>
        <w:t>list</w:t>
      </w:r>
      <w:proofErr w:type="spellEnd"/>
    </w:p>
    <w:p w14:paraId="20558297" w14:textId="0C75111C" w:rsidR="00D42BB1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19" w:history="1">
        <w:r w:rsidR="00D42BB1" w:rsidRPr="00436B45">
          <w:rPr>
            <w:rStyle w:val="Hyperlink"/>
            <w:sz w:val="28"/>
            <w:szCs w:val="28"/>
            <w:lang w:val="en-US"/>
          </w:rPr>
          <w:t>https://data.novascotia.ca/Crime-and-Justice/Justice-Centres-Courts/72n8-bk3g</w:t>
        </w:r>
      </w:hyperlink>
    </w:p>
    <w:p w14:paraId="3DF3AA3E" w14:textId="6A3F4B04" w:rsidR="00BC0989" w:rsidRPr="001C64EC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</w:t>
      </w:r>
      <w:r w:rsidR="00432E64" w:rsidRPr="00432E64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 w:rsidR="00432E64" w:rsidRPr="00432E64">
        <w:rPr>
          <w:sz w:val="28"/>
          <w:szCs w:val="28"/>
        </w:rPr>
        <w:t>This dataset lists the location of Justice Centres/Courts throughout the province</w:t>
      </w:r>
    </w:p>
    <w:p w14:paraId="47D6D461" w14:textId="6518E32E" w:rsidR="00BC0989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0E06AB" w:rsidRPr="000E06AB">
        <w:rPr>
          <w:sz w:val="28"/>
          <w:szCs w:val="28"/>
          <w:lang w:val="en-US"/>
        </w:rPr>
        <w:t>crime</w:t>
      </w:r>
      <w:r w:rsidR="000E06AB">
        <w:rPr>
          <w:sz w:val="28"/>
          <w:szCs w:val="28"/>
          <w:lang w:val="en-US"/>
        </w:rPr>
        <w:t>_</w:t>
      </w:r>
      <w:r w:rsidR="000E06AB" w:rsidRPr="000E06AB">
        <w:rPr>
          <w:sz w:val="28"/>
          <w:szCs w:val="28"/>
          <w:lang w:val="en-US"/>
        </w:rPr>
        <w:t>count</w:t>
      </w:r>
      <w:r w:rsidR="000E06AB">
        <w:rPr>
          <w:sz w:val="28"/>
          <w:szCs w:val="28"/>
          <w:lang w:val="en-US"/>
        </w:rPr>
        <w:t>_</w:t>
      </w:r>
      <w:r w:rsidR="000E06AB" w:rsidRPr="000E06AB">
        <w:rPr>
          <w:sz w:val="28"/>
          <w:szCs w:val="28"/>
          <w:lang w:val="en-US"/>
        </w:rPr>
        <w:t>adults</w:t>
      </w:r>
      <w:r w:rsidR="000E06AB">
        <w:rPr>
          <w:sz w:val="28"/>
          <w:szCs w:val="28"/>
          <w:lang w:val="en-US"/>
        </w:rPr>
        <w:t>_</w:t>
      </w:r>
      <w:r w:rsidR="000E06AB" w:rsidRPr="000E06AB">
        <w:rPr>
          <w:sz w:val="28"/>
          <w:szCs w:val="28"/>
          <w:lang w:val="en-US"/>
        </w:rPr>
        <w:t>years</w:t>
      </w:r>
      <w:proofErr w:type="spellEnd"/>
    </w:p>
    <w:p w14:paraId="51E81612" w14:textId="7B946479" w:rsidR="0009682D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0" w:history="1">
        <w:r w:rsidR="0009682D" w:rsidRPr="00436B45">
          <w:rPr>
            <w:rStyle w:val="Hyperlink"/>
            <w:sz w:val="28"/>
            <w:szCs w:val="28"/>
            <w:lang w:val="en-US"/>
          </w:rPr>
          <w:t>https://data.novascotia.ca/Crime-and-Justice/Average-Daily-Counts-at-Adult-Correctional-Facilit/m8rv-4ygy</w:t>
        </w:r>
      </w:hyperlink>
    </w:p>
    <w:p w14:paraId="700EF48E" w14:textId="77777777" w:rsidR="00390989" w:rsidRDefault="00BC0989" w:rsidP="0039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This dataset provides information about </w:t>
      </w:r>
      <w:r w:rsidR="00390989">
        <w:rPr>
          <w:sz w:val="28"/>
          <w:szCs w:val="28"/>
          <w:lang w:val="en-US"/>
        </w:rPr>
        <w:t>average daily counts at adult correctional facilities by year.</w:t>
      </w:r>
    </w:p>
    <w:p w14:paraId="447432C1" w14:textId="32DAA509" w:rsidR="00BC0989" w:rsidRPr="00390989" w:rsidRDefault="00BC0989" w:rsidP="00390989">
      <w:pPr>
        <w:pStyle w:val="ListParagraph"/>
        <w:rPr>
          <w:sz w:val="28"/>
          <w:szCs w:val="28"/>
          <w:lang w:val="en-US"/>
        </w:rPr>
      </w:pPr>
      <w:r w:rsidRPr="00390989"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503597" w:rsidRPr="00503597">
        <w:rPr>
          <w:sz w:val="28"/>
          <w:szCs w:val="28"/>
        </w:rPr>
        <w:t>crime_stastics_year</w:t>
      </w:r>
      <w:proofErr w:type="spellEnd"/>
    </w:p>
    <w:p w14:paraId="7AC884F4" w14:textId="77777777" w:rsidR="009E37B8" w:rsidRDefault="00BC0989" w:rsidP="009E37B8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1" w:history="1">
        <w:r w:rsidR="009E37B8" w:rsidRPr="00436B45">
          <w:rPr>
            <w:rStyle w:val="Hyperlink"/>
            <w:sz w:val="28"/>
            <w:szCs w:val="28"/>
            <w:lang w:val="en-US"/>
          </w:rPr>
          <w:t>https://data.novascotia.ca/Crime-and-Justice/Crime-Statistics-Crime-Severity-Index/w64p-5ue3</w:t>
        </w:r>
      </w:hyperlink>
    </w:p>
    <w:p w14:paraId="00D2CB90" w14:textId="5B9586D4" w:rsidR="00BC0989" w:rsidRPr="009E37B8" w:rsidRDefault="00BC0989" w:rsidP="009E37B8">
      <w:pPr>
        <w:pStyle w:val="ListParagraph"/>
        <w:rPr>
          <w:sz w:val="28"/>
          <w:szCs w:val="28"/>
          <w:lang w:val="en-US"/>
        </w:rPr>
      </w:pPr>
      <w:r w:rsidRPr="009E37B8">
        <w:rPr>
          <w:sz w:val="28"/>
          <w:szCs w:val="28"/>
          <w:lang w:val="en-US"/>
        </w:rPr>
        <w:t xml:space="preserve">Reason: </w:t>
      </w:r>
      <w:r w:rsidR="00BD76E2">
        <w:rPr>
          <w:sz w:val="28"/>
          <w:szCs w:val="28"/>
          <w:lang w:val="en-US"/>
        </w:rPr>
        <w:t>T</w:t>
      </w:r>
      <w:r w:rsidR="00BE46E9" w:rsidRPr="00BD76E2">
        <w:rPr>
          <w:sz w:val="28"/>
          <w:szCs w:val="28"/>
        </w:rPr>
        <w:t>he dataset includes crime statistics at the provincial and police service levels</w:t>
      </w:r>
      <w:r w:rsidR="00BD76E2" w:rsidRPr="00BD76E2">
        <w:rPr>
          <w:sz w:val="28"/>
          <w:szCs w:val="28"/>
        </w:rPr>
        <w:t>. Statistics included are youth crime severity index, youth violent crime severity index and youth non-violent crime severity index for provincial</w:t>
      </w:r>
      <w:r w:rsidR="00BD76E2">
        <w:rPr>
          <w:sz w:val="28"/>
          <w:szCs w:val="28"/>
        </w:rPr>
        <w:t>-</w:t>
      </w:r>
      <w:r w:rsidR="00BD76E2" w:rsidRPr="00BD76E2">
        <w:rPr>
          <w:sz w:val="28"/>
          <w:szCs w:val="28"/>
        </w:rPr>
        <w:t>level data</w:t>
      </w:r>
      <w:r w:rsidR="00133A95">
        <w:rPr>
          <w:sz w:val="28"/>
          <w:szCs w:val="28"/>
        </w:rPr>
        <w:t>.</w:t>
      </w:r>
    </w:p>
    <w:p w14:paraId="31D7F242" w14:textId="11689803" w:rsidR="00BC0989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2837CC" w:rsidRPr="002837CC">
        <w:rPr>
          <w:sz w:val="28"/>
          <w:szCs w:val="28"/>
          <w:lang w:val="en-US"/>
        </w:rPr>
        <w:t>trip</w:t>
      </w:r>
      <w:r w:rsidR="002837CC">
        <w:rPr>
          <w:sz w:val="28"/>
          <w:szCs w:val="28"/>
          <w:lang w:val="en-US"/>
        </w:rPr>
        <w:t>_</w:t>
      </w:r>
      <w:r w:rsidR="002837CC" w:rsidRPr="002837CC">
        <w:rPr>
          <w:sz w:val="28"/>
          <w:szCs w:val="28"/>
          <w:lang w:val="en-US"/>
        </w:rPr>
        <w:t>purpose</w:t>
      </w:r>
      <w:r w:rsidR="002837CC">
        <w:rPr>
          <w:sz w:val="28"/>
          <w:szCs w:val="28"/>
          <w:lang w:val="en-US"/>
        </w:rPr>
        <w:t>_</w:t>
      </w:r>
      <w:r w:rsidR="002837CC" w:rsidRPr="002837CC">
        <w:rPr>
          <w:sz w:val="28"/>
          <w:szCs w:val="28"/>
          <w:lang w:val="en-US"/>
        </w:rPr>
        <w:t>exit</w:t>
      </w:r>
      <w:r w:rsidR="002837CC">
        <w:rPr>
          <w:sz w:val="28"/>
          <w:szCs w:val="28"/>
          <w:lang w:val="en-US"/>
        </w:rPr>
        <w:t>_</w:t>
      </w:r>
      <w:r w:rsidR="002837CC" w:rsidRPr="002837CC">
        <w:rPr>
          <w:sz w:val="28"/>
          <w:szCs w:val="28"/>
          <w:lang w:val="en-US"/>
        </w:rPr>
        <w:t>survey</w:t>
      </w:r>
      <w:proofErr w:type="spellEnd"/>
    </w:p>
    <w:p w14:paraId="5FFA8AB0" w14:textId="5D8DD73F" w:rsidR="00D94C0E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2" w:history="1">
        <w:r w:rsidR="00D94C0E" w:rsidRPr="00436B45">
          <w:rPr>
            <w:rStyle w:val="Hyperlink"/>
            <w:sz w:val="28"/>
            <w:szCs w:val="28"/>
            <w:lang w:val="en-US"/>
          </w:rPr>
          <w:t>https://data.novascotia.ca/Business-and-Industry/Nova-Scotia-Visitor-Exit-Survey-Trip-Purpose-by-Ye/kb9w-de7x</w:t>
        </w:r>
      </w:hyperlink>
    </w:p>
    <w:p w14:paraId="70CDB8EF" w14:textId="5A572A9D" w:rsidR="00BC0989" w:rsidRPr="001C64EC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This dataset provides </w:t>
      </w:r>
      <w:r w:rsidR="009442C3">
        <w:rPr>
          <w:sz w:val="28"/>
          <w:szCs w:val="28"/>
          <w:lang w:val="en-US"/>
        </w:rPr>
        <w:t>the</w:t>
      </w:r>
      <w:r w:rsidR="000E1328">
        <w:rPr>
          <w:sz w:val="28"/>
          <w:szCs w:val="28"/>
          <w:lang w:val="en-US"/>
        </w:rPr>
        <w:t xml:space="preserve"> </w:t>
      </w:r>
      <w:r w:rsidR="0050120D">
        <w:rPr>
          <w:sz w:val="28"/>
          <w:szCs w:val="28"/>
          <w:lang w:val="en-US"/>
        </w:rPr>
        <w:t xml:space="preserve">purpose </w:t>
      </w:r>
      <w:r w:rsidR="006D4A68">
        <w:rPr>
          <w:sz w:val="28"/>
          <w:szCs w:val="28"/>
          <w:lang w:val="en-US"/>
        </w:rPr>
        <w:t xml:space="preserve">for the visit </w:t>
      </w:r>
      <w:r w:rsidR="005E26F3">
        <w:rPr>
          <w:sz w:val="28"/>
          <w:szCs w:val="28"/>
          <w:lang w:val="en-US"/>
        </w:rPr>
        <w:t xml:space="preserve">over </w:t>
      </w:r>
      <w:r w:rsidR="00061805">
        <w:rPr>
          <w:sz w:val="28"/>
          <w:szCs w:val="28"/>
          <w:lang w:val="en-US"/>
        </w:rPr>
        <w:t xml:space="preserve">the </w:t>
      </w:r>
      <w:r w:rsidR="005E26F3">
        <w:rPr>
          <w:sz w:val="28"/>
          <w:szCs w:val="28"/>
          <w:lang w:val="en-US"/>
        </w:rPr>
        <w:t xml:space="preserve">years. This helps us in identifying </w:t>
      </w:r>
      <w:r w:rsidR="002129A3">
        <w:rPr>
          <w:sz w:val="28"/>
          <w:szCs w:val="28"/>
          <w:lang w:val="en-US"/>
        </w:rPr>
        <w:t xml:space="preserve">which performance indicator is </w:t>
      </w:r>
      <w:r w:rsidR="00061805">
        <w:rPr>
          <w:sz w:val="28"/>
          <w:szCs w:val="28"/>
          <w:lang w:val="en-US"/>
        </w:rPr>
        <w:t>main for Halifax.</w:t>
      </w:r>
    </w:p>
    <w:p w14:paraId="7D456D3B" w14:textId="77777777" w:rsidR="00AB61D6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AB61D6" w:rsidRPr="00AB61D6">
        <w:rPr>
          <w:sz w:val="28"/>
          <w:szCs w:val="28"/>
          <w:lang w:val="en-US"/>
        </w:rPr>
        <w:t>Invest_Nova_Scotia_Fund_Applications</w:t>
      </w:r>
      <w:proofErr w:type="spellEnd"/>
      <w:r w:rsidR="00AB61D6" w:rsidRPr="00AB61D6">
        <w:rPr>
          <w:sz w:val="28"/>
          <w:szCs w:val="28"/>
          <w:lang w:val="en-US"/>
        </w:rPr>
        <w:t xml:space="preserve"> </w:t>
      </w:r>
    </w:p>
    <w:p w14:paraId="29FB8642" w14:textId="658F2DD2" w:rsidR="00B34EFE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3" w:history="1">
        <w:r w:rsidR="00B34EFE" w:rsidRPr="00436B45">
          <w:rPr>
            <w:rStyle w:val="Hyperlink"/>
            <w:sz w:val="28"/>
            <w:szCs w:val="28"/>
            <w:lang w:val="en-US"/>
          </w:rPr>
          <w:t>https://data.novascotia.ca/Business-and-Industry/Invest-Nova-Scotia-Fund-Applications/bcxb-v7fu</w:t>
        </w:r>
      </w:hyperlink>
    </w:p>
    <w:p w14:paraId="7639E704" w14:textId="070BD674" w:rsidR="00BC0989" w:rsidRDefault="00BC0989" w:rsidP="00BC0989">
      <w:pPr>
        <w:pStyle w:val="ListParagraph"/>
        <w:rPr>
          <w:sz w:val="28"/>
          <w:szCs w:val="28"/>
        </w:rPr>
      </w:pPr>
      <w:r>
        <w:rPr>
          <w:sz w:val="28"/>
          <w:szCs w:val="28"/>
          <w:lang w:val="en-US"/>
        </w:rPr>
        <w:t xml:space="preserve">Reason: This dataset provides information about </w:t>
      </w:r>
      <w:r w:rsidR="00887330">
        <w:rPr>
          <w:sz w:val="28"/>
          <w:szCs w:val="28"/>
        </w:rPr>
        <w:t>t</w:t>
      </w:r>
      <w:r w:rsidR="00887330" w:rsidRPr="00887330">
        <w:rPr>
          <w:sz w:val="28"/>
          <w:szCs w:val="28"/>
        </w:rPr>
        <w:t>he number of Invest Nova Scotia applications received, declined, and approved.</w:t>
      </w:r>
      <w:r w:rsidR="00887330">
        <w:rPr>
          <w:sz w:val="28"/>
          <w:szCs w:val="28"/>
        </w:rPr>
        <w:t xml:space="preserve"> This information tells us </w:t>
      </w:r>
      <w:r w:rsidR="00B445A1">
        <w:rPr>
          <w:sz w:val="28"/>
          <w:szCs w:val="28"/>
        </w:rPr>
        <w:t>about the new business</w:t>
      </w:r>
      <w:r w:rsidR="00A322CF">
        <w:rPr>
          <w:sz w:val="28"/>
          <w:szCs w:val="28"/>
        </w:rPr>
        <w:t xml:space="preserve"> opp</w:t>
      </w:r>
      <w:r w:rsidR="00B3632B">
        <w:rPr>
          <w:sz w:val="28"/>
          <w:szCs w:val="28"/>
        </w:rPr>
        <w:t>ortu</w:t>
      </w:r>
      <w:r w:rsidR="00A322CF">
        <w:rPr>
          <w:sz w:val="28"/>
          <w:szCs w:val="28"/>
        </w:rPr>
        <w:t>nities in the Nova scoti</w:t>
      </w:r>
      <w:r w:rsidR="00B3632B">
        <w:rPr>
          <w:sz w:val="28"/>
          <w:szCs w:val="28"/>
        </w:rPr>
        <w:t>a</w:t>
      </w:r>
      <w:r w:rsidR="00A322CF">
        <w:rPr>
          <w:sz w:val="28"/>
          <w:szCs w:val="28"/>
        </w:rPr>
        <w:t>.</w:t>
      </w:r>
    </w:p>
    <w:p w14:paraId="5C2E3DEC" w14:textId="1434CCE5" w:rsidR="00903B72" w:rsidRDefault="00903B72" w:rsidP="00525393">
      <w:pPr>
        <w:pStyle w:val="ListParagraph"/>
        <w:rPr>
          <w:sz w:val="28"/>
          <w:szCs w:val="28"/>
          <w:lang w:val="en-US"/>
        </w:rPr>
      </w:pPr>
      <w:proofErr w:type="gramStart"/>
      <w:r>
        <w:rPr>
          <w:sz w:val="28"/>
          <w:szCs w:val="28"/>
          <w:lang w:val="en-US"/>
        </w:rPr>
        <w:t>Name:</w:t>
      </w:r>
      <w:r w:rsidR="009B766D" w:rsidRPr="009B766D">
        <w:rPr>
          <w:sz w:val="28"/>
          <w:szCs w:val="28"/>
          <w:lang w:val="en-US"/>
        </w:rPr>
        <w:t>Nova</w:t>
      </w:r>
      <w:proofErr w:type="gramEnd"/>
      <w:r w:rsidR="009B766D" w:rsidRPr="009B766D">
        <w:rPr>
          <w:sz w:val="28"/>
          <w:szCs w:val="28"/>
          <w:lang w:val="en-US"/>
        </w:rPr>
        <w:t>_Scotia_Visitor_Exit_Survey__Tourism_Regions_Visited__2010__2015_and_2017</w:t>
      </w:r>
    </w:p>
    <w:p w14:paraId="750A691D" w14:textId="41BB4120" w:rsidR="00903B72" w:rsidRDefault="00903B72" w:rsidP="00903B7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4" w:history="1">
        <w:r w:rsidR="00B3727A" w:rsidRPr="00436B45">
          <w:rPr>
            <w:rStyle w:val="Hyperlink"/>
            <w:sz w:val="28"/>
            <w:szCs w:val="28"/>
            <w:lang w:val="en-US"/>
          </w:rPr>
          <w:t>https://data.novascotia.ca/Business-and-Industry/Nova-Scotia-Visitor-Exit-Survey-Tourism-Regions-Vi/e4rq-n5mz/data</w:t>
        </w:r>
      </w:hyperlink>
    </w:p>
    <w:p w14:paraId="6C2ED856" w14:textId="140719E9" w:rsidR="00903B72" w:rsidRDefault="00903B72" w:rsidP="00903B7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</w:t>
      </w:r>
      <w:r w:rsidR="00525393">
        <w:rPr>
          <w:sz w:val="28"/>
          <w:szCs w:val="28"/>
          <w:lang w:val="en-US"/>
        </w:rPr>
        <w:t>This dataset provides the purpose for the visit over the years. This helps us in identifying which performance indicator is main for Halifax.</w:t>
      </w:r>
    </w:p>
    <w:p w14:paraId="3F5220C2" w14:textId="77777777" w:rsidR="00634F69" w:rsidRDefault="00634F69" w:rsidP="00353E05">
      <w:pPr>
        <w:pStyle w:val="ListParagraph"/>
        <w:rPr>
          <w:sz w:val="28"/>
          <w:szCs w:val="28"/>
          <w:lang w:val="en-US"/>
        </w:rPr>
      </w:pPr>
    </w:p>
    <w:p w14:paraId="722833EC" w14:textId="39E27292" w:rsidR="00903B72" w:rsidRDefault="00903B72" w:rsidP="00353E05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Name:</w:t>
      </w:r>
      <w:r w:rsidRPr="00267475">
        <w:t xml:space="preserve"> </w:t>
      </w:r>
      <w:proofErr w:type="spellStart"/>
      <w:r w:rsidR="007D45FC" w:rsidRPr="007D45FC">
        <w:rPr>
          <w:sz w:val="28"/>
          <w:szCs w:val="28"/>
          <w:lang w:val="en-US"/>
        </w:rPr>
        <w:t>Register_of_Private_Career_Colleges</w:t>
      </w:r>
      <w:proofErr w:type="spellEnd"/>
    </w:p>
    <w:p w14:paraId="5B84D8E2" w14:textId="64CA26B9" w:rsidR="003D35C3" w:rsidRDefault="00903B72" w:rsidP="00903B7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5" w:history="1">
        <w:r w:rsidR="003D35C3" w:rsidRPr="00436B45">
          <w:rPr>
            <w:rStyle w:val="Hyperlink"/>
            <w:sz w:val="28"/>
            <w:szCs w:val="28"/>
            <w:lang w:val="en-US"/>
          </w:rPr>
          <w:t>https://data.novascotia.ca/Education-Post-Secondary-and-Skills-Training/Register-of-Private-Career-Colleges/k3yz-94y3</w:t>
        </w:r>
      </w:hyperlink>
    </w:p>
    <w:p w14:paraId="6AA98AE3" w14:textId="77777777" w:rsidR="00353E05" w:rsidRDefault="00903B72" w:rsidP="00353E05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This dataset provides information about </w:t>
      </w:r>
      <w:r w:rsidR="00C21FD8">
        <w:rPr>
          <w:sz w:val="28"/>
          <w:szCs w:val="28"/>
        </w:rPr>
        <w:t>r</w:t>
      </w:r>
      <w:r w:rsidR="00D81117" w:rsidRPr="00C21FD8">
        <w:rPr>
          <w:sz w:val="28"/>
          <w:szCs w:val="28"/>
        </w:rPr>
        <w:t>egistered private career colleges and programs</w:t>
      </w:r>
      <w:r w:rsidR="00353E05" w:rsidRPr="00353E05">
        <w:rPr>
          <w:sz w:val="28"/>
          <w:szCs w:val="28"/>
          <w:lang w:val="en-US"/>
        </w:rPr>
        <w:t xml:space="preserve"> </w:t>
      </w:r>
      <w:r w:rsidR="00353E05">
        <w:rPr>
          <w:sz w:val="28"/>
          <w:szCs w:val="28"/>
          <w:lang w:val="en-US"/>
        </w:rPr>
        <w:t>that can provide information on education opportunities.</w:t>
      </w:r>
    </w:p>
    <w:p w14:paraId="5C5DF8F1" w14:textId="14BA88CD" w:rsidR="00903B72" w:rsidRPr="00353E05" w:rsidRDefault="00903B72" w:rsidP="00353E05">
      <w:pPr>
        <w:pStyle w:val="ListParagraph"/>
        <w:rPr>
          <w:sz w:val="28"/>
          <w:szCs w:val="28"/>
          <w:lang w:val="en-US"/>
        </w:rPr>
      </w:pPr>
      <w:r w:rsidRPr="00353E05"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5457B4" w:rsidRPr="005457B4">
        <w:rPr>
          <w:sz w:val="28"/>
          <w:szCs w:val="28"/>
          <w:lang w:val="en-US"/>
        </w:rPr>
        <w:t>Discovering_Opportunities__DO__Schools</w:t>
      </w:r>
      <w:proofErr w:type="spellEnd"/>
    </w:p>
    <w:p w14:paraId="44EB24C6" w14:textId="77777777" w:rsidR="002A1365" w:rsidRDefault="00903B72" w:rsidP="002A1365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6" w:history="1">
        <w:r w:rsidR="002A1365" w:rsidRPr="00436B45">
          <w:rPr>
            <w:rStyle w:val="Hyperlink"/>
            <w:sz w:val="28"/>
            <w:szCs w:val="28"/>
            <w:lang w:val="en-US"/>
          </w:rPr>
          <w:t>https://data.novascotia.ca/Education-Primary-to-Grade-12/Discovering-Opportunities-DO-Schools/jr2d-k7va</w:t>
        </w:r>
      </w:hyperlink>
    </w:p>
    <w:p w14:paraId="6E556058" w14:textId="2F5C6939" w:rsidR="00903B72" w:rsidRPr="002A1365" w:rsidRDefault="00903B72" w:rsidP="002A1365">
      <w:pPr>
        <w:pStyle w:val="ListParagraph"/>
        <w:rPr>
          <w:sz w:val="28"/>
          <w:szCs w:val="28"/>
          <w:lang w:val="en-US"/>
        </w:rPr>
      </w:pPr>
      <w:r w:rsidRPr="002A1365">
        <w:rPr>
          <w:sz w:val="28"/>
          <w:szCs w:val="28"/>
          <w:lang w:val="en-US"/>
        </w:rPr>
        <w:t xml:space="preserve">Reason: This dataset provides information about </w:t>
      </w:r>
      <w:r w:rsidR="00D96971">
        <w:rPr>
          <w:sz w:val="28"/>
          <w:szCs w:val="28"/>
        </w:rPr>
        <w:t xml:space="preserve">a </w:t>
      </w:r>
      <w:r w:rsidR="00D96971" w:rsidRPr="00D96971">
        <w:rPr>
          <w:sz w:val="28"/>
          <w:szCs w:val="28"/>
        </w:rPr>
        <w:t>list of public schools offering the Discovering Opportunities program. Includes school board, school, school address and implementation year.</w:t>
      </w:r>
    </w:p>
    <w:p w14:paraId="79051042" w14:textId="0924B0A7" w:rsidR="00903B72" w:rsidRDefault="00903B72" w:rsidP="008C2A1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="008C2A1C" w:rsidRPr="008C2A1C">
        <w:rPr>
          <w:sz w:val="28"/>
          <w:szCs w:val="28"/>
          <w:lang w:val="en-US"/>
        </w:rPr>
        <w:t>Grade_9_Enrolment__2012-13__and_Graduating_Students__2015-16__by_Gender</w:t>
      </w:r>
    </w:p>
    <w:p w14:paraId="0DA3C8E0" w14:textId="702B44BA" w:rsidR="00222CD2" w:rsidRDefault="00903B72" w:rsidP="00903B7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7" w:history="1">
        <w:r w:rsidR="00222CD2" w:rsidRPr="00436B45">
          <w:rPr>
            <w:rStyle w:val="Hyperlink"/>
            <w:sz w:val="28"/>
            <w:szCs w:val="28"/>
            <w:lang w:val="en-US"/>
          </w:rPr>
          <w:t>https://data.novascotia.ca/Education-Primary-to-Grade-12/Grade-9-Enrolment-2012-13-and-Graduating-Students-/naes-ujpk</w:t>
        </w:r>
      </w:hyperlink>
    </w:p>
    <w:p w14:paraId="19A8BA70" w14:textId="357E5E7A" w:rsidR="00903B72" w:rsidRDefault="00903B72" w:rsidP="00903B7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</w:t>
      </w:r>
      <w:r w:rsidR="00222CD2">
        <w:rPr>
          <w:sz w:val="28"/>
          <w:szCs w:val="28"/>
          <w:lang w:val="en-US"/>
        </w:rPr>
        <w:t xml:space="preserve">bout the students who enrolled for grade 9 </w:t>
      </w:r>
      <w:r w:rsidR="000E7907">
        <w:rPr>
          <w:sz w:val="28"/>
          <w:szCs w:val="28"/>
          <w:lang w:val="en-US"/>
        </w:rPr>
        <w:t>over a period by gender. This information help</w:t>
      </w:r>
      <w:r w:rsidR="00F07D9E">
        <w:rPr>
          <w:sz w:val="28"/>
          <w:szCs w:val="28"/>
          <w:lang w:val="en-US"/>
        </w:rPr>
        <w:t>s in providing education</w:t>
      </w:r>
      <w:r w:rsidR="001A6DED">
        <w:rPr>
          <w:sz w:val="28"/>
          <w:szCs w:val="28"/>
          <w:lang w:val="en-US"/>
        </w:rPr>
        <w:t>al information.</w:t>
      </w:r>
    </w:p>
    <w:p w14:paraId="59C4DBAC" w14:textId="14E082F2" w:rsidR="00903B72" w:rsidRDefault="00903B72" w:rsidP="00A96411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="002461EC" w:rsidRPr="002461EC">
        <w:rPr>
          <w:sz w:val="28"/>
          <w:szCs w:val="28"/>
          <w:lang w:val="en-US"/>
        </w:rPr>
        <w:t>Grade_9_Enrolment__2012-13__and_Graduating_Students__2015-16__by_Board</w:t>
      </w:r>
    </w:p>
    <w:p w14:paraId="7FA145A4" w14:textId="77777777" w:rsidR="00A96411" w:rsidRDefault="00903B72" w:rsidP="00A96411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8" w:history="1">
        <w:r w:rsidR="00A96411" w:rsidRPr="00436B45">
          <w:rPr>
            <w:rStyle w:val="Hyperlink"/>
            <w:sz w:val="28"/>
            <w:szCs w:val="28"/>
            <w:lang w:val="en-US"/>
          </w:rPr>
          <w:t>https://data.novascotia.ca/Education-Primary-to-Grade-12/Grade-9-Enrolment-2012-13-and-Graduating-Students-/e2ba-nibn</w:t>
        </w:r>
      </w:hyperlink>
    </w:p>
    <w:p w14:paraId="568C2719" w14:textId="1B5DE829" w:rsidR="00903B72" w:rsidRPr="00504A5C" w:rsidRDefault="00903B72" w:rsidP="00A96411">
      <w:pPr>
        <w:pStyle w:val="ListParagraph"/>
        <w:rPr>
          <w:sz w:val="28"/>
          <w:szCs w:val="28"/>
          <w:lang w:val="en-US"/>
        </w:rPr>
      </w:pPr>
      <w:r w:rsidRPr="00A96411">
        <w:rPr>
          <w:sz w:val="28"/>
          <w:szCs w:val="28"/>
          <w:lang w:val="en-US"/>
        </w:rPr>
        <w:t xml:space="preserve">Reason: This dataset provides information about </w:t>
      </w:r>
      <w:r w:rsidR="00504A5C" w:rsidRPr="00504A5C">
        <w:rPr>
          <w:sz w:val="28"/>
          <w:szCs w:val="28"/>
        </w:rPr>
        <w:t xml:space="preserve">Graduation Information arranged by </w:t>
      </w:r>
      <w:r w:rsidR="00504A5C">
        <w:rPr>
          <w:sz w:val="28"/>
          <w:szCs w:val="28"/>
        </w:rPr>
        <w:t xml:space="preserve">the </w:t>
      </w:r>
      <w:r w:rsidR="00504A5C" w:rsidRPr="00504A5C">
        <w:rPr>
          <w:sz w:val="28"/>
          <w:szCs w:val="28"/>
        </w:rPr>
        <w:t>School Board; the percentage of the number of students receiving a High School Graduation Diploma compared to the number of students in grade 9 three years earlier.</w:t>
      </w:r>
    </w:p>
    <w:p w14:paraId="11FF3390" w14:textId="698CDB58" w:rsidR="00903B72" w:rsidRDefault="00903B72" w:rsidP="00763C0F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891896" w:rsidRPr="00891896">
        <w:rPr>
          <w:sz w:val="28"/>
          <w:szCs w:val="28"/>
          <w:lang w:val="en-US"/>
        </w:rPr>
        <w:t>Graduation_Information_by_Board</w:t>
      </w:r>
      <w:proofErr w:type="spellEnd"/>
    </w:p>
    <w:p w14:paraId="06DEAFAD" w14:textId="77777777" w:rsidR="00763C0F" w:rsidRDefault="00903B72" w:rsidP="00763C0F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29" w:history="1">
        <w:r w:rsidR="00763C0F" w:rsidRPr="00436B45">
          <w:rPr>
            <w:rStyle w:val="Hyperlink"/>
            <w:sz w:val="28"/>
            <w:szCs w:val="28"/>
            <w:lang w:val="en-US"/>
          </w:rPr>
          <w:t>https://data.novascotia.ca/Education-Primary-to-Grade-12/Graduation-Information-by-Board/fmxh-aef7</w:t>
        </w:r>
      </w:hyperlink>
    </w:p>
    <w:p w14:paraId="5D7CA628" w14:textId="4498AE83" w:rsidR="00903B72" w:rsidRPr="00763C0F" w:rsidRDefault="00903B72" w:rsidP="00763C0F">
      <w:pPr>
        <w:pStyle w:val="ListParagraph"/>
        <w:rPr>
          <w:sz w:val="28"/>
          <w:szCs w:val="28"/>
          <w:lang w:val="en-US"/>
        </w:rPr>
      </w:pPr>
      <w:r w:rsidRPr="00763C0F">
        <w:rPr>
          <w:sz w:val="28"/>
          <w:szCs w:val="28"/>
          <w:lang w:val="en-US"/>
        </w:rPr>
        <w:t xml:space="preserve">Reason: </w:t>
      </w:r>
      <w:r w:rsidR="001C2441">
        <w:rPr>
          <w:sz w:val="28"/>
          <w:szCs w:val="28"/>
          <w:lang w:val="en-US"/>
        </w:rPr>
        <w:t>This dataset provides information about the students</w:t>
      </w:r>
      <w:r w:rsidR="005D6C2F">
        <w:rPr>
          <w:sz w:val="28"/>
          <w:szCs w:val="28"/>
          <w:lang w:val="en-US"/>
        </w:rPr>
        <w:t xml:space="preserve"> who graduated</w:t>
      </w:r>
      <w:r w:rsidR="001C2441">
        <w:rPr>
          <w:sz w:val="28"/>
          <w:szCs w:val="28"/>
          <w:lang w:val="en-US"/>
        </w:rPr>
        <w:t xml:space="preserve"> by </w:t>
      </w:r>
      <w:r w:rsidR="00F67989">
        <w:rPr>
          <w:sz w:val="28"/>
          <w:szCs w:val="28"/>
          <w:lang w:val="en-US"/>
        </w:rPr>
        <w:t>the board</w:t>
      </w:r>
      <w:r w:rsidR="001C2441">
        <w:rPr>
          <w:sz w:val="28"/>
          <w:szCs w:val="28"/>
          <w:lang w:val="en-US"/>
        </w:rPr>
        <w:t>. This information helps in providing educational information.</w:t>
      </w:r>
    </w:p>
    <w:p w14:paraId="247322E3" w14:textId="77777777" w:rsidR="00634F69" w:rsidRDefault="00634F69" w:rsidP="007F111B">
      <w:pPr>
        <w:pStyle w:val="ListParagraph"/>
        <w:rPr>
          <w:sz w:val="28"/>
          <w:szCs w:val="28"/>
          <w:lang w:val="en-US"/>
        </w:rPr>
      </w:pPr>
    </w:p>
    <w:p w14:paraId="6893880C" w14:textId="77777777" w:rsidR="00634F69" w:rsidRDefault="00634F69" w:rsidP="007F111B">
      <w:pPr>
        <w:pStyle w:val="ListParagraph"/>
        <w:rPr>
          <w:sz w:val="28"/>
          <w:szCs w:val="28"/>
          <w:lang w:val="en-US"/>
        </w:rPr>
      </w:pPr>
    </w:p>
    <w:p w14:paraId="60A03E7C" w14:textId="700E1DA0" w:rsidR="00903B72" w:rsidRDefault="00903B72" w:rsidP="007F111B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Name:</w:t>
      </w:r>
      <w:r w:rsidRPr="00267475">
        <w:t xml:space="preserve"> </w:t>
      </w:r>
      <w:proofErr w:type="spellStart"/>
      <w:r w:rsidR="007F111B" w:rsidRPr="007F111B">
        <w:rPr>
          <w:sz w:val="28"/>
          <w:szCs w:val="28"/>
        </w:rPr>
        <w:t>Graduation_Information_by_Gender</w:t>
      </w:r>
      <w:proofErr w:type="spellEnd"/>
    </w:p>
    <w:p w14:paraId="7E8A12DB" w14:textId="77C410C5" w:rsidR="00903B72" w:rsidRDefault="00903B72" w:rsidP="00903B7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30" w:history="1">
        <w:r w:rsidR="00811FE1" w:rsidRPr="00436B45">
          <w:rPr>
            <w:rStyle w:val="Hyperlink"/>
            <w:sz w:val="28"/>
            <w:szCs w:val="28"/>
            <w:lang w:val="en-US"/>
          </w:rPr>
          <w:t>https://data.novascotia.ca/Education-Primary-to-Grade-12/Graduation-Information-by-Gender/jr6h-hrx6</w:t>
        </w:r>
      </w:hyperlink>
    </w:p>
    <w:p w14:paraId="6C06EC33" w14:textId="54EB9A28" w:rsidR="00903B72" w:rsidRDefault="00903B72" w:rsidP="00903B7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</w:t>
      </w:r>
      <w:r w:rsidR="00811FE1">
        <w:rPr>
          <w:sz w:val="28"/>
          <w:szCs w:val="28"/>
          <w:lang w:val="en-US"/>
        </w:rPr>
        <w:t xml:space="preserve">This dataset provides information about the students who graduated by </w:t>
      </w:r>
      <w:r w:rsidR="00C70BB6">
        <w:rPr>
          <w:sz w:val="28"/>
          <w:szCs w:val="28"/>
          <w:lang w:val="en-US"/>
        </w:rPr>
        <w:t>gender</w:t>
      </w:r>
      <w:r w:rsidR="00811FE1">
        <w:rPr>
          <w:sz w:val="28"/>
          <w:szCs w:val="28"/>
          <w:lang w:val="en-US"/>
        </w:rPr>
        <w:t>. This information helps in providing educational information.</w:t>
      </w:r>
    </w:p>
    <w:p w14:paraId="43076C49" w14:textId="5C4AC805" w:rsidR="00C70BB6" w:rsidRDefault="00C70BB6" w:rsidP="00C70BB6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proofErr w:type="spellStart"/>
      <w:r w:rsidR="00E15854" w:rsidRPr="00E15854">
        <w:rPr>
          <w:sz w:val="28"/>
          <w:szCs w:val="28"/>
        </w:rPr>
        <w:t>Graduation_Rates</w:t>
      </w:r>
      <w:proofErr w:type="spellEnd"/>
    </w:p>
    <w:p w14:paraId="784D4BA4" w14:textId="77777777" w:rsidR="000D4CEC" w:rsidRDefault="00C70BB6" w:rsidP="000D4CE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31" w:history="1">
        <w:r w:rsidR="000D4CEC" w:rsidRPr="00436B45">
          <w:rPr>
            <w:rStyle w:val="Hyperlink"/>
            <w:sz w:val="28"/>
            <w:szCs w:val="28"/>
            <w:lang w:val="en-US"/>
          </w:rPr>
          <w:t>https://data.novascotia.ca/Education-Primary-to-Grade-12/Graduation-Rates/fqau-nfyv</w:t>
        </w:r>
      </w:hyperlink>
    </w:p>
    <w:p w14:paraId="75ADA9A7" w14:textId="5017EF23" w:rsidR="000D4CEC" w:rsidRDefault="00C70BB6" w:rsidP="000D4CEC">
      <w:pPr>
        <w:pStyle w:val="ListParagraph"/>
        <w:rPr>
          <w:sz w:val="28"/>
          <w:szCs w:val="28"/>
          <w:lang w:val="en-US"/>
        </w:rPr>
      </w:pPr>
      <w:r w:rsidRPr="000D4CEC">
        <w:rPr>
          <w:sz w:val="28"/>
          <w:szCs w:val="28"/>
          <w:lang w:val="en-US"/>
        </w:rPr>
        <w:t>Reason: This dataset provides information about the student</w:t>
      </w:r>
      <w:r w:rsidR="000D4CEC">
        <w:rPr>
          <w:sz w:val="28"/>
          <w:szCs w:val="28"/>
          <w:lang w:val="en-US"/>
        </w:rPr>
        <w:t>'</w:t>
      </w:r>
      <w:r w:rsidRPr="000D4CEC">
        <w:rPr>
          <w:sz w:val="28"/>
          <w:szCs w:val="28"/>
          <w:lang w:val="en-US"/>
        </w:rPr>
        <w:t xml:space="preserve">s </w:t>
      </w:r>
      <w:r w:rsidR="000D4CEC">
        <w:rPr>
          <w:sz w:val="28"/>
          <w:szCs w:val="28"/>
          <w:lang w:val="en-US"/>
        </w:rPr>
        <w:t>graduation rates over the year</w:t>
      </w:r>
      <w:r w:rsidRPr="000D4CEC">
        <w:rPr>
          <w:sz w:val="28"/>
          <w:szCs w:val="28"/>
          <w:lang w:val="en-US"/>
        </w:rPr>
        <w:t>. This information helps in providing educational information.</w:t>
      </w:r>
    </w:p>
    <w:p w14:paraId="2660778B" w14:textId="44BF3053" w:rsidR="00BC0989" w:rsidRPr="000D4CEC" w:rsidRDefault="00BC0989" w:rsidP="000D4CEC">
      <w:pPr>
        <w:pStyle w:val="ListParagraph"/>
        <w:rPr>
          <w:sz w:val="28"/>
          <w:szCs w:val="28"/>
          <w:lang w:val="en-US"/>
        </w:rPr>
      </w:pPr>
      <w:proofErr w:type="gramStart"/>
      <w:r w:rsidRPr="000D4CEC">
        <w:rPr>
          <w:sz w:val="28"/>
          <w:szCs w:val="28"/>
          <w:lang w:val="en-US"/>
        </w:rPr>
        <w:t>Name:</w:t>
      </w:r>
      <w:r w:rsidR="00446181" w:rsidRPr="000D4CEC">
        <w:rPr>
          <w:sz w:val="28"/>
          <w:szCs w:val="28"/>
          <w:lang w:val="en-US"/>
        </w:rPr>
        <w:t>Nova</w:t>
      </w:r>
      <w:proofErr w:type="gramEnd"/>
      <w:r w:rsidR="00446181" w:rsidRPr="000D4CEC">
        <w:rPr>
          <w:sz w:val="28"/>
          <w:szCs w:val="28"/>
          <w:lang w:val="en-US"/>
        </w:rPr>
        <w:t>_Scotia_Business_Inc._Export_Development_and_Investment_Attraction_Activity</w:t>
      </w:r>
    </w:p>
    <w:p w14:paraId="5DD6E955" w14:textId="1D78537A" w:rsidR="00BC0989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32" w:history="1">
        <w:r w:rsidR="00EF1105" w:rsidRPr="00436B45">
          <w:rPr>
            <w:rStyle w:val="Hyperlink"/>
            <w:sz w:val="28"/>
            <w:szCs w:val="28"/>
            <w:lang w:val="en-US"/>
          </w:rPr>
          <w:t>https://data.novascotia.ca/Business-and-Industry/Nova-Scotia-Business-Inc-Export-Development-and-In/9rd7-7dm6</w:t>
        </w:r>
      </w:hyperlink>
    </w:p>
    <w:p w14:paraId="189B091F" w14:textId="15472B94" w:rsidR="00317B53" w:rsidRDefault="00BC0989" w:rsidP="00BC0989">
      <w:pPr>
        <w:pStyle w:val="ListParagraph"/>
        <w:rPr>
          <w:rFonts w:ascii="Helvetica" w:hAnsi="Helvetica" w:cs="Helvetica"/>
          <w:color w:val="5E5E5E"/>
          <w:sz w:val="23"/>
          <w:szCs w:val="23"/>
          <w:shd w:val="clear" w:color="auto" w:fill="FFFFFF"/>
        </w:rPr>
      </w:pPr>
      <w:r>
        <w:rPr>
          <w:sz w:val="28"/>
          <w:szCs w:val="28"/>
          <w:lang w:val="en-US"/>
        </w:rPr>
        <w:t xml:space="preserve">Reason: This dataset provides information about </w:t>
      </w:r>
      <w:r w:rsidR="0062316E" w:rsidRPr="0022497B">
        <w:rPr>
          <w:sz w:val="28"/>
          <w:szCs w:val="28"/>
        </w:rPr>
        <w:t xml:space="preserve">new exporters and attracting innovative, globally competitive companies </w:t>
      </w:r>
      <w:r w:rsidR="00273E99" w:rsidRPr="0022497B">
        <w:rPr>
          <w:sz w:val="28"/>
          <w:szCs w:val="28"/>
        </w:rPr>
        <w:t>that</w:t>
      </w:r>
      <w:r w:rsidR="0062316E" w:rsidRPr="0022497B">
        <w:rPr>
          <w:sz w:val="28"/>
          <w:szCs w:val="28"/>
        </w:rPr>
        <w:t xml:space="preserve"> establish a business location in Nova Scotia.</w:t>
      </w:r>
      <w:r w:rsidR="0058251F">
        <w:rPr>
          <w:sz w:val="28"/>
          <w:szCs w:val="28"/>
        </w:rPr>
        <w:t xml:space="preserve"> </w:t>
      </w:r>
      <w:r w:rsidR="0022497B">
        <w:rPr>
          <w:sz w:val="28"/>
          <w:szCs w:val="28"/>
        </w:rPr>
        <w:t>This information helps i</w:t>
      </w:r>
      <w:r w:rsidR="00E25635">
        <w:rPr>
          <w:sz w:val="28"/>
          <w:szCs w:val="28"/>
        </w:rPr>
        <w:t>n</w:t>
      </w:r>
      <w:r w:rsidR="0058251F">
        <w:rPr>
          <w:sz w:val="28"/>
          <w:szCs w:val="28"/>
        </w:rPr>
        <w:t xml:space="preserve"> </w:t>
      </w:r>
      <w:proofErr w:type="gramStart"/>
      <w:r w:rsidR="0058251F">
        <w:rPr>
          <w:sz w:val="28"/>
          <w:szCs w:val="28"/>
        </w:rPr>
        <w:t>providing</w:t>
      </w:r>
      <w:proofErr w:type="gramEnd"/>
      <w:r w:rsidR="0058251F">
        <w:rPr>
          <w:sz w:val="28"/>
          <w:szCs w:val="28"/>
        </w:rPr>
        <w:t xml:space="preserve"> information on business opp</w:t>
      </w:r>
      <w:r w:rsidR="00794DDF">
        <w:rPr>
          <w:sz w:val="28"/>
          <w:szCs w:val="28"/>
        </w:rPr>
        <w:t>o</w:t>
      </w:r>
      <w:r w:rsidR="0058251F">
        <w:rPr>
          <w:sz w:val="28"/>
          <w:szCs w:val="28"/>
        </w:rPr>
        <w:t>rtunities.</w:t>
      </w:r>
    </w:p>
    <w:p w14:paraId="73003F65" w14:textId="11F5AEF5" w:rsidR="00BC0989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="00FA4FEB" w:rsidRPr="00FA4FEB">
        <w:rPr>
          <w:sz w:val="28"/>
          <w:szCs w:val="28"/>
          <w:lang w:val="en-US"/>
        </w:rPr>
        <w:t>_ARCHIVED__Business_Establishments_2010-2011</w:t>
      </w:r>
    </w:p>
    <w:p w14:paraId="1E277A59" w14:textId="77777777" w:rsidR="002F2FF5" w:rsidRDefault="00BC0989" w:rsidP="002F2FF5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33" w:history="1">
        <w:r w:rsidR="002F2FF5" w:rsidRPr="00436B45">
          <w:rPr>
            <w:rStyle w:val="Hyperlink"/>
            <w:sz w:val="28"/>
            <w:szCs w:val="28"/>
            <w:lang w:val="en-US"/>
          </w:rPr>
          <w:t>https://data.novascotia.ca/Business-and-Industry/-ARCHIVED-Business-Establishments-2010-2011/wa8g-ji9a</w:t>
        </w:r>
      </w:hyperlink>
    </w:p>
    <w:p w14:paraId="7F2121B1" w14:textId="06FF3B31" w:rsidR="00BC0989" w:rsidRDefault="00BC0989" w:rsidP="00B57273">
      <w:pPr>
        <w:pStyle w:val="ListParagraph"/>
        <w:rPr>
          <w:sz w:val="28"/>
          <w:szCs w:val="28"/>
          <w:lang w:val="en-US"/>
        </w:rPr>
      </w:pPr>
      <w:r w:rsidRPr="002F2FF5">
        <w:rPr>
          <w:sz w:val="28"/>
          <w:szCs w:val="28"/>
          <w:lang w:val="en-US"/>
        </w:rPr>
        <w:t xml:space="preserve">Reason: This dataset provides information about </w:t>
      </w:r>
      <w:r w:rsidR="00B57273">
        <w:rPr>
          <w:sz w:val="28"/>
          <w:szCs w:val="28"/>
          <w:lang w:val="en-US"/>
        </w:rPr>
        <w:t xml:space="preserve">industries established in the </w:t>
      </w:r>
      <w:r w:rsidR="00B80DB8">
        <w:rPr>
          <w:sz w:val="28"/>
          <w:szCs w:val="28"/>
          <w:lang w:val="en-US"/>
        </w:rPr>
        <w:t xml:space="preserve">period 2010-2011, </w:t>
      </w:r>
      <w:r w:rsidR="00D433E6">
        <w:rPr>
          <w:sz w:val="28"/>
          <w:szCs w:val="28"/>
          <w:lang w:val="en-US"/>
        </w:rPr>
        <w:t>which can provide information on business opportunities.</w:t>
      </w:r>
    </w:p>
    <w:p w14:paraId="088E84B2" w14:textId="6F95362D" w:rsidR="005107DB" w:rsidRDefault="005107DB" w:rsidP="00B57273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Name: </w:t>
      </w:r>
      <w:r w:rsidRPr="005107DB">
        <w:rPr>
          <w:sz w:val="28"/>
          <w:szCs w:val="28"/>
          <w:lang w:val="en-US"/>
        </w:rPr>
        <w:t>Innovacorp_Incubation_Resident_Companies_2018-2019</w:t>
      </w:r>
    </w:p>
    <w:p w14:paraId="10C54AC6" w14:textId="35F1CBA0" w:rsidR="00587808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34" w:history="1">
        <w:r w:rsidR="00587808" w:rsidRPr="00436B45">
          <w:rPr>
            <w:rStyle w:val="Hyperlink"/>
            <w:sz w:val="28"/>
            <w:szCs w:val="28"/>
            <w:lang w:val="en-US"/>
          </w:rPr>
          <w:t>https://data.novascotia.ca/Business-and-Industry/Innovacorp-Incubation-Resident-Companies-2018-2019/qhzg-5qkx/data</w:t>
        </w:r>
      </w:hyperlink>
    </w:p>
    <w:p w14:paraId="3DD94580" w14:textId="3643F17D" w:rsidR="00BC0989" w:rsidRDefault="00BC0989" w:rsidP="00BC0989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Reason: This dataset provides information about </w:t>
      </w:r>
      <w:r w:rsidR="00891C61">
        <w:rPr>
          <w:sz w:val="28"/>
          <w:szCs w:val="28"/>
          <w:lang w:val="en-US"/>
        </w:rPr>
        <w:t>the companies</w:t>
      </w:r>
      <w:r w:rsidR="00BF2556">
        <w:rPr>
          <w:sz w:val="28"/>
          <w:szCs w:val="28"/>
          <w:lang w:val="en-US"/>
        </w:rPr>
        <w:t xml:space="preserve"> </w:t>
      </w:r>
      <w:r w:rsidR="00EB5464">
        <w:rPr>
          <w:sz w:val="28"/>
          <w:szCs w:val="28"/>
          <w:lang w:val="en-US"/>
        </w:rPr>
        <w:t xml:space="preserve">established by </w:t>
      </w:r>
      <w:proofErr w:type="spellStart"/>
      <w:r w:rsidR="00EB5464">
        <w:rPr>
          <w:sz w:val="28"/>
          <w:szCs w:val="28"/>
          <w:lang w:val="en-US"/>
        </w:rPr>
        <w:t>innova</w:t>
      </w:r>
      <w:r w:rsidR="00EC135D">
        <w:rPr>
          <w:sz w:val="28"/>
          <w:szCs w:val="28"/>
          <w:lang w:val="en-US"/>
        </w:rPr>
        <w:t>corp</w:t>
      </w:r>
      <w:proofErr w:type="spellEnd"/>
      <w:r w:rsidR="00EC135D">
        <w:rPr>
          <w:sz w:val="28"/>
          <w:szCs w:val="28"/>
          <w:lang w:val="en-US"/>
        </w:rPr>
        <w:t xml:space="preserve"> Enterprise </w:t>
      </w:r>
      <w:proofErr w:type="spellStart"/>
      <w:r w:rsidR="00EC135D">
        <w:rPr>
          <w:sz w:val="28"/>
          <w:szCs w:val="28"/>
          <w:lang w:val="en-US"/>
        </w:rPr>
        <w:t>centre</w:t>
      </w:r>
      <w:proofErr w:type="spellEnd"/>
      <w:r w:rsidR="005E52C3">
        <w:rPr>
          <w:sz w:val="28"/>
          <w:szCs w:val="28"/>
          <w:lang w:val="en-US"/>
        </w:rPr>
        <w:t xml:space="preserve"> and their description. This information will </w:t>
      </w:r>
      <w:r w:rsidR="00802942">
        <w:rPr>
          <w:sz w:val="28"/>
          <w:szCs w:val="28"/>
          <w:lang w:val="en-US"/>
        </w:rPr>
        <w:t>help with business opportunities.</w:t>
      </w:r>
    </w:p>
    <w:p w14:paraId="11417E8D" w14:textId="77777777" w:rsidR="00634F69" w:rsidRDefault="00634F69" w:rsidP="00883ABD">
      <w:pPr>
        <w:pStyle w:val="ListParagraph"/>
        <w:rPr>
          <w:sz w:val="28"/>
          <w:szCs w:val="28"/>
          <w:lang w:val="en-US"/>
        </w:rPr>
      </w:pPr>
    </w:p>
    <w:p w14:paraId="63280489" w14:textId="77777777" w:rsidR="00634F69" w:rsidRDefault="00634F69" w:rsidP="00883ABD">
      <w:pPr>
        <w:pStyle w:val="ListParagraph"/>
        <w:rPr>
          <w:sz w:val="28"/>
          <w:szCs w:val="28"/>
          <w:lang w:val="en-US"/>
        </w:rPr>
      </w:pPr>
    </w:p>
    <w:p w14:paraId="4ECF9366" w14:textId="77777777" w:rsidR="00634F69" w:rsidRDefault="00634F69" w:rsidP="00883ABD">
      <w:pPr>
        <w:pStyle w:val="ListParagraph"/>
        <w:rPr>
          <w:sz w:val="28"/>
          <w:szCs w:val="28"/>
          <w:lang w:val="en-US"/>
        </w:rPr>
      </w:pPr>
    </w:p>
    <w:p w14:paraId="77C5737A" w14:textId="1142E81E" w:rsidR="003E0211" w:rsidRDefault="003E0211" w:rsidP="00883ABD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Name:</w:t>
      </w:r>
      <w:r w:rsidRPr="00267475">
        <w:t xml:space="preserve"> </w:t>
      </w:r>
      <w:proofErr w:type="spellStart"/>
      <w:r w:rsidR="00E55AE8" w:rsidRPr="00E55AE8">
        <w:rPr>
          <w:sz w:val="28"/>
          <w:szCs w:val="28"/>
          <w:lang w:val="en-US"/>
        </w:rPr>
        <w:t>NS</w:t>
      </w:r>
      <w:r w:rsidR="00D1519F">
        <w:rPr>
          <w:sz w:val="28"/>
          <w:szCs w:val="28"/>
          <w:lang w:val="en-US"/>
        </w:rPr>
        <w:t>_</w:t>
      </w:r>
      <w:r w:rsidR="00E55AE8" w:rsidRPr="00E55AE8">
        <w:rPr>
          <w:sz w:val="28"/>
          <w:szCs w:val="28"/>
          <w:lang w:val="en-US"/>
        </w:rPr>
        <w:t>schools</w:t>
      </w:r>
      <w:proofErr w:type="spellEnd"/>
    </w:p>
    <w:p w14:paraId="1C312E31" w14:textId="627A4039" w:rsidR="007B0481" w:rsidRDefault="003E0211" w:rsidP="003E0211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35" w:history="1">
        <w:r w:rsidR="007B0481" w:rsidRPr="00436B45">
          <w:rPr>
            <w:rStyle w:val="Hyperlink"/>
            <w:sz w:val="28"/>
            <w:szCs w:val="28"/>
            <w:lang w:val="en-US"/>
          </w:rPr>
          <w:t>https://data.novascotia.ca/Education-Primary-to-Grade-12/Nova-Scotia-Map-Directory-of-Public-Schools/hcdu-5rtg</w:t>
        </w:r>
      </w:hyperlink>
    </w:p>
    <w:p w14:paraId="7468E927" w14:textId="482771B8" w:rsidR="003E0211" w:rsidRDefault="003E0211" w:rsidP="003E0211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son: This dataset provides information about</w:t>
      </w:r>
      <w:r w:rsidR="00790E2D" w:rsidRPr="004D48EC">
        <w:rPr>
          <w:sz w:val="28"/>
          <w:szCs w:val="28"/>
        </w:rPr>
        <w:t xml:space="preserve"> all public schools in Nova Scotia, including School Board office contact information.</w:t>
      </w:r>
    </w:p>
    <w:p w14:paraId="404DDBEB" w14:textId="63D5C32A" w:rsidR="003E0211" w:rsidRDefault="003E0211" w:rsidP="00883ABD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="005325FC" w:rsidRPr="005325FC">
        <w:rPr>
          <w:sz w:val="28"/>
          <w:szCs w:val="28"/>
          <w:lang w:val="en-US"/>
        </w:rPr>
        <w:t>Nova_Scotia_Communities_Engaged_in_Age-Friendly_Community_Planning</w:t>
      </w:r>
    </w:p>
    <w:p w14:paraId="5A5B8811" w14:textId="77777777" w:rsidR="009953A7" w:rsidRDefault="003E0211" w:rsidP="009953A7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36" w:history="1">
        <w:r w:rsidR="009953A7" w:rsidRPr="00436B45">
          <w:rPr>
            <w:rStyle w:val="Hyperlink"/>
            <w:sz w:val="28"/>
            <w:szCs w:val="28"/>
            <w:lang w:val="en-US"/>
          </w:rPr>
          <w:t>https://data.novascotia.ca/Population-and-Demographics/Nova-Scotia-Communities-Engaged-in-Age-Friendly-Co/aasp-xptj</w:t>
        </w:r>
      </w:hyperlink>
    </w:p>
    <w:p w14:paraId="28076F84" w14:textId="6F0ED84B" w:rsidR="003E0211" w:rsidRDefault="003E0211" w:rsidP="009953A7">
      <w:pPr>
        <w:pStyle w:val="ListParagraph"/>
        <w:rPr>
          <w:sz w:val="28"/>
          <w:szCs w:val="28"/>
        </w:rPr>
      </w:pPr>
      <w:r w:rsidRPr="009953A7">
        <w:rPr>
          <w:sz w:val="28"/>
          <w:szCs w:val="28"/>
          <w:lang w:val="en-US"/>
        </w:rPr>
        <w:t xml:space="preserve">Reason: This dataset provides information about </w:t>
      </w:r>
      <w:r w:rsidR="000709AA">
        <w:rPr>
          <w:sz w:val="28"/>
          <w:szCs w:val="28"/>
          <w:lang w:val="en-US"/>
        </w:rPr>
        <w:t xml:space="preserve">the </w:t>
      </w:r>
      <w:r w:rsidR="00E23A46">
        <w:rPr>
          <w:sz w:val="28"/>
          <w:szCs w:val="28"/>
        </w:rPr>
        <w:t>l</w:t>
      </w:r>
      <w:r w:rsidR="00E23A46" w:rsidRPr="00E23A46">
        <w:rPr>
          <w:sz w:val="28"/>
          <w:szCs w:val="28"/>
        </w:rPr>
        <w:t>ist of communities across Nova Scotia that are engaged in Age-Friendly Community planning.</w:t>
      </w:r>
    </w:p>
    <w:p w14:paraId="278CA437" w14:textId="6D53D0E6" w:rsidR="000709AA" w:rsidRPr="009953A7" w:rsidRDefault="000709AA" w:rsidP="009953A7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is information will help in analyzing lifestyle.</w:t>
      </w:r>
    </w:p>
    <w:p w14:paraId="2DA7E414" w14:textId="190F1F84" w:rsidR="003E0211" w:rsidRDefault="003E0211" w:rsidP="000F7EF8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</w:t>
      </w:r>
      <w:r w:rsidRPr="00267475">
        <w:t xml:space="preserve"> </w:t>
      </w:r>
      <w:r w:rsidR="00BC42EC" w:rsidRPr="00BC42EC">
        <w:rPr>
          <w:sz w:val="28"/>
          <w:szCs w:val="28"/>
        </w:rPr>
        <w:t>Gaelic_language_and_cultural_and_supporting_organizations_in_Nova_Scotia</w:t>
      </w:r>
    </w:p>
    <w:p w14:paraId="351567A3" w14:textId="77777777" w:rsidR="007F472E" w:rsidRDefault="003E0211" w:rsidP="007F472E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URL: </w:t>
      </w:r>
      <w:hyperlink r:id="rId37" w:history="1">
        <w:r w:rsidR="007F472E" w:rsidRPr="00436B45">
          <w:rPr>
            <w:rStyle w:val="Hyperlink"/>
            <w:sz w:val="28"/>
            <w:szCs w:val="28"/>
            <w:lang w:val="en-US"/>
          </w:rPr>
          <w:t>https://data.novascotia.ca/Arts-Culture-and-History/Gaelic-language-and-cultural-and-supporting-organi/dnv2-xrwf</w:t>
        </w:r>
      </w:hyperlink>
    </w:p>
    <w:p w14:paraId="50EE3F12" w14:textId="2AF4369C" w:rsidR="00D6596A" w:rsidRDefault="003E0211" w:rsidP="00D6596A">
      <w:pPr>
        <w:pStyle w:val="ListParagraph"/>
        <w:rPr>
          <w:sz w:val="28"/>
          <w:szCs w:val="28"/>
          <w:lang w:val="en-US"/>
        </w:rPr>
      </w:pPr>
      <w:r w:rsidRPr="007F472E">
        <w:rPr>
          <w:sz w:val="28"/>
          <w:szCs w:val="28"/>
          <w:lang w:val="en-US"/>
        </w:rPr>
        <w:t xml:space="preserve">Reason: This dataset provides information about </w:t>
      </w:r>
      <w:r w:rsidR="000F7EF8">
        <w:rPr>
          <w:sz w:val="28"/>
          <w:szCs w:val="28"/>
        </w:rPr>
        <w:t>t</w:t>
      </w:r>
      <w:r w:rsidR="000F7EF8" w:rsidRPr="000F7EF8">
        <w:rPr>
          <w:sz w:val="28"/>
          <w:szCs w:val="28"/>
        </w:rPr>
        <w:t xml:space="preserve">he organizations </w:t>
      </w:r>
      <w:r w:rsidR="000F7EF8">
        <w:rPr>
          <w:sz w:val="28"/>
          <w:szCs w:val="28"/>
        </w:rPr>
        <w:t xml:space="preserve">that </w:t>
      </w:r>
      <w:r w:rsidR="000F7EF8" w:rsidRPr="000F7EF8">
        <w:rPr>
          <w:sz w:val="28"/>
          <w:szCs w:val="28"/>
        </w:rPr>
        <w:t xml:space="preserve">listed are mandated or include some Gaelic language and cultural programming and/or support </w:t>
      </w:r>
      <w:r w:rsidR="000F7EF8">
        <w:rPr>
          <w:sz w:val="28"/>
          <w:szCs w:val="28"/>
        </w:rPr>
        <w:t xml:space="preserve">the </w:t>
      </w:r>
      <w:r w:rsidR="000F7EF8" w:rsidRPr="000F7EF8">
        <w:rPr>
          <w:sz w:val="28"/>
          <w:szCs w:val="28"/>
        </w:rPr>
        <w:t>same.</w:t>
      </w:r>
      <w:r w:rsidR="000F7EF8" w:rsidRPr="000F7EF8">
        <w:rPr>
          <w:sz w:val="28"/>
          <w:szCs w:val="28"/>
          <w:lang w:val="en-US"/>
        </w:rPr>
        <w:t xml:space="preserve"> </w:t>
      </w:r>
      <w:r w:rsidR="000F7EF8">
        <w:rPr>
          <w:sz w:val="28"/>
          <w:szCs w:val="28"/>
          <w:lang w:val="en-US"/>
        </w:rPr>
        <w:t>This information will help in analyzing lifestyle</w:t>
      </w:r>
    </w:p>
    <w:p w14:paraId="75DFD37D" w14:textId="77777777" w:rsidR="009E3493" w:rsidRDefault="009E3493" w:rsidP="00D6596A">
      <w:pPr>
        <w:pStyle w:val="ListParagraph"/>
        <w:rPr>
          <w:sz w:val="28"/>
          <w:szCs w:val="28"/>
          <w:lang w:val="en-US"/>
        </w:rPr>
      </w:pPr>
    </w:p>
    <w:p w14:paraId="29154823" w14:textId="6862FDC9" w:rsidR="00D6596A" w:rsidRPr="00B5383E" w:rsidRDefault="00D6596A" w:rsidP="00B5383E">
      <w:pPr>
        <w:rPr>
          <w:sz w:val="28"/>
          <w:szCs w:val="28"/>
          <w:lang w:val="en-US"/>
        </w:rPr>
      </w:pPr>
    </w:p>
    <w:p w14:paraId="5491B190" w14:textId="0ACB689E" w:rsidR="0061005F" w:rsidRDefault="00767B9C" w:rsidP="00853529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853529">
        <w:rPr>
          <w:sz w:val="28"/>
          <w:szCs w:val="28"/>
          <w:lang w:val="en-US"/>
        </w:rPr>
        <w:t xml:space="preserve">I </w:t>
      </w:r>
      <w:proofErr w:type="gramStart"/>
      <w:r w:rsidRPr="00853529">
        <w:rPr>
          <w:sz w:val="28"/>
          <w:szCs w:val="28"/>
          <w:lang w:val="en-US"/>
        </w:rPr>
        <w:t xml:space="preserve">didn’t </w:t>
      </w:r>
      <w:r w:rsidR="00E624F4" w:rsidRPr="00853529">
        <w:rPr>
          <w:sz w:val="28"/>
          <w:szCs w:val="28"/>
          <w:lang w:val="en-US"/>
        </w:rPr>
        <w:t xml:space="preserve"> use</w:t>
      </w:r>
      <w:proofErr w:type="gramEnd"/>
      <w:r w:rsidR="00E624F4" w:rsidRPr="00853529">
        <w:rPr>
          <w:sz w:val="28"/>
          <w:szCs w:val="28"/>
          <w:lang w:val="en-US"/>
        </w:rPr>
        <w:t xml:space="preserve"> any programming </w:t>
      </w:r>
      <w:r w:rsidR="000743E7" w:rsidRPr="00853529">
        <w:rPr>
          <w:sz w:val="28"/>
          <w:szCs w:val="28"/>
          <w:lang w:val="en-US"/>
        </w:rPr>
        <w:t xml:space="preserve">languages and </w:t>
      </w:r>
      <w:r w:rsidR="00785C69" w:rsidRPr="00853529">
        <w:rPr>
          <w:sz w:val="28"/>
          <w:szCs w:val="28"/>
          <w:lang w:val="en-US"/>
        </w:rPr>
        <w:t xml:space="preserve"> the tools used are </w:t>
      </w:r>
      <w:r w:rsidR="00B31898">
        <w:rPr>
          <w:sz w:val="28"/>
          <w:szCs w:val="28"/>
          <w:lang w:val="en-US"/>
        </w:rPr>
        <w:t>Microsof</w:t>
      </w:r>
      <w:r w:rsidR="00785C69" w:rsidRPr="00853529">
        <w:rPr>
          <w:sz w:val="28"/>
          <w:szCs w:val="28"/>
          <w:lang w:val="en-US"/>
        </w:rPr>
        <w:t xml:space="preserve">t </w:t>
      </w:r>
      <w:r w:rsidR="00B31898">
        <w:rPr>
          <w:sz w:val="28"/>
          <w:szCs w:val="28"/>
          <w:lang w:val="en-US"/>
        </w:rPr>
        <w:t>W</w:t>
      </w:r>
      <w:r w:rsidR="00785C69" w:rsidRPr="00853529">
        <w:rPr>
          <w:sz w:val="28"/>
          <w:szCs w:val="28"/>
          <w:lang w:val="en-US"/>
        </w:rPr>
        <w:t>ord, Excel</w:t>
      </w:r>
      <w:r w:rsidR="008008A0" w:rsidRPr="00853529">
        <w:rPr>
          <w:sz w:val="28"/>
          <w:szCs w:val="28"/>
          <w:lang w:val="en-US"/>
        </w:rPr>
        <w:t>, notepad</w:t>
      </w:r>
    </w:p>
    <w:p w14:paraId="4797ED67" w14:textId="77777777" w:rsidR="009D062C" w:rsidRPr="00853529" w:rsidRDefault="009D062C" w:rsidP="009D062C">
      <w:pPr>
        <w:pStyle w:val="ListParagraph"/>
        <w:rPr>
          <w:sz w:val="28"/>
          <w:szCs w:val="28"/>
          <w:lang w:val="en-US"/>
        </w:rPr>
      </w:pPr>
    </w:p>
    <w:p w14:paraId="40A5D153" w14:textId="73A56C9F" w:rsidR="009D062C" w:rsidRDefault="00700CF9" w:rsidP="00D6596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</w:t>
      </w:r>
      <w:r w:rsidR="00E7299E">
        <w:rPr>
          <w:sz w:val="28"/>
          <w:szCs w:val="28"/>
          <w:lang w:val="en-US"/>
        </w:rPr>
        <w:t>)</w:t>
      </w:r>
      <w:r w:rsidR="008C36F2">
        <w:rPr>
          <w:sz w:val="28"/>
          <w:szCs w:val="28"/>
          <w:lang w:val="en-US"/>
        </w:rPr>
        <w:t xml:space="preserve"> </w:t>
      </w:r>
      <w:r w:rsidR="00D6596A" w:rsidRPr="00486F18">
        <w:rPr>
          <w:sz w:val="28"/>
          <w:szCs w:val="28"/>
          <w:lang w:val="en-US"/>
        </w:rPr>
        <w:t xml:space="preserve">I </w:t>
      </w:r>
      <w:r w:rsidR="0093310D">
        <w:rPr>
          <w:sz w:val="28"/>
          <w:szCs w:val="28"/>
          <w:lang w:val="en-US"/>
        </w:rPr>
        <w:t xml:space="preserve"> have </w:t>
      </w:r>
      <w:r w:rsidR="00E56036" w:rsidRPr="00486F18">
        <w:rPr>
          <w:sz w:val="28"/>
          <w:szCs w:val="28"/>
          <w:lang w:val="en-US"/>
        </w:rPr>
        <w:t>identif</w:t>
      </w:r>
      <w:r w:rsidR="0093310D">
        <w:rPr>
          <w:sz w:val="28"/>
          <w:szCs w:val="28"/>
          <w:lang w:val="en-US"/>
        </w:rPr>
        <w:t>ied</w:t>
      </w:r>
      <w:r w:rsidR="00E56036" w:rsidRPr="00486F18">
        <w:rPr>
          <w:sz w:val="28"/>
          <w:szCs w:val="28"/>
          <w:lang w:val="en-US"/>
        </w:rPr>
        <w:t xml:space="preserve">  &lt;</w:t>
      </w:r>
      <w:r w:rsidR="00A221BA" w:rsidRPr="00486F18">
        <w:rPr>
          <w:sz w:val="28"/>
          <w:szCs w:val="28"/>
          <w:lang w:val="en-US"/>
        </w:rPr>
        <w:t xml:space="preserve"> halifax_employment_traded_2017&gt; </w:t>
      </w:r>
      <w:r w:rsidR="0071438B" w:rsidRPr="00486F18">
        <w:rPr>
          <w:sz w:val="28"/>
          <w:szCs w:val="28"/>
          <w:lang w:val="en-US"/>
        </w:rPr>
        <w:t>,</w:t>
      </w:r>
      <w:r w:rsidR="00DD564A" w:rsidRPr="00486F18">
        <w:rPr>
          <w:sz w:val="28"/>
          <w:szCs w:val="28"/>
          <w:lang w:val="en-US"/>
        </w:rPr>
        <w:t xml:space="preserve"> </w:t>
      </w:r>
      <w:r w:rsidR="0071438B" w:rsidRPr="00486F18">
        <w:rPr>
          <w:sz w:val="28"/>
          <w:szCs w:val="28"/>
          <w:lang w:val="en-US"/>
        </w:rPr>
        <w:t>&lt;halifax_employment_traded_201</w:t>
      </w:r>
      <w:r w:rsidR="003B2904" w:rsidRPr="00486F18">
        <w:rPr>
          <w:sz w:val="28"/>
          <w:szCs w:val="28"/>
          <w:lang w:val="en-US"/>
        </w:rPr>
        <w:t>6</w:t>
      </w:r>
      <w:r w:rsidR="00DD564A" w:rsidRPr="00486F18">
        <w:rPr>
          <w:sz w:val="28"/>
          <w:szCs w:val="28"/>
          <w:lang w:val="en-US"/>
        </w:rPr>
        <w:t>&gt;, &lt; halifax_employment_traded_201</w:t>
      </w:r>
      <w:r w:rsidR="003B2904" w:rsidRPr="00486F18">
        <w:rPr>
          <w:sz w:val="28"/>
          <w:szCs w:val="28"/>
          <w:lang w:val="en-US"/>
        </w:rPr>
        <w:t>5</w:t>
      </w:r>
      <w:r w:rsidR="00DD564A" w:rsidRPr="00486F18">
        <w:rPr>
          <w:sz w:val="28"/>
          <w:szCs w:val="28"/>
          <w:lang w:val="en-US"/>
        </w:rPr>
        <w:t>&gt;, &lt;halifax_employment_traded_201</w:t>
      </w:r>
      <w:r w:rsidR="003B2904" w:rsidRPr="00486F18">
        <w:rPr>
          <w:sz w:val="28"/>
          <w:szCs w:val="28"/>
          <w:lang w:val="en-US"/>
        </w:rPr>
        <w:t>4</w:t>
      </w:r>
      <w:r w:rsidR="00DD564A" w:rsidRPr="00486F18">
        <w:rPr>
          <w:sz w:val="28"/>
          <w:szCs w:val="28"/>
          <w:lang w:val="en-US"/>
        </w:rPr>
        <w:t>&gt;, &lt; halifax_employment_traded_201</w:t>
      </w:r>
      <w:r w:rsidR="003B2904" w:rsidRPr="00486F18">
        <w:rPr>
          <w:sz w:val="28"/>
          <w:szCs w:val="28"/>
          <w:lang w:val="en-US"/>
        </w:rPr>
        <w:t>3</w:t>
      </w:r>
      <w:r w:rsidR="00DD564A" w:rsidRPr="00486F18">
        <w:rPr>
          <w:sz w:val="28"/>
          <w:szCs w:val="28"/>
          <w:lang w:val="en-US"/>
        </w:rPr>
        <w:t>&gt;, &lt;halifax_employment_traded_201</w:t>
      </w:r>
      <w:r w:rsidR="003B2904" w:rsidRPr="00486F18">
        <w:rPr>
          <w:sz w:val="28"/>
          <w:szCs w:val="28"/>
          <w:lang w:val="en-US"/>
        </w:rPr>
        <w:t>2</w:t>
      </w:r>
      <w:r w:rsidR="00DD564A" w:rsidRPr="00486F18">
        <w:rPr>
          <w:sz w:val="28"/>
          <w:szCs w:val="28"/>
          <w:lang w:val="en-US"/>
        </w:rPr>
        <w:t>&gt;, &lt;halifax_employment_traded_201</w:t>
      </w:r>
      <w:r w:rsidR="003B2904" w:rsidRPr="00486F18">
        <w:rPr>
          <w:sz w:val="28"/>
          <w:szCs w:val="28"/>
          <w:lang w:val="en-US"/>
        </w:rPr>
        <w:t>1</w:t>
      </w:r>
      <w:r w:rsidR="00DD564A" w:rsidRPr="00486F18">
        <w:rPr>
          <w:sz w:val="28"/>
          <w:szCs w:val="28"/>
          <w:lang w:val="en-US"/>
        </w:rPr>
        <w:t>&gt;</w:t>
      </w:r>
      <w:r w:rsidR="005E0AB1" w:rsidRPr="00486F18">
        <w:rPr>
          <w:sz w:val="28"/>
          <w:szCs w:val="28"/>
          <w:lang w:val="en-US"/>
        </w:rPr>
        <w:t>,</w:t>
      </w:r>
      <w:r w:rsidR="003B2904" w:rsidRPr="00486F18">
        <w:rPr>
          <w:sz w:val="28"/>
          <w:szCs w:val="28"/>
          <w:lang w:val="en-US"/>
        </w:rPr>
        <w:t xml:space="preserve">&lt;halifax_employment_traded_2010&gt; </w:t>
      </w:r>
      <w:proofErr w:type="spellStart"/>
      <w:r w:rsidR="003B2904" w:rsidRPr="00486F18">
        <w:rPr>
          <w:sz w:val="28"/>
          <w:szCs w:val="28"/>
          <w:lang w:val="en-US"/>
        </w:rPr>
        <w:t>useful.</w:t>
      </w:r>
      <w:r w:rsidR="009F54C8" w:rsidRPr="00486F18">
        <w:rPr>
          <w:sz w:val="28"/>
          <w:szCs w:val="28"/>
          <w:lang w:val="en-US"/>
        </w:rPr>
        <w:t>But</w:t>
      </w:r>
      <w:proofErr w:type="spellEnd"/>
      <w:r w:rsidR="009F54C8" w:rsidRPr="00486F18">
        <w:rPr>
          <w:sz w:val="28"/>
          <w:szCs w:val="28"/>
          <w:lang w:val="en-US"/>
        </w:rPr>
        <w:t xml:space="preserve"> all these data sets have common </w:t>
      </w:r>
      <w:r w:rsidR="00903438" w:rsidRPr="00486F18">
        <w:rPr>
          <w:sz w:val="28"/>
          <w:szCs w:val="28"/>
          <w:lang w:val="en-US"/>
        </w:rPr>
        <w:t>elem</w:t>
      </w:r>
      <w:r w:rsidR="00BB4832" w:rsidRPr="00486F18">
        <w:rPr>
          <w:sz w:val="28"/>
          <w:szCs w:val="28"/>
          <w:lang w:val="en-US"/>
        </w:rPr>
        <w:t>ents</w:t>
      </w:r>
      <w:r w:rsidR="00F41B13" w:rsidRPr="00486F18">
        <w:rPr>
          <w:sz w:val="28"/>
          <w:szCs w:val="28"/>
          <w:lang w:val="en-US"/>
        </w:rPr>
        <w:t xml:space="preserve"> and</w:t>
      </w:r>
      <w:r w:rsidR="00424953" w:rsidRPr="00486F18">
        <w:rPr>
          <w:sz w:val="28"/>
          <w:szCs w:val="28"/>
          <w:lang w:val="en-US"/>
        </w:rPr>
        <w:t xml:space="preserve">, I merged all these 7 data sets and finally extracted </w:t>
      </w:r>
      <w:r w:rsidR="00CD6004" w:rsidRPr="00486F18">
        <w:rPr>
          <w:sz w:val="28"/>
          <w:szCs w:val="28"/>
          <w:lang w:val="en-US"/>
        </w:rPr>
        <w:t xml:space="preserve">a single  dataset </w:t>
      </w:r>
      <w:r w:rsidR="00CD6004" w:rsidRPr="00486F18">
        <w:rPr>
          <w:sz w:val="28"/>
          <w:szCs w:val="28"/>
          <w:lang w:val="en-US"/>
        </w:rPr>
        <w:lastRenderedPageBreak/>
        <w:t>&lt;halifax_employment_traded_2010_2017&gt;</w:t>
      </w:r>
      <w:r w:rsidR="002652FF">
        <w:rPr>
          <w:sz w:val="28"/>
          <w:szCs w:val="28"/>
          <w:lang w:val="en-US"/>
        </w:rPr>
        <w:t xml:space="preserve"> </w:t>
      </w:r>
      <w:r w:rsidR="008F1AF5">
        <w:rPr>
          <w:sz w:val="28"/>
          <w:szCs w:val="28"/>
          <w:lang w:val="en-US"/>
        </w:rPr>
        <w:t xml:space="preserve"> and made </w:t>
      </w:r>
      <w:proofErr w:type="spellStart"/>
      <w:r w:rsidR="008F1AF5">
        <w:rPr>
          <w:sz w:val="28"/>
          <w:szCs w:val="28"/>
          <w:lang w:val="en-US"/>
        </w:rPr>
        <w:t>a</w:t>
      </w:r>
      <w:proofErr w:type="spellEnd"/>
      <w:r w:rsidR="008F1AF5">
        <w:rPr>
          <w:sz w:val="28"/>
          <w:szCs w:val="28"/>
          <w:lang w:val="en-US"/>
        </w:rPr>
        <w:t xml:space="preserve"> </w:t>
      </w:r>
      <w:r w:rsidR="00753D6F">
        <w:rPr>
          <w:sz w:val="28"/>
          <w:szCs w:val="28"/>
          <w:lang w:val="en-US"/>
        </w:rPr>
        <w:t>entity set “</w:t>
      </w:r>
      <w:r w:rsidR="0021521C">
        <w:rPr>
          <w:sz w:val="28"/>
          <w:szCs w:val="28"/>
          <w:lang w:val="en-US"/>
        </w:rPr>
        <w:t>Business job reports”</w:t>
      </w:r>
    </w:p>
    <w:p w14:paraId="1F66E2BA" w14:textId="77777777" w:rsidR="00E10D2D" w:rsidRPr="00E10D2D" w:rsidRDefault="00E10D2D" w:rsidP="00E10D2D">
      <w:pPr>
        <w:pStyle w:val="ListParagraph"/>
        <w:rPr>
          <w:sz w:val="28"/>
          <w:szCs w:val="28"/>
          <w:lang w:val="en-US"/>
        </w:rPr>
      </w:pPr>
    </w:p>
    <w:p w14:paraId="2D86974B" w14:textId="77777777" w:rsidR="00E10D2D" w:rsidRDefault="00E10D2D" w:rsidP="00E10D2D">
      <w:pPr>
        <w:pStyle w:val="ListParagraph"/>
        <w:rPr>
          <w:sz w:val="28"/>
          <w:szCs w:val="28"/>
          <w:lang w:val="en-US"/>
        </w:rPr>
      </w:pPr>
    </w:p>
    <w:p w14:paraId="28F1688D" w14:textId="581FF34A" w:rsidR="009D062C" w:rsidRDefault="004C498E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)</w:t>
      </w:r>
      <w:r w:rsidR="008C36F2">
        <w:rPr>
          <w:sz w:val="28"/>
          <w:szCs w:val="28"/>
          <w:lang w:val="en-US"/>
        </w:rPr>
        <w:t xml:space="preserve"> </w:t>
      </w:r>
      <w:r w:rsidR="007055E9" w:rsidRPr="009D062C">
        <w:rPr>
          <w:sz w:val="28"/>
          <w:szCs w:val="28"/>
          <w:lang w:val="en-US"/>
        </w:rPr>
        <w:t>I</w:t>
      </w:r>
      <w:r w:rsidR="0093310D">
        <w:rPr>
          <w:sz w:val="28"/>
          <w:szCs w:val="28"/>
          <w:lang w:val="en-US"/>
        </w:rPr>
        <w:t xml:space="preserve"> have</w:t>
      </w:r>
      <w:r w:rsidR="007055E9" w:rsidRPr="009D062C">
        <w:rPr>
          <w:sz w:val="28"/>
          <w:szCs w:val="28"/>
          <w:lang w:val="en-US"/>
        </w:rPr>
        <w:t xml:space="preserve"> identif</w:t>
      </w:r>
      <w:r w:rsidR="0093310D">
        <w:rPr>
          <w:sz w:val="28"/>
          <w:szCs w:val="28"/>
          <w:lang w:val="en-US"/>
        </w:rPr>
        <w:t>ied</w:t>
      </w:r>
      <w:r w:rsidR="007055E9" w:rsidRPr="009D062C">
        <w:rPr>
          <w:sz w:val="28"/>
          <w:szCs w:val="28"/>
          <w:lang w:val="en-US"/>
        </w:rPr>
        <w:t xml:space="preserve"> &lt;</w:t>
      </w:r>
      <w:proofErr w:type="spellStart"/>
      <w:r w:rsidR="007055E9" w:rsidRPr="009D062C">
        <w:rPr>
          <w:sz w:val="28"/>
          <w:szCs w:val="28"/>
          <w:lang w:val="en-US"/>
        </w:rPr>
        <w:t>job_type_and_education_needed</w:t>
      </w:r>
      <w:proofErr w:type="spellEnd"/>
      <w:r w:rsidR="0083540C" w:rsidRPr="009D062C">
        <w:rPr>
          <w:sz w:val="28"/>
          <w:szCs w:val="28"/>
          <w:lang w:val="en-US"/>
        </w:rPr>
        <w:t>&gt; useful</w:t>
      </w:r>
      <w:r w:rsidR="00162F60" w:rsidRPr="009D062C">
        <w:rPr>
          <w:sz w:val="28"/>
          <w:szCs w:val="28"/>
          <w:lang w:val="en-US"/>
        </w:rPr>
        <w:t xml:space="preserve">. </w:t>
      </w:r>
      <w:r w:rsidR="002C5509" w:rsidRPr="009D062C">
        <w:rPr>
          <w:sz w:val="28"/>
          <w:szCs w:val="28"/>
          <w:lang w:val="en-US"/>
        </w:rPr>
        <w:t xml:space="preserve">After exploring the </w:t>
      </w:r>
      <w:proofErr w:type="gramStart"/>
      <w:r w:rsidR="002C5509" w:rsidRPr="009D062C">
        <w:rPr>
          <w:sz w:val="28"/>
          <w:szCs w:val="28"/>
          <w:lang w:val="en-US"/>
        </w:rPr>
        <w:t>data</w:t>
      </w:r>
      <w:proofErr w:type="gramEnd"/>
      <w:r w:rsidR="002C5509" w:rsidRPr="009D062C">
        <w:rPr>
          <w:sz w:val="28"/>
          <w:szCs w:val="28"/>
          <w:lang w:val="en-US"/>
        </w:rPr>
        <w:t xml:space="preserve"> I found some fields are important and</w:t>
      </w:r>
      <w:r w:rsidR="008C011D" w:rsidRPr="009D062C">
        <w:rPr>
          <w:sz w:val="28"/>
          <w:szCs w:val="28"/>
          <w:lang w:val="en-US"/>
        </w:rPr>
        <w:t xml:space="preserve"> created </w:t>
      </w:r>
      <w:r w:rsidR="00B50EDE">
        <w:rPr>
          <w:sz w:val="28"/>
          <w:szCs w:val="28"/>
          <w:lang w:val="en-US"/>
        </w:rPr>
        <w:t>two</w:t>
      </w:r>
      <w:r w:rsidR="008C011D" w:rsidRPr="009D062C">
        <w:rPr>
          <w:sz w:val="28"/>
          <w:szCs w:val="28"/>
          <w:lang w:val="en-US"/>
        </w:rPr>
        <w:t xml:space="preserve"> entity set</w:t>
      </w:r>
      <w:r w:rsidR="00B50EDE">
        <w:rPr>
          <w:sz w:val="28"/>
          <w:szCs w:val="28"/>
          <w:lang w:val="en-US"/>
        </w:rPr>
        <w:t>s</w:t>
      </w:r>
      <w:r w:rsidR="00142689">
        <w:rPr>
          <w:sz w:val="28"/>
          <w:szCs w:val="28"/>
          <w:lang w:val="en-US"/>
        </w:rPr>
        <w:t xml:space="preserve"> “</w:t>
      </w:r>
      <w:proofErr w:type="spellStart"/>
      <w:r w:rsidR="00447D56">
        <w:rPr>
          <w:sz w:val="28"/>
          <w:szCs w:val="28"/>
          <w:lang w:val="en-US"/>
        </w:rPr>
        <w:t>experience</w:t>
      </w:r>
      <w:r w:rsidR="009B1522">
        <w:rPr>
          <w:sz w:val="28"/>
          <w:szCs w:val="28"/>
          <w:lang w:val="en-US"/>
        </w:rPr>
        <w:t>_</w:t>
      </w:r>
      <w:r w:rsidR="00142689">
        <w:rPr>
          <w:sz w:val="28"/>
          <w:szCs w:val="28"/>
          <w:lang w:val="en-US"/>
        </w:rPr>
        <w:t>jobs</w:t>
      </w:r>
      <w:proofErr w:type="spellEnd"/>
      <w:r w:rsidR="0078137A">
        <w:rPr>
          <w:sz w:val="28"/>
          <w:szCs w:val="28"/>
          <w:lang w:val="en-US"/>
        </w:rPr>
        <w:t>”</w:t>
      </w:r>
      <w:r w:rsidR="009B1522">
        <w:rPr>
          <w:sz w:val="28"/>
          <w:szCs w:val="28"/>
          <w:lang w:val="en-US"/>
        </w:rPr>
        <w:t xml:space="preserve"> and “</w:t>
      </w:r>
      <w:proofErr w:type="spellStart"/>
      <w:r w:rsidR="009B1522">
        <w:rPr>
          <w:sz w:val="28"/>
          <w:szCs w:val="28"/>
          <w:lang w:val="en-US"/>
        </w:rPr>
        <w:t>education_jobs</w:t>
      </w:r>
      <w:proofErr w:type="spellEnd"/>
      <w:r w:rsidR="00B50EDE">
        <w:rPr>
          <w:sz w:val="28"/>
          <w:szCs w:val="28"/>
          <w:lang w:val="en-US"/>
        </w:rPr>
        <w:t>”</w:t>
      </w:r>
      <w:r w:rsidR="008C011D" w:rsidRPr="009D062C">
        <w:rPr>
          <w:sz w:val="28"/>
          <w:szCs w:val="28"/>
          <w:lang w:val="en-US"/>
        </w:rPr>
        <w:t xml:space="preserve"> from the dataset</w:t>
      </w:r>
      <w:r w:rsidR="00321ABD" w:rsidRPr="009D062C">
        <w:rPr>
          <w:sz w:val="28"/>
          <w:szCs w:val="28"/>
          <w:lang w:val="en-US"/>
        </w:rPr>
        <w:t>.</w:t>
      </w:r>
    </w:p>
    <w:p w14:paraId="71D5C4B1" w14:textId="627B16CD" w:rsidR="009D062C" w:rsidRDefault="00B50EDE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3)</w:t>
      </w:r>
      <w:r w:rsidR="008C36F2">
        <w:rPr>
          <w:sz w:val="28"/>
          <w:szCs w:val="28"/>
          <w:lang w:val="en-US"/>
        </w:rPr>
        <w:t xml:space="preserve"> </w:t>
      </w:r>
      <w:r w:rsidR="00321ABD" w:rsidRPr="009D062C">
        <w:rPr>
          <w:sz w:val="28"/>
          <w:szCs w:val="28"/>
          <w:lang w:val="en-US"/>
        </w:rPr>
        <w:t xml:space="preserve">I </w:t>
      </w:r>
      <w:r w:rsidR="0093310D">
        <w:rPr>
          <w:sz w:val="28"/>
          <w:szCs w:val="28"/>
          <w:lang w:val="en-US"/>
        </w:rPr>
        <w:t xml:space="preserve">have </w:t>
      </w:r>
      <w:r w:rsidR="00321ABD" w:rsidRPr="009D062C">
        <w:rPr>
          <w:sz w:val="28"/>
          <w:szCs w:val="28"/>
          <w:lang w:val="en-US"/>
        </w:rPr>
        <w:t>identif</w:t>
      </w:r>
      <w:r w:rsidR="0093310D">
        <w:rPr>
          <w:sz w:val="28"/>
          <w:szCs w:val="28"/>
          <w:lang w:val="en-US"/>
        </w:rPr>
        <w:t>ied</w:t>
      </w:r>
      <w:r w:rsidR="00321ABD" w:rsidRPr="009D062C">
        <w:rPr>
          <w:sz w:val="28"/>
          <w:szCs w:val="28"/>
          <w:lang w:val="en-US"/>
        </w:rPr>
        <w:t xml:space="preserve"> &lt;</w:t>
      </w:r>
      <w:proofErr w:type="spellStart"/>
      <w:r w:rsidR="00321ABD" w:rsidRPr="009D062C">
        <w:rPr>
          <w:sz w:val="28"/>
          <w:szCs w:val="28"/>
          <w:lang w:val="en-US"/>
        </w:rPr>
        <w:t>ns_jobs</w:t>
      </w:r>
      <w:proofErr w:type="spellEnd"/>
      <w:r w:rsidR="00321ABD" w:rsidRPr="009D062C">
        <w:rPr>
          <w:sz w:val="28"/>
          <w:szCs w:val="28"/>
          <w:lang w:val="en-US"/>
        </w:rPr>
        <w:t xml:space="preserve">&gt; useful. After exploring the data I found </w:t>
      </w:r>
      <w:r w:rsidR="00686021">
        <w:rPr>
          <w:sz w:val="28"/>
          <w:szCs w:val="28"/>
          <w:lang w:val="en-US"/>
        </w:rPr>
        <w:t>all</w:t>
      </w:r>
      <w:r w:rsidR="00321ABD" w:rsidRPr="009D062C">
        <w:rPr>
          <w:sz w:val="28"/>
          <w:szCs w:val="28"/>
          <w:lang w:val="en-US"/>
        </w:rPr>
        <w:t xml:space="preserve"> fields are important and created one entity set</w:t>
      </w:r>
      <w:r w:rsidR="00E5349D">
        <w:rPr>
          <w:sz w:val="28"/>
          <w:szCs w:val="28"/>
          <w:lang w:val="en-US"/>
        </w:rPr>
        <w:t xml:space="preserve"> </w:t>
      </w:r>
      <w:r w:rsidR="00686021">
        <w:rPr>
          <w:sz w:val="28"/>
          <w:szCs w:val="28"/>
          <w:lang w:val="en-US"/>
        </w:rPr>
        <w:t>“</w:t>
      </w:r>
      <w:proofErr w:type="spellStart"/>
      <w:r w:rsidR="00250EDF">
        <w:rPr>
          <w:sz w:val="28"/>
          <w:szCs w:val="28"/>
          <w:lang w:val="en-US"/>
        </w:rPr>
        <w:t>ns_</w:t>
      </w:r>
      <w:proofErr w:type="gramStart"/>
      <w:r w:rsidR="00250EDF">
        <w:rPr>
          <w:sz w:val="28"/>
          <w:szCs w:val="28"/>
          <w:lang w:val="en-US"/>
        </w:rPr>
        <w:t>jobs</w:t>
      </w:r>
      <w:proofErr w:type="spellEnd"/>
      <w:r w:rsidR="00250EDF">
        <w:rPr>
          <w:sz w:val="28"/>
          <w:szCs w:val="28"/>
          <w:lang w:val="en-US"/>
        </w:rPr>
        <w:t xml:space="preserve">” </w:t>
      </w:r>
      <w:r w:rsidR="00321ABD" w:rsidRPr="009D062C">
        <w:rPr>
          <w:sz w:val="28"/>
          <w:szCs w:val="28"/>
          <w:lang w:val="en-US"/>
        </w:rPr>
        <w:t xml:space="preserve"> from</w:t>
      </w:r>
      <w:proofErr w:type="gramEnd"/>
      <w:r w:rsidR="00321ABD" w:rsidRPr="009D062C">
        <w:rPr>
          <w:sz w:val="28"/>
          <w:szCs w:val="28"/>
          <w:lang w:val="en-US"/>
        </w:rPr>
        <w:t xml:space="preserve"> the dataset.</w:t>
      </w:r>
    </w:p>
    <w:p w14:paraId="4B0FF8AB" w14:textId="4330B030" w:rsidR="009D062C" w:rsidRDefault="00733C53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4)</w:t>
      </w:r>
      <w:r w:rsidR="008C36F2">
        <w:rPr>
          <w:sz w:val="28"/>
          <w:szCs w:val="28"/>
          <w:lang w:val="en-US"/>
        </w:rPr>
        <w:t xml:space="preserve"> </w:t>
      </w:r>
      <w:r w:rsidR="004303F2" w:rsidRPr="00B21912">
        <w:rPr>
          <w:sz w:val="28"/>
          <w:szCs w:val="28"/>
          <w:lang w:val="en-US"/>
        </w:rPr>
        <w:t xml:space="preserve">I found </w:t>
      </w:r>
      <w:r w:rsidR="000C581F" w:rsidRPr="00B21912">
        <w:rPr>
          <w:sz w:val="28"/>
          <w:szCs w:val="28"/>
          <w:lang w:val="en-US"/>
        </w:rPr>
        <w:t>&lt;</w:t>
      </w:r>
      <w:r w:rsidR="00B21912" w:rsidRPr="00B21912">
        <w:rPr>
          <w:sz w:val="28"/>
          <w:szCs w:val="28"/>
          <w:lang w:val="en-US"/>
        </w:rPr>
        <w:t xml:space="preserve"> Grade_9_Enrolment__2012-13__and_Graduating_Students__2015-16__by_Board</w:t>
      </w:r>
      <w:r w:rsidR="00B21912">
        <w:rPr>
          <w:sz w:val="28"/>
          <w:szCs w:val="28"/>
          <w:lang w:val="en-US"/>
        </w:rPr>
        <w:t xml:space="preserve">&gt; </w:t>
      </w:r>
      <w:r w:rsidR="00EE6FD3">
        <w:rPr>
          <w:sz w:val="28"/>
          <w:szCs w:val="28"/>
          <w:lang w:val="en-US"/>
        </w:rPr>
        <w:t>and &lt;</w:t>
      </w:r>
      <w:r w:rsidR="00EE6FD3" w:rsidRPr="00EE6FD3">
        <w:rPr>
          <w:sz w:val="28"/>
          <w:szCs w:val="28"/>
          <w:lang w:val="en-US"/>
        </w:rPr>
        <w:t xml:space="preserve"> </w:t>
      </w:r>
      <w:proofErr w:type="spellStart"/>
      <w:r w:rsidR="00EE6FD3" w:rsidRPr="00891896">
        <w:rPr>
          <w:sz w:val="28"/>
          <w:szCs w:val="28"/>
          <w:lang w:val="en-US"/>
        </w:rPr>
        <w:t>Graduation_Information_by_Board</w:t>
      </w:r>
      <w:proofErr w:type="spellEnd"/>
      <w:r w:rsidR="00EE6FD3">
        <w:rPr>
          <w:sz w:val="28"/>
          <w:szCs w:val="28"/>
          <w:lang w:val="en-US"/>
        </w:rPr>
        <w:t>&gt;</w:t>
      </w:r>
      <w:r w:rsidR="00B4659B">
        <w:rPr>
          <w:sz w:val="28"/>
          <w:szCs w:val="28"/>
          <w:lang w:val="en-US"/>
        </w:rPr>
        <w:t xml:space="preserve"> shows same information but difference in years. </w:t>
      </w:r>
      <w:proofErr w:type="gramStart"/>
      <w:r w:rsidR="00B4659B">
        <w:rPr>
          <w:sz w:val="28"/>
          <w:szCs w:val="28"/>
          <w:lang w:val="en-US"/>
        </w:rPr>
        <w:t>So</w:t>
      </w:r>
      <w:proofErr w:type="gramEnd"/>
      <w:r w:rsidR="00B4659B">
        <w:rPr>
          <w:sz w:val="28"/>
          <w:szCs w:val="28"/>
          <w:lang w:val="en-US"/>
        </w:rPr>
        <w:t xml:space="preserve"> I added both and made </w:t>
      </w:r>
      <w:r w:rsidR="00D74E08">
        <w:rPr>
          <w:sz w:val="28"/>
          <w:szCs w:val="28"/>
          <w:lang w:val="en-US"/>
        </w:rPr>
        <w:t>one dataset</w:t>
      </w:r>
      <w:r w:rsidR="008753EC">
        <w:rPr>
          <w:sz w:val="28"/>
          <w:szCs w:val="28"/>
          <w:lang w:val="en-US"/>
        </w:rPr>
        <w:t xml:space="preserve"> </w:t>
      </w:r>
      <w:r w:rsidR="00C21D42">
        <w:rPr>
          <w:sz w:val="28"/>
          <w:szCs w:val="28"/>
          <w:lang w:val="en-US"/>
        </w:rPr>
        <w:t>from which “graduation</w:t>
      </w:r>
      <w:r w:rsidR="004D2ADF">
        <w:rPr>
          <w:sz w:val="28"/>
          <w:szCs w:val="28"/>
          <w:lang w:val="en-US"/>
        </w:rPr>
        <w:t xml:space="preserve"> information by bo</w:t>
      </w:r>
      <w:r w:rsidR="00694068">
        <w:rPr>
          <w:sz w:val="28"/>
          <w:szCs w:val="28"/>
          <w:lang w:val="en-US"/>
        </w:rPr>
        <w:t>a</w:t>
      </w:r>
      <w:r w:rsidR="004D2ADF">
        <w:rPr>
          <w:sz w:val="28"/>
          <w:szCs w:val="28"/>
          <w:lang w:val="en-US"/>
        </w:rPr>
        <w:t>rd”</w:t>
      </w:r>
      <w:r w:rsidR="00694068">
        <w:rPr>
          <w:sz w:val="28"/>
          <w:szCs w:val="28"/>
          <w:lang w:val="en-US"/>
        </w:rPr>
        <w:t xml:space="preserve"> entity set </w:t>
      </w:r>
      <w:r w:rsidR="00460BF5">
        <w:rPr>
          <w:sz w:val="28"/>
          <w:szCs w:val="28"/>
          <w:lang w:val="en-US"/>
        </w:rPr>
        <w:t>is made considering all f</w:t>
      </w:r>
      <w:r w:rsidR="00235D02">
        <w:rPr>
          <w:sz w:val="28"/>
          <w:szCs w:val="28"/>
          <w:lang w:val="en-US"/>
        </w:rPr>
        <w:t>ields</w:t>
      </w:r>
      <w:r w:rsidR="00FD07B0">
        <w:rPr>
          <w:sz w:val="28"/>
          <w:szCs w:val="28"/>
          <w:lang w:val="en-US"/>
        </w:rPr>
        <w:t>.</w:t>
      </w:r>
    </w:p>
    <w:p w14:paraId="4CDBE0E6" w14:textId="0AE88991" w:rsidR="00FD07B0" w:rsidRDefault="00EF5C16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5)</w:t>
      </w:r>
      <w:r w:rsidR="008C36F2">
        <w:rPr>
          <w:sz w:val="28"/>
          <w:szCs w:val="28"/>
          <w:lang w:val="en-US"/>
        </w:rPr>
        <w:t xml:space="preserve"> </w:t>
      </w:r>
      <w:r w:rsidR="00FD07B0" w:rsidRPr="00B21912">
        <w:rPr>
          <w:sz w:val="28"/>
          <w:szCs w:val="28"/>
          <w:lang w:val="en-US"/>
        </w:rPr>
        <w:t xml:space="preserve">I found &lt; </w:t>
      </w:r>
      <w:r w:rsidR="00FD07B0" w:rsidRPr="008C2A1C">
        <w:rPr>
          <w:sz w:val="28"/>
          <w:szCs w:val="28"/>
          <w:lang w:val="en-US"/>
        </w:rPr>
        <w:t>Grade_9_Enrolment__2012-13__and_Graduating_Students__2015-16__by_Gender</w:t>
      </w:r>
      <w:r w:rsidR="00FD07B0">
        <w:rPr>
          <w:sz w:val="28"/>
          <w:szCs w:val="28"/>
          <w:lang w:val="en-US"/>
        </w:rPr>
        <w:t xml:space="preserve"> &gt; and &lt;</w:t>
      </w:r>
      <w:r w:rsidR="00FD07B0" w:rsidRPr="00EE6FD3">
        <w:rPr>
          <w:sz w:val="28"/>
          <w:szCs w:val="28"/>
          <w:lang w:val="en-US"/>
        </w:rPr>
        <w:t xml:space="preserve"> </w:t>
      </w:r>
      <w:proofErr w:type="spellStart"/>
      <w:r w:rsidR="00FD07B0" w:rsidRPr="00891896">
        <w:rPr>
          <w:sz w:val="28"/>
          <w:szCs w:val="28"/>
          <w:lang w:val="en-US"/>
        </w:rPr>
        <w:t>Graduation_Information_by_</w:t>
      </w:r>
      <w:r w:rsidR="00FD07B0">
        <w:rPr>
          <w:sz w:val="28"/>
          <w:szCs w:val="28"/>
          <w:lang w:val="en-US"/>
        </w:rPr>
        <w:t>Gender</w:t>
      </w:r>
      <w:proofErr w:type="spellEnd"/>
      <w:r w:rsidR="00FD07B0">
        <w:rPr>
          <w:sz w:val="28"/>
          <w:szCs w:val="28"/>
          <w:lang w:val="en-US"/>
        </w:rPr>
        <w:t xml:space="preserve">&gt; shows same information but difference in years. </w:t>
      </w:r>
      <w:proofErr w:type="gramStart"/>
      <w:r w:rsidR="00FD07B0">
        <w:rPr>
          <w:sz w:val="28"/>
          <w:szCs w:val="28"/>
          <w:lang w:val="en-US"/>
        </w:rPr>
        <w:t>So</w:t>
      </w:r>
      <w:proofErr w:type="gramEnd"/>
      <w:r w:rsidR="00FD07B0">
        <w:rPr>
          <w:sz w:val="28"/>
          <w:szCs w:val="28"/>
          <w:lang w:val="en-US"/>
        </w:rPr>
        <w:t xml:space="preserve"> I added both and made one dataset</w:t>
      </w:r>
      <w:r w:rsidR="00EF64D0">
        <w:rPr>
          <w:sz w:val="28"/>
          <w:szCs w:val="28"/>
          <w:lang w:val="en-US"/>
        </w:rPr>
        <w:t xml:space="preserve"> from which “graduation </w:t>
      </w:r>
      <w:r w:rsidR="00E0255B">
        <w:rPr>
          <w:sz w:val="28"/>
          <w:szCs w:val="28"/>
          <w:lang w:val="en-US"/>
        </w:rPr>
        <w:t>information by gender” entity set is made considering all fields.</w:t>
      </w:r>
    </w:p>
    <w:p w14:paraId="15F233D4" w14:textId="0326128D" w:rsidR="00E0255B" w:rsidRDefault="00B259AB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6) I </w:t>
      </w:r>
      <w:r w:rsidR="00C10442">
        <w:rPr>
          <w:sz w:val="28"/>
          <w:szCs w:val="28"/>
          <w:lang w:val="en-US"/>
        </w:rPr>
        <w:t>identified</w:t>
      </w:r>
      <w:r w:rsidR="0086694E">
        <w:rPr>
          <w:sz w:val="28"/>
          <w:szCs w:val="28"/>
          <w:lang w:val="en-US"/>
        </w:rPr>
        <w:t xml:space="preserve"> &lt;</w:t>
      </w:r>
      <w:r w:rsidR="00AD4251" w:rsidRPr="00AD4251">
        <w:t xml:space="preserve"> </w:t>
      </w:r>
      <w:proofErr w:type="spellStart"/>
      <w:r w:rsidR="00AD4251" w:rsidRPr="00AD4251">
        <w:rPr>
          <w:sz w:val="28"/>
          <w:szCs w:val="28"/>
          <w:lang w:val="en-US"/>
        </w:rPr>
        <w:t>Register_of_Private_Career_Colleges</w:t>
      </w:r>
      <w:proofErr w:type="spellEnd"/>
      <w:r w:rsidR="0086694E">
        <w:rPr>
          <w:sz w:val="28"/>
          <w:szCs w:val="28"/>
          <w:lang w:val="en-US"/>
        </w:rPr>
        <w:t>&gt;</w:t>
      </w:r>
      <w:r w:rsidR="006A6A06">
        <w:rPr>
          <w:sz w:val="28"/>
          <w:szCs w:val="28"/>
          <w:lang w:val="en-US"/>
        </w:rPr>
        <w:t xml:space="preserve"> useful </w:t>
      </w:r>
      <w:r w:rsidR="00253938">
        <w:rPr>
          <w:sz w:val="28"/>
          <w:szCs w:val="28"/>
          <w:lang w:val="en-US"/>
        </w:rPr>
        <w:t>and made “private</w:t>
      </w:r>
      <w:r w:rsidR="00147D4B">
        <w:rPr>
          <w:sz w:val="28"/>
          <w:szCs w:val="28"/>
          <w:lang w:val="en-US"/>
        </w:rPr>
        <w:t xml:space="preserve"> colleges” entity set considering four attributes.</w:t>
      </w:r>
    </w:p>
    <w:p w14:paraId="5E4D3DAF" w14:textId="496F199E" w:rsidR="00147D4B" w:rsidRDefault="008771E4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7)</w:t>
      </w:r>
      <w:r w:rsidRPr="008771E4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I identified &lt;</w:t>
      </w:r>
      <w:proofErr w:type="spellStart"/>
      <w:r w:rsidR="002C4F4F">
        <w:rPr>
          <w:sz w:val="28"/>
          <w:szCs w:val="28"/>
          <w:lang w:val="en-US"/>
        </w:rPr>
        <w:t>ns_schools</w:t>
      </w:r>
      <w:proofErr w:type="spellEnd"/>
      <w:r>
        <w:rPr>
          <w:sz w:val="28"/>
          <w:szCs w:val="28"/>
          <w:lang w:val="en-US"/>
        </w:rPr>
        <w:t>&gt; useful and made “</w:t>
      </w:r>
      <w:r w:rsidR="00C673DB">
        <w:rPr>
          <w:sz w:val="28"/>
          <w:szCs w:val="28"/>
          <w:lang w:val="en-US"/>
        </w:rPr>
        <w:t>schools</w:t>
      </w:r>
      <w:r>
        <w:rPr>
          <w:sz w:val="28"/>
          <w:szCs w:val="28"/>
          <w:lang w:val="en-US"/>
        </w:rPr>
        <w:t>” entity set considering four attributes.</w:t>
      </w:r>
    </w:p>
    <w:p w14:paraId="3F6FB3BF" w14:textId="3AACDA0C" w:rsidR="00662DFA" w:rsidRDefault="008C7E9D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8) I found &lt;</w:t>
      </w:r>
      <w:proofErr w:type="spellStart"/>
      <w:r>
        <w:rPr>
          <w:sz w:val="28"/>
          <w:szCs w:val="28"/>
          <w:lang w:val="en-US"/>
        </w:rPr>
        <w:t>graduation_rates</w:t>
      </w:r>
      <w:proofErr w:type="spellEnd"/>
      <w:r>
        <w:rPr>
          <w:sz w:val="28"/>
          <w:szCs w:val="28"/>
          <w:lang w:val="en-US"/>
        </w:rPr>
        <w:t>&gt; useful. So consid</w:t>
      </w:r>
      <w:r w:rsidR="008C6E07">
        <w:rPr>
          <w:sz w:val="28"/>
          <w:szCs w:val="28"/>
          <w:lang w:val="en-US"/>
        </w:rPr>
        <w:t xml:space="preserve">ering all the attributes I </w:t>
      </w:r>
      <w:proofErr w:type="gramStart"/>
      <w:r w:rsidR="008C6E07">
        <w:rPr>
          <w:sz w:val="28"/>
          <w:szCs w:val="28"/>
          <w:lang w:val="en-US"/>
        </w:rPr>
        <w:t>made  “</w:t>
      </w:r>
      <w:proofErr w:type="gramEnd"/>
      <w:r w:rsidR="008C6E07">
        <w:rPr>
          <w:sz w:val="28"/>
          <w:szCs w:val="28"/>
          <w:lang w:val="en-US"/>
        </w:rPr>
        <w:t>graduation rates” entity set.</w:t>
      </w:r>
    </w:p>
    <w:p w14:paraId="16698022" w14:textId="57E5B805" w:rsidR="008C6E07" w:rsidRDefault="008C6E07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9)</w:t>
      </w:r>
      <w:r w:rsidR="00850326" w:rsidRPr="00850326">
        <w:rPr>
          <w:sz w:val="28"/>
          <w:szCs w:val="28"/>
          <w:lang w:val="en-US"/>
        </w:rPr>
        <w:t xml:space="preserve"> </w:t>
      </w:r>
      <w:r w:rsidR="00850326">
        <w:rPr>
          <w:sz w:val="28"/>
          <w:szCs w:val="28"/>
          <w:lang w:val="en-US"/>
        </w:rPr>
        <w:t>I identified &lt;</w:t>
      </w:r>
      <w:r w:rsidR="00C170D9" w:rsidRPr="00C170D9">
        <w:t xml:space="preserve"> </w:t>
      </w:r>
      <w:proofErr w:type="spellStart"/>
      <w:r w:rsidR="00C170D9" w:rsidRPr="00C170D9">
        <w:rPr>
          <w:sz w:val="28"/>
          <w:szCs w:val="28"/>
          <w:lang w:val="en-US"/>
        </w:rPr>
        <w:t>Education_Survey</w:t>
      </w:r>
      <w:proofErr w:type="spellEnd"/>
      <w:r w:rsidR="00850326">
        <w:rPr>
          <w:sz w:val="28"/>
          <w:szCs w:val="28"/>
          <w:lang w:val="en-US"/>
        </w:rPr>
        <w:t>&gt; useful and made “</w:t>
      </w:r>
      <w:r w:rsidR="00CA7B0B">
        <w:rPr>
          <w:sz w:val="28"/>
          <w:szCs w:val="28"/>
          <w:lang w:val="en-US"/>
        </w:rPr>
        <w:t>Education survey</w:t>
      </w:r>
      <w:r w:rsidR="00850326">
        <w:rPr>
          <w:sz w:val="28"/>
          <w:szCs w:val="28"/>
          <w:lang w:val="en-US"/>
        </w:rPr>
        <w:t>” entity set considering four attributes.</w:t>
      </w:r>
    </w:p>
    <w:p w14:paraId="22D17A59" w14:textId="51A3D2ED" w:rsidR="00070BA5" w:rsidRDefault="001B1BEE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0)</w:t>
      </w:r>
      <w:r w:rsidR="00710750" w:rsidRPr="00710750">
        <w:rPr>
          <w:sz w:val="28"/>
          <w:szCs w:val="28"/>
          <w:lang w:val="en-US"/>
        </w:rPr>
        <w:t xml:space="preserve"> </w:t>
      </w:r>
      <w:r w:rsidR="00710750">
        <w:rPr>
          <w:sz w:val="28"/>
          <w:szCs w:val="28"/>
          <w:lang w:val="en-US"/>
        </w:rPr>
        <w:t>I identified &lt;</w:t>
      </w:r>
      <w:r w:rsidR="00710750" w:rsidRPr="00C170D9">
        <w:t xml:space="preserve"> </w:t>
      </w:r>
      <w:proofErr w:type="spellStart"/>
      <w:r w:rsidR="00710750">
        <w:rPr>
          <w:sz w:val="28"/>
          <w:szCs w:val="28"/>
          <w:lang w:val="en-US"/>
        </w:rPr>
        <w:t>DO_</w:t>
      </w:r>
      <w:r w:rsidR="00FB4DEB">
        <w:rPr>
          <w:sz w:val="28"/>
          <w:szCs w:val="28"/>
          <w:lang w:val="en-US"/>
        </w:rPr>
        <w:t>organization</w:t>
      </w:r>
      <w:proofErr w:type="spellEnd"/>
      <w:r w:rsidR="00710750">
        <w:rPr>
          <w:sz w:val="28"/>
          <w:szCs w:val="28"/>
          <w:lang w:val="en-US"/>
        </w:rPr>
        <w:t xml:space="preserve">&gt; useful and made “Discovering </w:t>
      </w:r>
      <w:r w:rsidR="00FB4DEB">
        <w:rPr>
          <w:sz w:val="28"/>
          <w:szCs w:val="28"/>
          <w:lang w:val="en-US"/>
        </w:rPr>
        <w:t>opportunities program</w:t>
      </w:r>
      <w:r w:rsidR="00710750">
        <w:rPr>
          <w:sz w:val="28"/>
          <w:szCs w:val="28"/>
          <w:lang w:val="en-US"/>
        </w:rPr>
        <w:t>” entity set considering five attributes.</w:t>
      </w:r>
    </w:p>
    <w:p w14:paraId="14DFA997" w14:textId="520881B1" w:rsidR="00FB4DEB" w:rsidRDefault="00FB4DEB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1)</w:t>
      </w:r>
      <w:r w:rsidR="00985EBA">
        <w:rPr>
          <w:sz w:val="28"/>
          <w:szCs w:val="28"/>
          <w:lang w:val="en-US"/>
        </w:rPr>
        <w:t>Identified</w:t>
      </w:r>
      <w:r w:rsidR="0037678B">
        <w:rPr>
          <w:sz w:val="28"/>
          <w:szCs w:val="28"/>
          <w:lang w:val="en-US"/>
        </w:rPr>
        <w:t xml:space="preserve"> “court lists” entity set from &lt;</w:t>
      </w:r>
      <w:proofErr w:type="spellStart"/>
      <w:r w:rsidR="0037678B">
        <w:rPr>
          <w:sz w:val="28"/>
          <w:szCs w:val="28"/>
          <w:lang w:val="en-US"/>
        </w:rPr>
        <w:t>court_list</w:t>
      </w:r>
      <w:proofErr w:type="spellEnd"/>
      <w:r w:rsidR="00C47134">
        <w:rPr>
          <w:sz w:val="28"/>
          <w:szCs w:val="28"/>
          <w:lang w:val="en-US"/>
        </w:rPr>
        <w:t>&gt; dataset considering all attributes</w:t>
      </w:r>
    </w:p>
    <w:p w14:paraId="2B6446BB" w14:textId="00D8D5EB" w:rsidR="00C47134" w:rsidRDefault="00C47134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2)</w:t>
      </w:r>
      <w:r w:rsidRPr="00C47134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Identified “c</w:t>
      </w:r>
      <w:r w:rsidR="00724ED7">
        <w:rPr>
          <w:sz w:val="28"/>
          <w:szCs w:val="28"/>
          <w:lang w:val="en-US"/>
        </w:rPr>
        <w:t>rimes</w:t>
      </w:r>
      <w:r>
        <w:rPr>
          <w:sz w:val="28"/>
          <w:szCs w:val="28"/>
          <w:lang w:val="en-US"/>
        </w:rPr>
        <w:t>” entity set from &lt;</w:t>
      </w:r>
      <w:r w:rsidR="000C1AB6" w:rsidRPr="000C1AB6">
        <w:t xml:space="preserve"> </w:t>
      </w:r>
      <w:proofErr w:type="spellStart"/>
      <w:r w:rsidR="000C1AB6" w:rsidRPr="000C1AB6">
        <w:rPr>
          <w:sz w:val="28"/>
          <w:szCs w:val="28"/>
          <w:lang w:val="en-US"/>
        </w:rPr>
        <w:t>crime_stastics_year</w:t>
      </w:r>
      <w:proofErr w:type="spellEnd"/>
      <w:r w:rsidR="000C1AB6" w:rsidRPr="000C1AB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&gt; dataset considering all attributes</w:t>
      </w:r>
    </w:p>
    <w:p w14:paraId="35DDC384" w14:textId="0BEF836F" w:rsidR="00C47134" w:rsidRDefault="00C47134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3)</w:t>
      </w:r>
      <w:r w:rsidRPr="00C47134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Identified “</w:t>
      </w:r>
      <w:r w:rsidR="000C1AB6">
        <w:rPr>
          <w:sz w:val="28"/>
          <w:szCs w:val="28"/>
          <w:lang w:val="en-US"/>
        </w:rPr>
        <w:t>Crime count</w:t>
      </w:r>
      <w:r>
        <w:rPr>
          <w:sz w:val="28"/>
          <w:szCs w:val="28"/>
          <w:lang w:val="en-US"/>
        </w:rPr>
        <w:t>” entity set from &lt;</w:t>
      </w:r>
      <w:r w:rsidR="00622886" w:rsidRPr="00622886">
        <w:t xml:space="preserve"> </w:t>
      </w:r>
      <w:proofErr w:type="spellStart"/>
      <w:r w:rsidR="00622886" w:rsidRPr="00622886">
        <w:rPr>
          <w:sz w:val="28"/>
          <w:szCs w:val="28"/>
          <w:lang w:val="en-US"/>
        </w:rPr>
        <w:t>crime_count_adults_years</w:t>
      </w:r>
      <w:proofErr w:type="spellEnd"/>
      <w:r w:rsidR="00622886" w:rsidRPr="0062288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&gt; dataset considering all attributes</w:t>
      </w:r>
    </w:p>
    <w:p w14:paraId="7E91F184" w14:textId="6F417C09" w:rsidR="00105837" w:rsidRDefault="00105837" w:rsidP="009D062C">
      <w:pPr>
        <w:pStyle w:val="ListParagraph"/>
        <w:rPr>
          <w:sz w:val="28"/>
          <w:szCs w:val="28"/>
          <w:lang w:val="en-US"/>
        </w:rPr>
      </w:pPr>
      <w:proofErr w:type="gramStart"/>
      <w:r>
        <w:rPr>
          <w:sz w:val="28"/>
          <w:szCs w:val="28"/>
          <w:lang w:val="en-US"/>
        </w:rPr>
        <w:lastRenderedPageBreak/>
        <w:t>14)</w:t>
      </w:r>
      <w:r w:rsidRPr="00105837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)</w:t>
      </w:r>
      <w:proofErr w:type="gramEnd"/>
      <w:r>
        <w:rPr>
          <w:sz w:val="28"/>
          <w:szCs w:val="28"/>
          <w:lang w:val="en-US"/>
        </w:rPr>
        <w:t xml:space="preserve"> I found &lt;</w:t>
      </w:r>
      <w:proofErr w:type="spellStart"/>
      <w:r w:rsidR="00015636" w:rsidRPr="00015636">
        <w:rPr>
          <w:sz w:val="28"/>
          <w:szCs w:val="28"/>
          <w:lang w:val="en-US"/>
        </w:rPr>
        <w:t>ns_health_male_female</w:t>
      </w:r>
      <w:proofErr w:type="spellEnd"/>
      <w:r w:rsidR="00015636" w:rsidRPr="0001563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&gt; useful. So considering all the attributes I </w:t>
      </w:r>
      <w:proofErr w:type="gramStart"/>
      <w:r>
        <w:rPr>
          <w:sz w:val="28"/>
          <w:szCs w:val="28"/>
          <w:lang w:val="en-US"/>
        </w:rPr>
        <w:t>made  “</w:t>
      </w:r>
      <w:proofErr w:type="gramEnd"/>
      <w:r w:rsidR="00B37564">
        <w:rPr>
          <w:sz w:val="28"/>
          <w:szCs w:val="28"/>
          <w:lang w:val="en-US"/>
        </w:rPr>
        <w:t>hospitals</w:t>
      </w:r>
      <w:r>
        <w:rPr>
          <w:sz w:val="28"/>
          <w:szCs w:val="28"/>
          <w:lang w:val="en-US"/>
        </w:rPr>
        <w:t>” entity set.</w:t>
      </w:r>
    </w:p>
    <w:p w14:paraId="30474C0E" w14:textId="6E767651" w:rsidR="00105837" w:rsidRDefault="00105837" w:rsidP="009D062C">
      <w:pPr>
        <w:pStyle w:val="ListParagraph"/>
        <w:rPr>
          <w:sz w:val="28"/>
          <w:szCs w:val="28"/>
          <w:lang w:val="en-US"/>
        </w:rPr>
      </w:pPr>
      <w:proofErr w:type="gramStart"/>
      <w:r>
        <w:rPr>
          <w:sz w:val="28"/>
          <w:szCs w:val="28"/>
          <w:lang w:val="en-US"/>
        </w:rPr>
        <w:t>15)</w:t>
      </w:r>
      <w:r w:rsidRPr="00105837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)</w:t>
      </w:r>
      <w:proofErr w:type="gramEnd"/>
      <w:r>
        <w:rPr>
          <w:sz w:val="28"/>
          <w:szCs w:val="28"/>
          <w:lang w:val="en-US"/>
        </w:rPr>
        <w:t xml:space="preserve"> I found &lt;</w:t>
      </w:r>
      <w:proofErr w:type="spellStart"/>
      <w:r w:rsidR="00950618" w:rsidRPr="00950618">
        <w:rPr>
          <w:sz w:val="28"/>
          <w:szCs w:val="28"/>
          <w:lang w:val="en-US"/>
        </w:rPr>
        <w:t>crime_safety_home_alone</w:t>
      </w:r>
      <w:proofErr w:type="spellEnd"/>
      <w:r>
        <w:rPr>
          <w:sz w:val="28"/>
          <w:szCs w:val="28"/>
          <w:lang w:val="en-US"/>
        </w:rPr>
        <w:t xml:space="preserve">&gt; useful. So considering all the attributes I </w:t>
      </w:r>
      <w:proofErr w:type="gramStart"/>
      <w:r>
        <w:rPr>
          <w:sz w:val="28"/>
          <w:szCs w:val="28"/>
          <w:lang w:val="en-US"/>
        </w:rPr>
        <w:t>made  “</w:t>
      </w:r>
      <w:proofErr w:type="gramEnd"/>
      <w:r w:rsidR="00950618">
        <w:rPr>
          <w:sz w:val="28"/>
          <w:szCs w:val="28"/>
          <w:lang w:val="en-US"/>
        </w:rPr>
        <w:t>crime surveys</w:t>
      </w:r>
      <w:r>
        <w:rPr>
          <w:sz w:val="28"/>
          <w:szCs w:val="28"/>
          <w:lang w:val="en-US"/>
        </w:rPr>
        <w:t>” entity set.</w:t>
      </w:r>
    </w:p>
    <w:p w14:paraId="51A5E694" w14:textId="1DC6AE49" w:rsidR="00094BFA" w:rsidRDefault="00535DEB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16)I found “community” </w:t>
      </w:r>
      <w:r w:rsidR="000F62B3">
        <w:rPr>
          <w:sz w:val="28"/>
          <w:szCs w:val="28"/>
          <w:lang w:val="en-US"/>
        </w:rPr>
        <w:t>entity set from &lt;</w:t>
      </w:r>
      <w:r w:rsidR="00DE66BD" w:rsidRPr="00DE66BD">
        <w:rPr>
          <w:sz w:val="28"/>
          <w:szCs w:val="28"/>
          <w:lang w:val="en-US"/>
        </w:rPr>
        <w:t>Nova_Scotia_Communities_Engaged_in_Age-Friendly_Community_Planning</w:t>
      </w:r>
      <w:r w:rsidR="000F62B3">
        <w:rPr>
          <w:sz w:val="28"/>
          <w:szCs w:val="28"/>
          <w:lang w:val="en-US"/>
        </w:rPr>
        <w:t>&gt; dataset considering four important attributes.</w:t>
      </w:r>
    </w:p>
    <w:p w14:paraId="0F3FF931" w14:textId="12716A46" w:rsidR="000F62B3" w:rsidRDefault="000F62B3" w:rsidP="009D062C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7)</w:t>
      </w:r>
      <w:r w:rsidR="00F771B3">
        <w:rPr>
          <w:sz w:val="28"/>
          <w:szCs w:val="28"/>
          <w:lang w:val="en-US"/>
        </w:rPr>
        <w:t xml:space="preserve"> “</w:t>
      </w:r>
      <w:r w:rsidR="006E6259">
        <w:rPr>
          <w:sz w:val="28"/>
          <w:szCs w:val="28"/>
          <w:lang w:val="en-US"/>
        </w:rPr>
        <w:t xml:space="preserve">Gaelic Organization” is an important entity </w:t>
      </w:r>
      <w:proofErr w:type="gramStart"/>
      <w:r w:rsidR="006E6259">
        <w:rPr>
          <w:sz w:val="28"/>
          <w:szCs w:val="28"/>
          <w:lang w:val="en-US"/>
        </w:rPr>
        <w:t>set  foun</w:t>
      </w:r>
      <w:r w:rsidR="00C85D74">
        <w:rPr>
          <w:sz w:val="28"/>
          <w:szCs w:val="28"/>
          <w:lang w:val="en-US"/>
        </w:rPr>
        <w:t>d</w:t>
      </w:r>
      <w:proofErr w:type="gramEnd"/>
      <w:r w:rsidR="00C85D74">
        <w:rPr>
          <w:sz w:val="28"/>
          <w:szCs w:val="28"/>
          <w:lang w:val="en-US"/>
        </w:rPr>
        <w:t xml:space="preserve"> from  &lt;</w:t>
      </w:r>
      <w:r w:rsidR="002E7796" w:rsidRPr="002E7796">
        <w:rPr>
          <w:sz w:val="28"/>
          <w:szCs w:val="28"/>
          <w:lang w:val="en-US"/>
        </w:rPr>
        <w:t>Gaelic_language_and_cultural_and_supporting_organizations_in_Nova_Scotia</w:t>
      </w:r>
      <w:r w:rsidR="00C85D74">
        <w:rPr>
          <w:sz w:val="28"/>
          <w:szCs w:val="28"/>
          <w:lang w:val="en-US"/>
        </w:rPr>
        <w:t xml:space="preserve">&gt; </w:t>
      </w:r>
      <w:r w:rsidR="00F81A7F">
        <w:rPr>
          <w:sz w:val="28"/>
          <w:szCs w:val="28"/>
          <w:lang w:val="en-US"/>
        </w:rPr>
        <w:t>dataset with 3 attributes</w:t>
      </w:r>
    </w:p>
    <w:p w14:paraId="4E18FDE9" w14:textId="6058036B" w:rsidR="00F81A7F" w:rsidRDefault="00F81A7F" w:rsidP="009D062C">
      <w:pPr>
        <w:pStyle w:val="ListParagraph"/>
        <w:rPr>
          <w:sz w:val="28"/>
          <w:szCs w:val="28"/>
          <w:lang w:val="en-US"/>
        </w:rPr>
      </w:pPr>
      <w:proofErr w:type="gramStart"/>
      <w:r>
        <w:rPr>
          <w:sz w:val="28"/>
          <w:szCs w:val="28"/>
          <w:lang w:val="en-US"/>
        </w:rPr>
        <w:t>18)</w:t>
      </w:r>
      <w:r w:rsidRPr="00F81A7F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)</w:t>
      </w:r>
      <w:proofErr w:type="gramEnd"/>
      <w:r w:rsidRPr="00C47134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Identified “</w:t>
      </w:r>
      <w:r w:rsidR="00AC7B0A">
        <w:rPr>
          <w:sz w:val="28"/>
          <w:szCs w:val="28"/>
          <w:lang w:val="en-US"/>
        </w:rPr>
        <w:t>native language</w:t>
      </w:r>
      <w:r>
        <w:rPr>
          <w:sz w:val="28"/>
          <w:szCs w:val="28"/>
          <w:lang w:val="en-US"/>
        </w:rPr>
        <w:t>” entity set from &lt;</w:t>
      </w:r>
      <w:r w:rsidRPr="000C1AB6">
        <w:t xml:space="preserve"> </w:t>
      </w:r>
      <w:r w:rsidR="00D1605A" w:rsidRPr="003A0100">
        <w:rPr>
          <w:sz w:val="28"/>
          <w:szCs w:val="28"/>
        </w:rPr>
        <w:t>Native_Language_of_Nominees_-_</w:t>
      </w:r>
      <w:proofErr w:type="spellStart"/>
      <w:r w:rsidR="00D1605A" w:rsidRPr="003A0100">
        <w:rPr>
          <w:sz w:val="28"/>
          <w:szCs w:val="28"/>
        </w:rPr>
        <w:t>Total_Number_by_Language</w:t>
      </w:r>
      <w:proofErr w:type="spellEnd"/>
      <w:r>
        <w:rPr>
          <w:sz w:val="28"/>
          <w:szCs w:val="28"/>
          <w:lang w:val="en-US"/>
        </w:rPr>
        <w:t>&gt; dataset considering all attributes</w:t>
      </w:r>
    </w:p>
    <w:p w14:paraId="3B4CBDCC" w14:textId="640CA267" w:rsidR="00AC7B0A" w:rsidRDefault="00AC7B0A" w:rsidP="009D062C">
      <w:pPr>
        <w:pStyle w:val="ListParagraph"/>
        <w:rPr>
          <w:sz w:val="28"/>
          <w:szCs w:val="28"/>
          <w:lang w:val="en-US"/>
        </w:rPr>
      </w:pPr>
      <w:proofErr w:type="gramStart"/>
      <w:r>
        <w:rPr>
          <w:sz w:val="28"/>
          <w:szCs w:val="28"/>
          <w:lang w:val="en-US"/>
        </w:rPr>
        <w:t>19)</w:t>
      </w:r>
      <w:r w:rsidRPr="00AC7B0A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)</w:t>
      </w:r>
      <w:proofErr w:type="gramEnd"/>
      <w:r>
        <w:rPr>
          <w:sz w:val="28"/>
          <w:szCs w:val="28"/>
          <w:lang w:val="en-US"/>
        </w:rPr>
        <w:t xml:space="preserve"> I found &lt;</w:t>
      </w:r>
      <w:proofErr w:type="spellStart"/>
      <w:r w:rsidR="002D030C" w:rsidRPr="002D030C">
        <w:rPr>
          <w:sz w:val="28"/>
          <w:szCs w:val="28"/>
          <w:lang w:val="en-US"/>
        </w:rPr>
        <w:t>Labour_Market_Classification_of_Nominees</w:t>
      </w:r>
      <w:proofErr w:type="spellEnd"/>
      <w:r w:rsidRPr="00015636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&gt; useful. So considering all the attributes I </w:t>
      </w:r>
      <w:proofErr w:type="gramStart"/>
      <w:r>
        <w:rPr>
          <w:sz w:val="28"/>
          <w:szCs w:val="28"/>
          <w:lang w:val="en-US"/>
        </w:rPr>
        <w:t>made  “</w:t>
      </w:r>
      <w:proofErr w:type="spellStart"/>
      <w:proofErr w:type="gramEnd"/>
      <w:r>
        <w:rPr>
          <w:sz w:val="28"/>
          <w:szCs w:val="28"/>
          <w:lang w:val="en-US"/>
        </w:rPr>
        <w:t>labour</w:t>
      </w:r>
      <w:proofErr w:type="spellEnd"/>
      <w:r>
        <w:rPr>
          <w:sz w:val="28"/>
          <w:szCs w:val="28"/>
          <w:lang w:val="en-US"/>
        </w:rPr>
        <w:t xml:space="preserve"> marke</w:t>
      </w:r>
      <w:r w:rsidR="00200D90">
        <w:rPr>
          <w:sz w:val="28"/>
          <w:szCs w:val="28"/>
          <w:lang w:val="en-US"/>
        </w:rPr>
        <w:t>t</w:t>
      </w:r>
      <w:r>
        <w:rPr>
          <w:sz w:val="28"/>
          <w:szCs w:val="28"/>
          <w:lang w:val="en-US"/>
        </w:rPr>
        <w:t>” entity set.</w:t>
      </w:r>
    </w:p>
    <w:p w14:paraId="10B7323C" w14:textId="1199CF71" w:rsidR="00325C0F" w:rsidRDefault="00B92465" w:rsidP="00325C0F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0)</w:t>
      </w:r>
      <w:r w:rsidR="00325C0F" w:rsidRPr="00325C0F">
        <w:rPr>
          <w:sz w:val="28"/>
          <w:szCs w:val="28"/>
          <w:lang w:val="en-US"/>
        </w:rPr>
        <w:t xml:space="preserve"> </w:t>
      </w:r>
      <w:r w:rsidR="00325C0F">
        <w:rPr>
          <w:sz w:val="28"/>
          <w:szCs w:val="28"/>
          <w:lang w:val="en-US"/>
        </w:rPr>
        <w:t>“</w:t>
      </w:r>
      <w:r w:rsidR="00873F54">
        <w:rPr>
          <w:sz w:val="28"/>
          <w:szCs w:val="28"/>
          <w:lang w:val="en-US"/>
        </w:rPr>
        <w:t>visitor survey</w:t>
      </w:r>
      <w:r w:rsidR="00325C0F">
        <w:rPr>
          <w:sz w:val="28"/>
          <w:szCs w:val="28"/>
          <w:lang w:val="en-US"/>
        </w:rPr>
        <w:t xml:space="preserve">” is an important entity </w:t>
      </w:r>
      <w:proofErr w:type="gramStart"/>
      <w:r w:rsidR="00325C0F">
        <w:rPr>
          <w:sz w:val="28"/>
          <w:szCs w:val="28"/>
          <w:lang w:val="en-US"/>
        </w:rPr>
        <w:t>set  found</w:t>
      </w:r>
      <w:proofErr w:type="gramEnd"/>
      <w:r w:rsidR="00325C0F">
        <w:rPr>
          <w:sz w:val="28"/>
          <w:szCs w:val="28"/>
          <w:lang w:val="en-US"/>
        </w:rPr>
        <w:t xml:space="preserve"> from  &lt;</w:t>
      </w:r>
      <w:r w:rsidR="00B54831" w:rsidRPr="00B54831">
        <w:rPr>
          <w:sz w:val="28"/>
          <w:szCs w:val="28"/>
          <w:lang w:val="en-US"/>
        </w:rPr>
        <w:t>Nova_Scotia_Visitor_Exit_Survey__Tourism_Regions_Visited__2010__2015_and_2017</w:t>
      </w:r>
      <w:r w:rsidR="00325C0F">
        <w:rPr>
          <w:sz w:val="28"/>
          <w:szCs w:val="28"/>
          <w:lang w:val="en-US"/>
        </w:rPr>
        <w:t>&gt; dataset with 3 attributes</w:t>
      </w:r>
    </w:p>
    <w:p w14:paraId="14A01970" w14:textId="66D499AC" w:rsidR="00325C0F" w:rsidRDefault="00325C0F" w:rsidP="00325C0F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1)</w:t>
      </w:r>
      <w:r w:rsidRPr="00325C0F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“</w:t>
      </w:r>
      <w:r w:rsidR="00873F54">
        <w:rPr>
          <w:sz w:val="28"/>
          <w:szCs w:val="28"/>
          <w:lang w:val="en-US"/>
        </w:rPr>
        <w:t>Trip survey</w:t>
      </w:r>
      <w:r>
        <w:rPr>
          <w:sz w:val="28"/>
          <w:szCs w:val="28"/>
          <w:lang w:val="en-US"/>
        </w:rPr>
        <w:t xml:space="preserve">” is an important entity </w:t>
      </w:r>
      <w:proofErr w:type="gramStart"/>
      <w:r>
        <w:rPr>
          <w:sz w:val="28"/>
          <w:szCs w:val="28"/>
          <w:lang w:val="en-US"/>
        </w:rPr>
        <w:t>set  found</w:t>
      </w:r>
      <w:proofErr w:type="gramEnd"/>
      <w:r>
        <w:rPr>
          <w:sz w:val="28"/>
          <w:szCs w:val="28"/>
          <w:lang w:val="en-US"/>
        </w:rPr>
        <w:t xml:space="preserve"> from  &lt;</w:t>
      </w:r>
      <w:proofErr w:type="spellStart"/>
      <w:r w:rsidR="00EE6B25" w:rsidRPr="00EE6B25">
        <w:rPr>
          <w:sz w:val="28"/>
          <w:szCs w:val="28"/>
          <w:lang w:val="en-US"/>
        </w:rPr>
        <w:t>trip_purpose_exit_survey</w:t>
      </w:r>
      <w:proofErr w:type="spellEnd"/>
      <w:r>
        <w:rPr>
          <w:sz w:val="28"/>
          <w:szCs w:val="28"/>
          <w:lang w:val="en-US"/>
        </w:rPr>
        <w:t>&gt; dataset with 3 attributes</w:t>
      </w:r>
    </w:p>
    <w:p w14:paraId="05183B52" w14:textId="0E99AEC9" w:rsidR="008872C6" w:rsidRDefault="008872C6" w:rsidP="00325C0F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2</w:t>
      </w:r>
      <w:r w:rsidR="004C251E">
        <w:rPr>
          <w:sz w:val="28"/>
          <w:szCs w:val="28"/>
          <w:lang w:val="en-US"/>
        </w:rPr>
        <w:t>) some disjoint datasets are derived from the &lt;</w:t>
      </w:r>
      <w:r w:rsidR="00075220" w:rsidRPr="00075220">
        <w:rPr>
          <w:sz w:val="28"/>
          <w:szCs w:val="28"/>
          <w:lang w:val="en-US"/>
        </w:rPr>
        <w:t xml:space="preserve"> </w:t>
      </w:r>
      <w:proofErr w:type="spellStart"/>
      <w:r w:rsidR="00075220" w:rsidRPr="009D062C">
        <w:rPr>
          <w:sz w:val="28"/>
          <w:szCs w:val="28"/>
          <w:lang w:val="en-US"/>
        </w:rPr>
        <w:t>job_type_and_education_needed</w:t>
      </w:r>
      <w:proofErr w:type="spellEnd"/>
      <w:r w:rsidR="00075220">
        <w:rPr>
          <w:sz w:val="28"/>
          <w:szCs w:val="28"/>
          <w:lang w:val="en-US"/>
        </w:rPr>
        <w:t xml:space="preserve"> </w:t>
      </w:r>
      <w:r w:rsidR="004C251E">
        <w:rPr>
          <w:sz w:val="28"/>
          <w:szCs w:val="28"/>
          <w:lang w:val="en-US"/>
        </w:rPr>
        <w:t>&gt; data set considering some useful attributes</w:t>
      </w:r>
    </w:p>
    <w:p w14:paraId="53BF4101" w14:textId="5CFCAD1C" w:rsidR="00B92465" w:rsidRDefault="00B92465" w:rsidP="009D062C">
      <w:pPr>
        <w:pStyle w:val="ListParagraph"/>
        <w:rPr>
          <w:sz w:val="28"/>
          <w:szCs w:val="28"/>
          <w:lang w:val="en-US"/>
        </w:rPr>
      </w:pPr>
    </w:p>
    <w:p w14:paraId="6EFFE4D5" w14:textId="14C21D51" w:rsidR="009D062C" w:rsidRDefault="009D062C" w:rsidP="00DA209E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91"/>
        <w:gridCol w:w="3942"/>
      </w:tblGrid>
      <w:tr w:rsidR="00DA209E" w14:paraId="1D9A2F81" w14:textId="77777777" w:rsidTr="003B6EC4">
        <w:trPr>
          <w:trHeight w:val="234"/>
        </w:trPr>
        <w:tc>
          <w:tcPr>
            <w:tcW w:w="3991" w:type="dxa"/>
          </w:tcPr>
          <w:p w14:paraId="35DB8909" w14:textId="6B589954" w:rsidR="00DA209E" w:rsidRPr="00DA209E" w:rsidRDefault="00DA209E" w:rsidP="00DA209E">
            <w:pPr>
              <w:pStyle w:val="ListParagraph"/>
              <w:ind w:left="0"/>
              <w:rPr>
                <w:b/>
                <w:bCs/>
                <w:sz w:val="28"/>
                <w:szCs w:val="28"/>
                <w:lang w:val="en-US"/>
              </w:rPr>
            </w:pPr>
            <w:r w:rsidRPr="00DA209E">
              <w:rPr>
                <w:b/>
                <w:bCs/>
                <w:sz w:val="28"/>
                <w:szCs w:val="28"/>
                <w:lang w:val="en-US"/>
              </w:rPr>
              <w:t>Strong entities</w:t>
            </w:r>
          </w:p>
        </w:tc>
        <w:tc>
          <w:tcPr>
            <w:tcW w:w="3942" w:type="dxa"/>
          </w:tcPr>
          <w:p w14:paraId="4224ECB8" w14:textId="6358F4AB" w:rsidR="00DA209E" w:rsidRPr="00DA209E" w:rsidRDefault="00DA209E" w:rsidP="00DA209E">
            <w:pPr>
              <w:pStyle w:val="ListParagraph"/>
              <w:ind w:left="0"/>
              <w:rPr>
                <w:b/>
                <w:bCs/>
                <w:sz w:val="28"/>
                <w:szCs w:val="28"/>
                <w:lang w:val="en-US"/>
              </w:rPr>
            </w:pPr>
            <w:r w:rsidRPr="00DA209E">
              <w:rPr>
                <w:b/>
                <w:bCs/>
                <w:sz w:val="28"/>
                <w:szCs w:val="28"/>
                <w:lang w:val="en-US"/>
              </w:rPr>
              <w:t>Weak entities</w:t>
            </w:r>
          </w:p>
        </w:tc>
      </w:tr>
      <w:tr w:rsidR="00DA209E" w14:paraId="42564178" w14:textId="77777777" w:rsidTr="003B6EC4">
        <w:trPr>
          <w:trHeight w:val="243"/>
        </w:trPr>
        <w:tc>
          <w:tcPr>
            <w:tcW w:w="3991" w:type="dxa"/>
          </w:tcPr>
          <w:p w14:paraId="3F1D277A" w14:textId="7321A9DB" w:rsidR="00DA209E" w:rsidRDefault="00030CE3" w:rsidP="00DA209E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Educational Institutions</w:t>
            </w:r>
          </w:p>
        </w:tc>
        <w:tc>
          <w:tcPr>
            <w:tcW w:w="3942" w:type="dxa"/>
          </w:tcPr>
          <w:p w14:paraId="5C805553" w14:textId="3B468CB9" w:rsidR="00DA209E" w:rsidRDefault="00CA6E20" w:rsidP="00DA209E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DO schools</w:t>
            </w:r>
          </w:p>
        </w:tc>
      </w:tr>
      <w:tr w:rsidR="00DA209E" w14:paraId="283A7F65" w14:textId="77777777" w:rsidTr="003B6EC4">
        <w:trPr>
          <w:trHeight w:val="234"/>
        </w:trPr>
        <w:tc>
          <w:tcPr>
            <w:tcW w:w="3991" w:type="dxa"/>
          </w:tcPr>
          <w:p w14:paraId="021A7D27" w14:textId="6B95B3E6" w:rsidR="00DA209E" w:rsidRDefault="00CD1B69" w:rsidP="00DA209E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Education survey</w:t>
            </w:r>
          </w:p>
        </w:tc>
        <w:tc>
          <w:tcPr>
            <w:tcW w:w="3942" w:type="dxa"/>
          </w:tcPr>
          <w:p w14:paraId="4D3FEB81" w14:textId="50AB9F06" w:rsidR="00DA209E" w:rsidRDefault="00BF1EBA" w:rsidP="00DA209E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Business job reports</w:t>
            </w:r>
          </w:p>
        </w:tc>
      </w:tr>
      <w:tr w:rsidR="00DA209E" w14:paraId="61E3C5D2" w14:textId="77777777" w:rsidTr="003B6EC4">
        <w:trPr>
          <w:trHeight w:val="234"/>
        </w:trPr>
        <w:tc>
          <w:tcPr>
            <w:tcW w:w="3991" w:type="dxa"/>
          </w:tcPr>
          <w:p w14:paraId="673613C4" w14:textId="0DBB4265" w:rsidR="00DA209E" w:rsidRDefault="003B3974" w:rsidP="003B39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Gra</w:t>
            </w:r>
            <w:r w:rsidR="007D73F2">
              <w:rPr>
                <w:sz w:val="28"/>
                <w:szCs w:val="28"/>
                <w:lang w:val="en-US"/>
              </w:rPr>
              <w:t>d</w:t>
            </w:r>
            <w:r>
              <w:rPr>
                <w:sz w:val="28"/>
                <w:szCs w:val="28"/>
                <w:lang w:val="en-US"/>
              </w:rPr>
              <w:t>uation rate</w:t>
            </w:r>
          </w:p>
        </w:tc>
        <w:tc>
          <w:tcPr>
            <w:tcW w:w="3942" w:type="dxa"/>
          </w:tcPr>
          <w:p w14:paraId="20A12A62" w14:textId="0D07B078" w:rsidR="00DA209E" w:rsidRDefault="00B4665D" w:rsidP="003B6EC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rime count</w:t>
            </w:r>
          </w:p>
        </w:tc>
      </w:tr>
      <w:tr w:rsidR="00DA209E" w14:paraId="3957FDC0" w14:textId="77777777" w:rsidTr="003B6EC4">
        <w:trPr>
          <w:trHeight w:val="243"/>
        </w:trPr>
        <w:tc>
          <w:tcPr>
            <w:tcW w:w="3991" w:type="dxa"/>
          </w:tcPr>
          <w:p w14:paraId="7A28E96B" w14:textId="6A59B3F3" w:rsidR="00DA209E" w:rsidRDefault="007D73F2" w:rsidP="007D73F2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rivate coll</w:t>
            </w:r>
            <w:r w:rsidR="00706C80">
              <w:rPr>
                <w:sz w:val="28"/>
                <w:szCs w:val="28"/>
                <w:lang w:val="en-US"/>
              </w:rPr>
              <w:t>eges</w:t>
            </w:r>
          </w:p>
        </w:tc>
        <w:tc>
          <w:tcPr>
            <w:tcW w:w="3942" w:type="dxa"/>
          </w:tcPr>
          <w:p w14:paraId="0E8FAFCD" w14:textId="3A43C901" w:rsidR="00DA209E" w:rsidRDefault="002E0519" w:rsidP="003B6EC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rip purpose</w:t>
            </w:r>
          </w:p>
        </w:tc>
      </w:tr>
      <w:tr w:rsidR="00DA209E" w14:paraId="05970B2E" w14:textId="77777777" w:rsidTr="003B6EC4">
        <w:trPr>
          <w:trHeight w:val="234"/>
        </w:trPr>
        <w:tc>
          <w:tcPr>
            <w:tcW w:w="3991" w:type="dxa"/>
          </w:tcPr>
          <w:p w14:paraId="7FAE8404" w14:textId="5905A404" w:rsidR="00DA209E" w:rsidRDefault="00706C80" w:rsidP="00706C80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Schools</w:t>
            </w:r>
          </w:p>
        </w:tc>
        <w:tc>
          <w:tcPr>
            <w:tcW w:w="3942" w:type="dxa"/>
          </w:tcPr>
          <w:p w14:paraId="650B826A" w14:textId="77777777" w:rsidR="00DA209E" w:rsidRDefault="00DA209E" w:rsidP="003B6EC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DA209E" w14:paraId="2ECFABB5" w14:textId="77777777" w:rsidTr="003B6EC4">
        <w:trPr>
          <w:trHeight w:val="234"/>
        </w:trPr>
        <w:tc>
          <w:tcPr>
            <w:tcW w:w="3991" w:type="dxa"/>
          </w:tcPr>
          <w:p w14:paraId="0E94A20E" w14:textId="2996DD0B" w:rsidR="00DA209E" w:rsidRDefault="003B6EC4" w:rsidP="00706C80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Graduation information by board</w:t>
            </w:r>
          </w:p>
        </w:tc>
        <w:tc>
          <w:tcPr>
            <w:tcW w:w="3942" w:type="dxa"/>
          </w:tcPr>
          <w:p w14:paraId="7719AB5B" w14:textId="77777777" w:rsidR="00DA209E" w:rsidRDefault="00DA209E" w:rsidP="003B6EC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424C74" w14:paraId="5D08EE30" w14:textId="77777777" w:rsidTr="006736FC">
        <w:trPr>
          <w:trHeight w:val="234"/>
        </w:trPr>
        <w:tc>
          <w:tcPr>
            <w:tcW w:w="3991" w:type="dxa"/>
          </w:tcPr>
          <w:p w14:paraId="6A96D624" w14:textId="7217C186" w:rsidR="00424C74" w:rsidRDefault="008E3493" w:rsidP="00424C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lastRenderedPageBreak/>
              <w:t>Graduation information by gender</w:t>
            </w:r>
          </w:p>
        </w:tc>
        <w:tc>
          <w:tcPr>
            <w:tcW w:w="3942" w:type="dxa"/>
          </w:tcPr>
          <w:p w14:paraId="37A200E4" w14:textId="77777777" w:rsidR="00424C74" w:rsidRDefault="00424C74" w:rsidP="00424C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424C74" w14:paraId="3282EE1C" w14:textId="77777777" w:rsidTr="006736FC">
        <w:trPr>
          <w:trHeight w:val="234"/>
        </w:trPr>
        <w:tc>
          <w:tcPr>
            <w:tcW w:w="3991" w:type="dxa"/>
          </w:tcPr>
          <w:p w14:paraId="3AA68C97" w14:textId="4E6590AF" w:rsidR="00424C74" w:rsidRDefault="006E7CEF" w:rsidP="00424C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Business Development Program</w:t>
            </w:r>
          </w:p>
        </w:tc>
        <w:tc>
          <w:tcPr>
            <w:tcW w:w="3942" w:type="dxa"/>
          </w:tcPr>
          <w:p w14:paraId="226C5EF0" w14:textId="77777777" w:rsidR="00424C74" w:rsidRDefault="00424C74" w:rsidP="00424C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424C74" w14:paraId="4D0BE5CF" w14:textId="77777777" w:rsidTr="003B6EC4">
        <w:trPr>
          <w:trHeight w:val="234"/>
        </w:trPr>
        <w:tc>
          <w:tcPr>
            <w:tcW w:w="3991" w:type="dxa"/>
          </w:tcPr>
          <w:p w14:paraId="6FFB1D16" w14:textId="7A149175" w:rsidR="00424C74" w:rsidRDefault="00150DAA" w:rsidP="00424C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Business Establishments</w:t>
            </w:r>
          </w:p>
        </w:tc>
        <w:tc>
          <w:tcPr>
            <w:tcW w:w="3942" w:type="dxa"/>
          </w:tcPr>
          <w:p w14:paraId="0F97C922" w14:textId="77777777" w:rsidR="00424C74" w:rsidRDefault="00424C74" w:rsidP="00424C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D35043" w14:paraId="24117C9A" w14:textId="77777777" w:rsidTr="003B6EC4">
        <w:trPr>
          <w:trHeight w:val="234"/>
        </w:trPr>
        <w:tc>
          <w:tcPr>
            <w:tcW w:w="3991" w:type="dxa"/>
          </w:tcPr>
          <w:p w14:paraId="38DC57F8" w14:textId="41D06AA0" w:rsidR="00D35043" w:rsidRDefault="00670393" w:rsidP="00424C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Jobs</w:t>
            </w:r>
          </w:p>
        </w:tc>
        <w:tc>
          <w:tcPr>
            <w:tcW w:w="3942" w:type="dxa"/>
          </w:tcPr>
          <w:p w14:paraId="7827A5D3" w14:textId="77777777" w:rsidR="00D35043" w:rsidRDefault="00D35043" w:rsidP="00424C74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D35043" w14:paraId="42FA1A55" w14:textId="77777777" w:rsidTr="003B6EC4">
        <w:trPr>
          <w:trHeight w:val="234"/>
        </w:trPr>
        <w:tc>
          <w:tcPr>
            <w:tcW w:w="3991" w:type="dxa"/>
          </w:tcPr>
          <w:p w14:paraId="4EDF2B49" w14:textId="2A53E38B" w:rsidR="00D35043" w:rsidRDefault="00670393" w:rsidP="00D3504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Recruiting strategies</w:t>
            </w:r>
          </w:p>
        </w:tc>
        <w:tc>
          <w:tcPr>
            <w:tcW w:w="3942" w:type="dxa"/>
          </w:tcPr>
          <w:p w14:paraId="628C7F3C" w14:textId="77777777" w:rsidR="00D35043" w:rsidRDefault="00D35043" w:rsidP="00D3504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670393" w14:paraId="665A75D4" w14:textId="77777777" w:rsidTr="003B6EC4">
        <w:trPr>
          <w:trHeight w:val="234"/>
        </w:trPr>
        <w:tc>
          <w:tcPr>
            <w:tcW w:w="3991" w:type="dxa"/>
          </w:tcPr>
          <w:p w14:paraId="3DFDBD5B" w14:textId="4CA460EC" w:rsidR="00670393" w:rsidRDefault="003D2BBF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Work type </w:t>
            </w:r>
          </w:p>
        </w:tc>
        <w:tc>
          <w:tcPr>
            <w:tcW w:w="3942" w:type="dxa"/>
          </w:tcPr>
          <w:p w14:paraId="4A562872" w14:textId="77777777" w:rsidR="00670393" w:rsidRDefault="00670393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670393" w14:paraId="20E9C977" w14:textId="77777777" w:rsidTr="003B6EC4">
        <w:trPr>
          <w:trHeight w:val="234"/>
        </w:trPr>
        <w:tc>
          <w:tcPr>
            <w:tcW w:w="3991" w:type="dxa"/>
          </w:tcPr>
          <w:p w14:paraId="293BB25B" w14:textId="3C636039" w:rsidR="00670393" w:rsidRDefault="003D2BBF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osition type</w:t>
            </w:r>
          </w:p>
        </w:tc>
        <w:tc>
          <w:tcPr>
            <w:tcW w:w="3942" w:type="dxa"/>
          </w:tcPr>
          <w:p w14:paraId="72361C54" w14:textId="77777777" w:rsidR="00670393" w:rsidRDefault="00670393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670393" w14:paraId="3FE99775" w14:textId="77777777" w:rsidTr="003B6EC4">
        <w:trPr>
          <w:trHeight w:val="234"/>
        </w:trPr>
        <w:tc>
          <w:tcPr>
            <w:tcW w:w="3991" w:type="dxa"/>
          </w:tcPr>
          <w:p w14:paraId="2BE3EB3C" w14:textId="379B0BB0" w:rsidR="00670393" w:rsidRDefault="005851A2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Education type</w:t>
            </w:r>
          </w:p>
        </w:tc>
        <w:tc>
          <w:tcPr>
            <w:tcW w:w="3942" w:type="dxa"/>
          </w:tcPr>
          <w:p w14:paraId="61C439C8" w14:textId="77777777" w:rsidR="00670393" w:rsidRDefault="00670393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670393" w14:paraId="646FE987" w14:textId="77777777" w:rsidTr="003B6EC4">
        <w:trPr>
          <w:trHeight w:val="234"/>
        </w:trPr>
        <w:tc>
          <w:tcPr>
            <w:tcW w:w="3991" w:type="dxa"/>
          </w:tcPr>
          <w:p w14:paraId="27A2B2B3" w14:textId="0951E3E6" w:rsidR="00670393" w:rsidRDefault="005851A2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experience</w:t>
            </w:r>
          </w:p>
        </w:tc>
        <w:tc>
          <w:tcPr>
            <w:tcW w:w="3942" w:type="dxa"/>
          </w:tcPr>
          <w:p w14:paraId="27AE4A94" w14:textId="77777777" w:rsidR="00670393" w:rsidRDefault="00670393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670393" w14:paraId="42A84C9D" w14:textId="77777777" w:rsidTr="003B6EC4">
        <w:trPr>
          <w:trHeight w:val="234"/>
        </w:trPr>
        <w:tc>
          <w:tcPr>
            <w:tcW w:w="3991" w:type="dxa"/>
          </w:tcPr>
          <w:p w14:paraId="5917C6E7" w14:textId="6DA5AD44" w:rsidR="00670393" w:rsidRDefault="00F53EFF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Duration</w:t>
            </w:r>
          </w:p>
        </w:tc>
        <w:tc>
          <w:tcPr>
            <w:tcW w:w="3942" w:type="dxa"/>
          </w:tcPr>
          <w:p w14:paraId="00366AB5" w14:textId="77777777" w:rsidR="00670393" w:rsidRDefault="00670393" w:rsidP="00670393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F8148D" w14:paraId="4E95A5CA" w14:textId="77777777" w:rsidTr="003B6EC4">
        <w:trPr>
          <w:trHeight w:val="234"/>
        </w:trPr>
        <w:tc>
          <w:tcPr>
            <w:tcW w:w="3991" w:type="dxa"/>
          </w:tcPr>
          <w:p w14:paraId="101CF7FC" w14:textId="6F8E0B19" w:rsidR="00F8148D" w:rsidRDefault="00F8148D" w:rsidP="00F8148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ourt lists</w:t>
            </w:r>
          </w:p>
        </w:tc>
        <w:tc>
          <w:tcPr>
            <w:tcW w:w="3942" w:type="dxa"/>
          </w:tcPr>
          <w:p w14:paraId="42624248" w14:textId="77777777" w:rsidR="00F8148D" w:rsidRDefault="00F8148D" w:rsidP="00F8148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B25EE0" w14:paraId="21063F3A" w14:textId="77777777" w:rsidTr="003B6EC4">
        <w:trPr>
          <w:trHeight w:val="234"/>
        </w:trPr>
        <w:tc>
          <w:tcPr>
            <w:tcW w:w="3991" w:type="dxa"/>
          </w:tcPr>
          <w:p w14:paraId="34E27723" w14:textId="1C726F31" w:rsidR="00B25EE0" w:rsidRDefault="00B4665D" w:rsidP="00F8148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rimes</w:t>
            </w:r>
          </w:p>
        </w:tc>
        <w:tc>
          <w:tcPr>
            <w:tcW w:w="3942" w:type="dxa"/>
          </w:tcPr>
          <w:p w14:paraId="6F015427" w14:textId="77777777" w:rsidR="00B25EE0" w:rsidRDefault="00B25EE0" w:rsidP="00F8148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B25EE0" w14:paraId="7ABF99F5" w14:textId="77777777" w:rsidTr="003B6EC4">
        <w:trPr>
          <w:trHeight w:val="234"/>
        </w:trPr>
        <w:tc>
          <w:tcPr>
            <w:tcW w:w="3991" w:type="dxa"/>
          </w:tcPr>
          <w:p w14:paraId="3CC8C06D" w14:textId="0433E853" w:rsidR="00B25EE0" w:rsidRDefault="00B4665D" w:rsidP="00B25EE0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rime surveys</w:t>
            </w:r>
          </w:p>
        </w:tc>
        <w:tc>
          <w:tcPr>
            <w:tcW w:w="3942" w:type="dxa"/>
          </w:tcPr>
          <w:p w14:paraId="7C8AFAAC" w14:textId="77777777" w:rsidR="00B25EE0" w:rsidRDefault="00B25EE0" w:rsidP="00B25EE0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E83CA2" w14:paraId="30C55074" w14:textId="77777777" w:rsidTr="003B6EC4">
        <w:trPr>
          <w:trHeight w:val="234"/>
        </w:trPr>
        <w:tc>
          <w:tcPr>
            <w:tcW w:w="3991" w:type="dxa"/>
          </w:tcPr>
          <w:p w14:paraId="663CFA87" w14:textId="2087B7A5" w:rsidR="00E83CA2" w:rsidRDefault="00B4665D" w:rsidP="00E83CA2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Health</w:t>
            </w:r>
          </w:p>
        </w:tc>
        <w:tc>
          <w:tcPr>
            <w:tcW w:w="3942" w:type="dxa"/>
          </w:tcPr>
          <w:p w14:paraId="4C63EE99" w14:textId="77777777" w:rsidR="00E83CA2" w:rsidRDefault="00E83CA2" w:rsidP="00E83CA2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B4665D" w14:paraId="6B7149C5" w14:textId="77777777" w:rsidTr="003B6EC4">
        <w:trPr>
          <w:trHeight w:val="234"/>
        </w:trPr>
        <w:tc>
          <w:tcPr>
            <w:tcW w:w="3991" w:type="dxa"/>
          </w:tcPr>
          <w:p w14:paraId="0A9519F8" w14:textId="6A05C312" w:rsidR="00B4665D" w:rsidRDefault="00AC0A9C" w:rsidP="00B4665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ommunities</w:t>
            </w:r>
          </w:p>
        </w:tc>
        <w:tc>
          <w:tcPr>
            <w:tcW w:w="3942" w:type="dxa"/>
          </w:tcPr>
          <w:p w14:paraId="1511EB01" w14:textId="77777777" w:rsidR="00B4665D" w:rsidRDefault="00B4665D" w:rsidP="00B4665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B4665D" w14:paraId="691F7B9B" w14:textId="77777777" w:rsidTr="003B6EC4">
        <w:trPr>
          <w:trHeight w:val="234"/>
        </w:trPr>
        <w:tc>
          <w:tcPr>
            <w:tcW w:w="3991" w:type="dxa"/>
          </w:tcPr>
          <w:p w14:paraId="59B432BF" w14:textId="1B28C0AB" w:rsidR="00B4665D" w:rsidRDefault="00AC0A9C" w:rsidP="00B4665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Art program</w:t>
            </w:r>
          </w:p>
        </w:tc>
        <w:tc>
          <w:tcPr>
            <w:tcW w:w="3942" w:type="dxa"/>
          </w:tcPr>
          <w:p w14:paraId="710BB4AE" w14:textId="77777777" w:rsidR="00B4665D" w:rsidRDefault="00B4665D" w:rsidP="00B4665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B4665D" w14:paraId="2892FEDC" w14:textId="77777777" w:rsidTr="003B6EC4">
        <w:trPr>
          <w:trHeight w:val="234"/>
        </w:trPr>
        <w:tc>
          <w:tcPr>
            <w:tcW w:w="3991" w:type="dxa"/>
          </w:tcPr>
          <w:p w14:paraId="1CCD4DBB" w14:textId="028C11E7" w:rsidR="00B4665D" w:rsidRDefault="00B31898" w:rsidP="00B4665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Gaelic organizations</w:t>
            </w:r>
          </w:p>
        </w:tc>
        <w:tc>
          <w:tcPr>
            <w:tcW w:w="3942" w:type="dxa"/>
          </w:tcPr>
          <w:p w14:paraId="0B2BC0E0" w14:textId="77777777" w:rsidR="00B4665D" w:rsidRDefault="00B4665D" w:rsidP="00B4665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431CF9" w14:paraId="71DC1B57" w14:textId="77777777" w:rsidTr="003B6EC4">
        <w:trPr>
          <w:trHeight w:val="234"/>
        </w:trPr>
        <w:tc>
          <w:tcPr>
            <w:tcW w:w="3991" w:type="dxa"/>
          </w:tcPr>
          <w:p w14:paraId="158AC0E0" w14:textId="163C6B7E" w:rsidR="00431CF9" w:rsidRDefault="0053561A" w:rsidP="00B4665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Native languages</w:t>
            </w:r>
          </w:p>
        </w:tc>
        <w:tc>
          <w:tcPr>
            <w:tcW w:w="3942" w:type="dxa"/>
          </w:tcPr>
          <w:p w14:paraId="0715FEC9" w14:textId="77777777" w:rsidR="00431CF9" w:rsidRDefault="00431CF9" w:rsidP="00B4665D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53561A" w14:paraId="6FD993FB" w14:textId="77777777" w:rsidTr="003B6EC4">
        <w:trPr>
          <w:trHeight w:val="234"/>
        </w:trPr>
        <w:tc>
          <w:tcPr>
            <w:tcW w:w="3991" w:type="dxa"/>
          </w:tcPr>
          <w:p w14:paraId="5D7FD7C3" w14:textId="7ED828D0" w:rsidR="0053561A" w:rsidRDefault="0053561A" w:rsidP="0053561A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proofErr w:type="spellStart"/>
            <w:r>
              <w:rPr>
                <w:sz w:val="28"/>
                <w:szCs w:val="28"/>
                <w:lang w:val="en-US"/>
              </w:rPr>
              <w:t>Labour</w:t>
            </w:r>
            <w:proofErr w:type="spellEnd"/>
            <w:r>
              <w:rPr>
                <w:sz w:val="28"/>
                <w:szCs w:val="28"/>
                <w:lang w:val="en-US"/>
              </w:rPr>
              <w:t xml:space="preserve"> market</w:t>
            </w:r>
          </w:p>
        </w:tc>
        <w:tc>
          <w:tcPr>
            <w:tcW w:w="3942" w:type="dxa"/>
          </w:tcPr>
          <w:p w14:paraId="0C8545F6" w14:textId="77777777" w:rsidR="0053561A" w:rsidRDefault="0053561A" w:rsidP="0053561A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  <w:tr w:rsidR="0053561A" w14:paraId="4E6D2EF9" w14:textId="77777777" w:rsidTr="003B6EC4">
        <w:trPr>
          <w:trHeight w:val="234"/>
        </w:trPr>
        <w:tc>
          <w:tcPr>
            <w:tcW w:w="3991" w:type="dxa"/>
          </w:tcPr>
          <w:p w14:paraId="28E42E30" w14:textId="05A569E6" w:rsidR="0053561A" w:rsidRDefault="002E0519" w:rsidP="0053561A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Visitors survey</w:t>
            </w:r>
          </w:p>
        </w:tc>
        <w:tc>
          <w:tcPr>
            <w:tcW w:w="3942" w:type="dxa"/>
          </w:tcPr>
          <w:p w14:paraId="54CCC34C" w14:textId="77777777" w:rsidR="0053561A" w:rsidRDefault="0053561A" w:rsidP="0053561A">
            <w:pPr>
              <w:pStyle w:val="ListParagraph"/>
              <w:ind w:left="0"/>
              <w:rPr>
                <w:sz w:val="28"/>
                <w:szCs w:val="28"/>
                <w:lang w:val="en-US"/>
              </w:rPr>
            </w:pPr>
          </w:p>
        </w:tc>
      </w:tr>
    </w:tbl>
    <w:p w14:paraId="75EB61FF" w14:textId="77777777" w:rsidR="009D062C" w:rsidRPr="00DA209E" w:rsidRDefault="009D062C" w:rsidP="00DA209E">
      <w:pPr>
        <w:ind w:left="360"/>
        <w:rPr>
          <w:sz w:val="28"/>
          <w:szCs w:val="28"/>
          <w:lang w:val="en-US"/>
        </w:rPr>
      </w:pPr>
    </w:p>
    <w:p w14:paraId="17ED6EA4" w14:textId="0ABA527D" w:rsidR="00DB78A0" w:rsidRDefault="00DB78A0" w:rsidP="00FD07B0">
      <w:pPr>
        <w:rPr>
          <w:sz w:val="28"/>
          <w:szCs w:val="28"/>
          <w:lang w:val="en-US"/>
        </w:rPr>
      </w:pPr>
    </w:p>
    <w:p w14:paraId="28FB2EC6" w14:textId="71E6C1CC" w:rsidR="00DB78A0" w:rsidRDefault="00C7050D" w:rsidP="00FD07B0">
      <w:pPr>
        <w:rPr>
          <w:b/>
          <w:bCs/>
          <w:sz w:val="40"/>
          <w:szCs w:val="40"/>
          <w:u w:val="single"/>
          <w:lang w:val="en-US"/>
        </w:rPr>
      </w:pPr>
      <w:r>
        <w:rPr>
          <w:sz w:val="28"/>
          <w:szCs w:val="28"/>
          <w:lang w:val="en-US"/>
        </w:rPr>
        <w:t xml:space="preserve">                       </w:t>
      </w:r>
      <w:r w:rsidR="00DE57BF">
        <w:rPr>
          <w:sz w:val="28"/>
          <w:szCs w:val="28"/>
          <w:lang w:val="en-US"/>
        </w:rPr>
        <w:t xml:space="preserve">                              </w:t>
      </w:r>
      <w:r>
        <w:rPr>
          <w:sz w:val="28"/>
          <w:szCs w:val="28"/>
          <w:lang w:val="en-US"/>
        </w:rPr>
        <w:t xml:space="preserve">  </w:t>
      </w:r>
      <w:r w:rsidRPr="00C7050D">
        <w:rPr>
          <w:b/>
          <w:bCs/>
          <w:sz w:val="28"/>
          <w:szCs w:val="28"/>
          <w:u w:val="single"/>
          <w:lang w:val="en-US"/>
        </w:rPr>
        <w:t xml:space="preserve"> </w:t>
      </w:r>
      <w:r w:rsidRPr="00C7050D">
        <w:rPr>
          <w:b/>
          <w:bCs/>
          <w:sz w:val="40"/>
          <w:szCs w:val="40"/>
          <w:u w:val="single"/>
          <w:lang w:val="en-US"/>
        </w:rPr>
        <w:t>Section-B</w:t>
      </w:r>
    </w:p>
    <w:p w14:paraId="3CA59384" w14:textId="77A5A71F" w:rsidR="00DE57BF" w:rsidRPr="00092529" w:rsidRDefault="0028312F" w:rsidP="00E04859">
      <w:pPr>
        <w:pStyle w:val="ListParagraph"/>
        <w:numPr>
          <w:ilvl w:val="0"/>
          <w:numId w:val="3"/>
        </w:numPr>
        <w:rPr>
          <w:b/>
          <w:bCs/>
          <w:sz w:val="28"/>
          <w:szCs w:val="28"/>
          <w:u w:val="single"/>
          <w:lang w:val="en-US"/>
        </w:rPr>
      </w:pPr>
      <w:r>
        <w:rPr>
          <w:sz w:val="28"/>
          <w:szCs w:val="28"/>
          <w:lang w:val="en-US"/>
        </w:rPr>
        <w:t xml:space="preserve">I have identified the </w:t>
      </w:r>
      <w:r w:rsidR="006C0AFF">
        <w:rPr>
          <w:sz w:val="28"/>
          <w:szCs w:val="28"/>
          <w:lang w:val="en-US"/>
        </w:rPr>
        <w:t>relationship between the entity</w:t>
      </w:r>
      <w:r w:rsidR="00C242A9">
        <w:rPr>
          <w:sz w:val="28"/>
          <w:szCs w:val="28"/>
          <w:lang w:val="en-US"/>
        </w:rPr>
        <w:t xml:space="preserve"> </w:t>
      </w:r>
      <w:r w:rsidR="006C0AFF">
        <w:rPr>
          <w:sz w:val="28"/>
          <w:szCs w:val="28"/>
          <w:lang w:val="en-US"/>
        </w:rPr>
        <w:t>sets</w:t>
      </w:r>
      <w:r w:rsidR="00C242A9">
        <w:rPr>
          <w:sz w:val="28"/>
          <w:szCs w:val="28"/>
          <w:lang w:val="en-US"/>
        </w:rPr>
        <w:t xml:space="preserve"> with respect to the real</w:t>
      </w:r>
      <w:r w:rsidR="0050752C">
        <w:rPr>
          <w:sz w:val="28"/>
          <w:szCs w:val="28"/>
          <w:lang w:val="en-US"/>
        </w:rPr>
        <w:t>-</w:t>
      </w:r>
      <w:r w:rsidR="00C242A9">
        <w:rPr>
          <w:sz w:val="28"/>
          <w:szCs w:val="28"/>
          <w:lang w:val="en-US"/>
        </w:rPr>
        <w:t>world scenario</w:t>
      </w:r>
      <w:r w:rsidR="00DA4F5D">
        <w:rPr>
          <w:sz w:val="28"/>
          <w:szCs w:val="28"/>
          <w:lang w:val="en-US"/>
        </w:rPr>
        <w:t xml:space="preserve"> and finding</w:t>
      </w:r>
      <w:r w:rsidR="00616C30">
        <w:rPr>
          <w:sz w:val="28"/>
          <w:szCs w:val="28"/>
          <w:lang w:val="en-US"/>
        </w:rPr>
        <w:t xml:space="preserve"> KPI in the Halifax region</w:t>
      </w:r>
      <w:r w:rsidR="0038055C">
        <w:rPr>
          <w:sz w:val="28"/>
          <w:szCs w:val="28"/>
          <w:lang w:val="en-US"/>
        </w:rPr>
        <w:t>.</w:t>
      </w:r>
      <w:r w:rsidR="00432C1D">
        <w:rPr>
          <w:sz w:val="28"/>
          <w:szCs w:val="28"/>
          <w:lang w:val="en-US"/>
        </w:rPr>
        <w:t xml:space="preserve"> </w:t>
      </w:r>
      <w:r w:rsidR="007B1977">
        <w:rPr>
          <w:sz w:val="28"/>
          <w:szCs w:val="28"/>
          <w:lang w:val="en-US"/>
        </w:rPr>
        <w:t>I found the cardinality between the entity sets</w:t>
      </w:r>
      <w:r w:rsidR="005B06C2">
        <w:rPr>
          <w:sz w:val="28"/>
          <w:szCs w:val="28"/>
          <w:lang w:val="en-US"/>
        </w:rPr>
        <w:t>.</w:t>
      </w:r>
      <w:r w:rsidR="001836EB">
        <w:rPr>
          <w:sz w:val="28"/>
          <w:szCs w:val="28"/>
          <w:lang w:val="en-US"/>
        </w:rPr>
        <w:t xml:space="preserve"> </w:t>
      </w:r>
      <w:r w:rsidR="00442384">
        <w:rPr>
          <w:sz w:val="28"/>
          <w:szCs w:val="28"/>
          <w:lang w:val="en-US"/>
        </w:rPr>
        <w:t>I left some entity sets</w:t>
      </w:r>
      <w:r w:rsidR="00EB2124">
        <w:rPr>
          <w:sz w:val="28"/>
          <w:szCs w:val="28"/>
          <w:lang w:val="en-US"/>
        </w:rPr>
        <w:t xml:space="preserve"> for which I </w:t>
      </w:r>
      <w:proofErr w:type="spellStart"/>
      <w:proofErr w:type="gramStart"/>
      <w:r w:rsidR="00EB2124">
        <w:rPr>
          <w:sz w:val="28"/>
          <w:szCs w:val="28"/>
          <w:lang w:val="en-US"/>
        </w:rPr>
        <w:t>cant</w:t>
      </w:r>
      <w:proofErr w:type="spellEnd"/>
      <w:proofErr w:type="gramEnd"/>
      <w:r w:rsidR="00EB2124">
        <w:rPr>
          <w:sz w:val="28"/>
          <w:szCs w:val="28"/>
          <w:lang w:val="en-US"/>
        </w:rPr>
        <w:t xml:space="preserve"> find the relationship with my data.</w:t>
      </w:r>
      <w:r w:rsidR="00DE174C">
        <w:rPr>
          <w:sz w:val="28"/>
          <w:szCs w:val="28"/>
          <w:lang w:val="en-US"/>
        </w:rPr>
        <w:t xml:space="preserve"> </w:t>
      </w:r>
      <w:r w:rsidR="001836EB">
        <w:rPr>
          <w:sz w:val="28"/>
          <w:szCs w:val="28"/>
          <w:lang w:val="en-US"/>
        </w:rPr>
        <w:t>I have taken the nova</w:t>
      </w:r>
      <w:r w:rsidR="00830368">
        <w:rPr>
          <w:sz w:val="28"/>
          <w:szCs w:val="28"/>
          <w:lang w:val="en-US"/>
        </w:rPr>
        <w:t xml:space="preserve"> </w:t>
      </w:r>
      <w:r w:rsidR="001836EB">
        <w:rPr>
          <w:sz w:val="28"/>
          <w:szCs w:val="28"/>
          <w:lang w:val="en-US"/>
        </w:rPr>
        <w:t xml:space="preserve">scotia data </w:t>
      </w:r>
      <w:r w:rsidR="00092529">
        <w:rPr>
          <w:sz w:val="28"/>
          <w:szCs w:val="28"/>
          <w:lang w:val="en-US"/>
        </w:rPr>
        <w:t>so that Halifax can be compared to nova scotia.</w:t>
      </w:r>
    </w:p>
    <w:p w14:paraId="36FD71AA" w14:textId="2FF45C71" w:rsidR="00092529" w:rsidRPr="003F0FF3" w:rsidRDefault="00CE25F0" w:rsidP="00E04859">
      <w:pPr>
        <w:pStyle w:val="ListParagraph"/>
        <w:numPr>
          <w:ilvl w:val="0"/>
          <w:numId w:val="3"/>
        </w:numPr>
        <w:rPr>
          <w:b/>
          <w:bCs/>
          <w:sz w:val="28"/>
          <w:szCs w:val="28"/>
          <w:u w:val="single"/>
          <w:lang w:val="en-US"/>
        </w:rPr>
      </w:pPr>
      <w:r>
        <w:rPr>
          <w:sz w:val="28"/>
          <w:szCs w:val="28"/>
          <w:lang w:val="en-US"/>
        </w:rPr>
        <w:t xml:space="preserve">The </w:t>
      </w:r>
      <w:r w:rsidR="00686FFF">
        <w:rPr>
          <w:sz w:val="28"/>
          <w:szCs w:val="28"/>
          <w:lang w:val="en-US"/>
        </w:rPr>
        <w:t>pictures below are the in</w:t>
      </w:r>
      <w:r w:rsidR="003F0FF3">
        <w:rPr>
          <w:sz w:val="28"/>
          <w:szCs w:val="28"/>
          <w:lang w:val="en-US"/>
        </w:rPr>
        <w:t>itia</w:t>
      </w:r>
      <w:r w:rsidR="00686FFF">
        <w:rPr>
          <w:sz w:val="28"/>
          <w:szCs w:val="28"/>
          <w:lang w:val="en-US"/>
        </w:rPr>
        <w:t>l sketch of the business, safet</w:t>
      </w:r>
      <w:r w:rsidR="003F0FF3">
        <w:rPr>
          <w:sz w:val="28"/>
          <w:szCs w:val="28"/>
          <w:lang w:val="en-US"/>
        </w:rPr>
        <w:t>y, education</w:t>
      </w:r>
    </w:p>
    <w:p w14:paraId="4C8B33D7" w14:textId="187F514E" w:rsidR="003F0FF3" w:rsidRDefault="004E17E3" w:rsidP="003F0FF3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, </w:t>
      </w:r>
      <w:r w:rsidR="00442384">
        <w:rPr>
          <w:sz w:val="28"/>
          <w:szCs w:val="28"/>
          <w:lang w:val="en-US"/>
        </w:rPr>
        <w:t>a</w:t>
      </w:r>
      <w:r w:rsidR="003F0FF3">
        <w:rPr>
          <w:sz w:val="28"/>
          <w:szCs w:val="28"/>
          <w:lang w:val="en-US"/>
        </w:rPr>
        <w:t>nd</w:t>
      </w:r>
      <w:r w:rsidR="00442384">
        <w:rPr>
          <w:sz w:val="28"/>
          <w:szCs w:val="28"/>
          <w:lang w:val="en-US"/>
        </w:rPr>
        <w:t xml:space="preserve"> lifestyle</w:t>
      </w:r>
      <w:r w:rsidR="006E0150">
        <w:rPr>
          <w:sz w:val="28"/>
          <w:szCs w:val="28"/>
          <w:lang w:val="en-US"/>
        </w:rPr>
        <w:t xml:space="preserve"> respectively</w:t>
      </w:r>
      <w:r w:rsidR="00DE174C">
        <w:rPr>
          <w:sz w:val="28"/>
          <w:szCs w:val="28"/>
          <w:lang w:val="en-US"/>
        </w:rPr>
        <w:t>.</w:t>
      </w:r>
    </w:p>
    <w:p w14:paraId="70DBC7DC" w14:textId="254AAF72" w:rsidR="004F688B" w:rsidRDefault="00CF651F" w:rsidP="003F0FF3">
      <w:pPr>
        <w:pStyle w:val="ListParagraph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3D39761D" wp14:editId="5598C59B">
            <wp:extent cx="5278120" cy="8229600"/>
            <wp:effectExtent l="0" t="0" r="0" b="0"/>
            <wp:docPr id="4" name="Picture 4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usiness_1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822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2C659A76" w14:textId="0C28B730" w:rsidR="00DE174C" w:rsidRPr="00660074" w:rsidRDefault="00E04C85" w:rsidP="003F0FF3">
      <w:pPr>
        <w:pStyle w:val="ListParagraph"/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noProof/>
          <w:sz w:val="28"/>
          <w:szCs w:val="28"/>
          <w:u w:val="single"/>
          <w:lang w:val="en-US"/>
        </w:rPr>
        <w:lastRenderedPageBreak/>
        <w:drawing>
          <wp:inline distT="0" distB="0" distL="0" distR="0" wp14:anchorId="11087532" wp14:editId="7B29B1F6">
            <wp:extent cx="5113020" cy="8229600"/>
            <wp:effectExtent l="0" t="0" r="0" b="0"/>
            <wp:docPr id="5" name="Picture 5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afety_1.jp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020" cy="822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43484222" w14:textId="6AA5752B" w:rsidR="00D74E08" w:rsidRPr="00B21912" w:rsidRDefault="00E04C85" w:rsidP="00B21912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688CF0F3" wp14:editId="24D109C4">
            <wp:extent cx="5153660" cy="8229600"/>
            <wp:effectExtent l="0" t="0" r="889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ducation_1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660" cy="822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60A9C8C0" w14:textId="0074CB22" w:rsidR="00F15686" w:rsidRDefault="00DC198A" w:rsidP="00D6596A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5D491EDF" wp14:editId="3D5421C9">
            <wp:extent cx="5036820" cy="8229600"/>
            <wp:effectExtent l="0" t="0" r="0" b="0"/>
            <wp:docPr id="7" name="Picture 7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ifestyle_1.jp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6820" cy="822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BA18E20" w14:textId="62E4D4CA" w:rsidR="00F15686" w:rsidRDefault="00CC608E" w:rsidP="00F15686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I have</w:t>
      </w:r>
      <w:r w:rsidR="00CD700E">
        <w:rPr>
          <w:sz w:val="28"/>
          <w:szCs w:val="28"/>
          <w:lang w:val="en-US"/>
        </w:rPr>
        <w:t xml:space="preserve"> identified certain disjoint</w:t>
      </w:r>
      <w:r w:rsidR="00364079">
        <w:rPr>
          <w:sz w:val="28"/>
          <w:szCs w:val="28"/>
          <w:lang w:val="en-US"/>
        </w:rPr>
        <w:t>/overlap</w:t>
      </w:r>
      <w:r w:rsidR="007F1628">
        <w:rPr>
          <w:sz w:val="28"/>
          <w:szCs w:val="28"/>
          <w:lang w:val="en-US"/>
        </w:rPr>
        <w:t xml:space="preserve"> subtypes in the </w:t>
      </w:r>
      <w:r w:rsidR="0031390C">
        <w:rPr>
          <w:sz w:val="28"/>
          <w:szCs w:val="28"/>
          <w:lang w:val="en-US"/>
        </w:rPr>
        <w:t>above ERD diagrams</w:t>
      </w:r>
      <w:r w:rsidR="00064E75">
        <w:rPr>
          <w:sz w:val="28"/>
          <w:szCs w:val="28"/>
          <w:lang w:val="en-US"/>
        </w:rPr>
        <w:t xml:space="preserve">. </w:t>
      </w:r>
      <w:r w:rsidR="00D72835">
        <w:rPr>
          <w:sz w:val="28"/>
          <w:szCs w:val="28"/>
          <w:lang w:val="en-US"/>
        </w:rPr>
        <w:t xml:space="preserve">Considering all these subtypes I have drawn </w:t>
      </w:r>
      <w:r w:rsidR="00D31CA7">
        <w:rPr>
          <w:sz w:val="28"/>
          <w:szCs w:val="28"/>
          <w:lang w:val="en-US"/>
        </w:rPr>
        <w:t>a</w:t>
      </w:r>
      <w:r w:rsidR="000A3809">
        <w:rPr>
          <w:sz w:val="28"/>
          <w:szCs w:val="28"/>
          <w:lang w:val="en-US"/>
        </w:rPr>
        <w:t>n</w:t>
      </w:r>
      <w:r w:rsidR="00D31CA7">
        <w:rPr>
          <w:sz w:val="28"/>
          <w:szCs w:val="28"/>
          <w:lang w:val="en-US"/>
        </w:rPr>
        <w:t xml:space="preserve"> extended ERD</w:t>
      </w:r>
      <w:r w:rsidR="006C28C2">
        <w:rPr>
          <w:sz w:val="28"/>
          <w:szCs w:val="28"/>
          <w:lang w:val="en-US"/>
        </w:rPr>
        <w:t xml:space="preserve"> using draw.io </w:t>
      </w:r>
      <w:proofErr w:type="gramStart"/>
      <w:r w:rsidR="006C28C2">
        <w:rPr>
          <w:sz w:val="28"/>
          <w:szCs w:val="28"/>
          <w:lang w:val="en-US"/>
        </w:rPr>
        <w:t>tool</w:t>
      </w:r>
      <w:r w:rsidR="00967CCF" w:rsidRPr="00967CCF">
        <w:rPr>
          <w:sz w:val="28"/>
          <w:szCs w:val="28"/>
          <w:vertAlign w:val="superscript"/>
          <w:lang w:val="en-US"/>
        </w:rPr>
        <w:t>[</w:t>
      </w:r>
      <w:proofErr w:type="gramEnd"/>
      <w:r w:rsidR="00967CCF" w:rsidRPr="00967CCF">
        <w:rPr>
          <w:sz w:val="28"/>
          <w:szCs w:val="28"/>
          <w:vertAlign w:val="superscript"/>
          <w:lang w:val="en-US"/>
        </w:rPr>
        <w:t>1]</w:t>
      </w:r>
    </w:p>
    <w:p w14:paraId="5028E3E8" w14:textId="2C77233E" w:rsidR="009D3ACB" w:rsidRDefault="00673DEA" w:rsidP="00F15686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B</w:t>
      </w:r>
      <w:r w:rsidR="00B11B11">
        <w:rPr>
          <w:sz w:val="28"/>
          <w:szCs w:val="28"/>
          <w:lang w:val="en-US"/>
        </w:rPr>
        <w:t>elow are the</w:t>
      </w:r>
      <w:r w:rsidR="00184D2F">
        <w:rPr>
          <w:sz w:val="28"/>
          <w:szCs w:val="28"/>
          <w:lang w:val="en-US"/>
        </w:rPr>
        <w:t xml:space="preserve"> extended ERD diagrams for the</w:t>
      </w:r>
      <w:r w:rsidR="001F10B1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b</w:t>
      </w:r>
      <w:r w:rsidR="001F10B1">
        <w:rPr>
          <w:sz w:val="28"/>
          <w:szCs w:val="28"/>
          <w:lang w:val="en-US"/>
        </w:rPr>
        <w:t xml:space="preserve">usiness, safety, </w:t>
      </w:r>
      <w:r>
        <w:rPr>
          <w:sz w:val="28"/>
          <w:szCs w:val="28"/>
          <w:lang w:val="en-US"/>
        </w:rPr>
        <w:t>e</w:t>
      </w:r>
      <w:r w:rsidR="001F10B1">
        <w:rPr>
          <w:sz w:val="28"/>
          <w:szCs w:val="28"/>
          <w:lang w:val="en-US"/>
        </w:rPr>
        <w:t>ducation,</w:t>
      </w:r>
      <w:r w:rsidR="006A59E8">
        <w:rPr>
          <w:sz w:val="28"/>
          <w:szCs w:val="28"/>
          <w:lang w:val="en-US"/>
        </w:rPr>
        <w:t xml:space="preserve"> lifestyle</w:t>
      </w:r>
      <w:r>
        <w:rPr>
          <w:sz w:val="28"/>
          <w:szCs w:val="28"/>
          <w:lang w:val="en-US"/>
        </w:rPr>
        <w:t xml:space="preserve"> respectively</w:t>
      </w:r>
      <w:r w:rsidR="006A59E8">
        <w:rPr>
          <w:sz w:val="28"/>
          <w:szCs w:val="28"/>
          <w:lang w:val="en-US"/>
        </w:rPr>
        <w:t>.</w:t>
      </w:r>
    </w:p>
    <w:p w14:paraId="718FD092" w14:textId="2882E1CA" w:rsidR="004A05E1" w:rsidRPr="00F15686" w:rsidRDefault="004A05E1" w:rsidP="004A05E1">
      <w:pPr>
        <w:pStyle w:val="ListParagraph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401CCEF6" wp14:editId="0F22E211">
            <wp:extent cx="6274862" cy="5857348"/>
            <wp:effectExtent l="0" t="952" r="0" b="0"/>
            <wp:docPr id="8" name="Picture 8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usiness (2)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290975" cy="5872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A3AC8" w14:textId="77777777" w:rsidR="005E0AB1" w:rsidRPr="00D6596A" w:rsidRDefault="005E0AB1" w:rsidP="00D6596A">
      <w:pPr>
        <w:rPr>
          <w:sz w:val="28"/>
          <w:szCs w:val="28"/>
          <w:lang w:val="en-US"/>
        </w:rPr>
      </w:pPr>
    </w:p>
    <w:p w14:paraId="18AA317A" w14:textId="77777777" w:rsidR="00D6596A" w:rsidRPr="00802942" w:rsidRDefault="00D6596A" w:rsidP="000F7EF8">
      <w:pPr>
        <w:pStyle w:val="ListParagraph"/>
        <w:rPr>
          <w:sz w:val="28"/>
          <w:szCs w:val="28"/>
          <w:lang w:val="en-US"/>
        </w:rPr>
      </w:pPr>
    </w:p>
    <w:p w14:paraId="59625BBA" w14:textId="11BAF89E" w:rsidR="00BC0989" w:rsidRPr="001C64EC" w:rsidRDefault="00A57494" w:rsidP="004806E3">
      <w:pPr>
        <w:pStyle w:val="ListParagraph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4CE081DD" wp14:editId="1A2CEB1D">
            <wp:extent cx="5943600" cy="5087515"/>
            <wp:effectExtent l="9207" t="0" r="9208" b="9207"/>
            <wp:docPr id="9" name="Picture 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afety (2) (1)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8556" cy="509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C658A" w14:textId="497DCFE2" w:rsidR="00C822B4" w:rsidRPr="001C64EC" w:rsidRDefault="00C822B4" w:rsidP="00C822B4">
      <w:pPr>
        <w:pStyle w:val="ListParagraph"/>
        <w:rPr>
          <w:sz w:val="28"/>
          <w:szCs w:val="28"/>
          <w:lang w:val="en-US"/>
        </w:rPr>
      </w:pPr>
    </w:p>
    <w:p w14:paraId="30843D2F" w14:textId="77777777" w:rsidR="00C822B4" w:rsidRPr="001C64EC" w:rsidRDefault="00C822B4" w:rsidP="00C822B4">
      <w:pPr>
        <w:pStyle w:val="ListParagraph"/>
        <w:rPr>
          <w:sz w:val="28"/>
          <w:szCs w:val="28"/>
          <w:lang w:val="en-US"/>
        </w:rPr>
      </w:pPr>
    </w:p>
    <w:p w14:paraId="614F0CCA" w14:textId="3699D9E2" w:rsidR="00C822B4" w:rsidRDefault="006F1687" w:rsidP="00267475">
      <w:pPr>
        <w:pStyle w:val="ListParagraph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78745C8A" wp14:editId="49AB369E">
            <wp:extent cx="7170937" cy="5805758"/>
            <wp:effectExtent l="0" t="3175" r="8255" b="8255"/>
            <wp:docPr id="10" name="Picture 10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ducation (1)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184755" cy="581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093A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3B14E7A4" wp14:editId="2B0FFB9C">
            <wp:extent cx="6323330" cy="5655733"/>
            <wp:effectExtent l="0" t="0" r="1270" b="2540"/>
            <wp:docPr id="11" name="Picture 11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ife style (2).jp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0247" cy="567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77A9" w14:textId="42236FF4" w:rsidR="004827F9" w:rsidRPr="004827F9" w:rsidRDefault="004827F9" w:rsidP="004827F9">
      <w:pPr>
        <w:rPr>
          <w:lang w:val="en-US"/>
        </w:rPr>
      </w:pPr>
    </w:p>
    <w:p w14:paraId="648AAA25" w14:textId="36AE4AB9" w:rsidR="004827F9" w:rsidRDefault="004827F9" w:rsidP="004827F9">
      <w:pPr>
        <w:rPr>
          <w:sz w:val="28"/>
          <w:szCs w:val="28"/>
          <w:lang w:val="en-US"/>
        </w:rPr>
      </w:pPr>
    </w:p>
    <w:p w14:paraId="577569A8" w14:textId="4E6332B0" w:rsidR="004827F9" w:rsidRDefault="004827F9" w:rsidP="004827F9">
      <w:pPr>
        <w:ind w:firstLine="720"/>
        <w:rPr>
          <w:lang w:val="en-US"/>
        </w:rPr>
      </w:pPr>
    </w:p>
    <w:p w14:paraId="4E9C6FEA" w14:textId="52E5764F" w:rsidR="004827F9" w:rsidRDefault="00252366" w:rsidP="006237AE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 w:rsidRPr="00976907">
        <w:rPr>
          <w:sz w:val="28"/>
          <w:szCs w:val="28"/>
          <w:lang w:val="en-US"/>
        </w:rPr>
        <w:t xml:space="preserve">I have validated my Extended </w:t>
      </w:r>
      <w:proofErr w:type="gramStart"/>
      <w:r w:rsidRPr="00976907">
        <w:rPr>
          <w:sz w:val="28"/>
          <w:szCs w:val="28"/>
          <w:lang w:val="en-US"/>
        </w:rPr>
        <w:t xml:space="preserve">ERD </w:t>
      </w:r>
      <w:r w:rsidR="007812E4">
        <w:rPr>
          <w:sz w:val="28"/>
          <w:szCs w:val="28"/>
          <w:lang w:val="en-US"/>
        </w:rPr>
        <w:t xml:space="preserve"> </w:t>
      </w:r>
      <w:r w:rsidR="003F1675">
        <w:rPr>
          <w:sz w:val="28"/>
          <w:szCs w:val="28"/>
          <w:lang w:val="en-US"/>
        </w:rPr>
        <w:t>against</w:t>
      </w:r>
      <w:proofErr w:type="gramEnd"/>
      <w:r w:rsidR="003F1675">
        <w:rPr>
          <w:sz w:val="28"/>
          <w:szCs w:val="28"/>
          <w:lang w:val="en-US"/>
        </w:rPr>
        <w:t xml:space="preserve"> </w:t>
      </w:r>
      <w:r w:rsidR="008F0853">
        <w:rPr>
          <w:sz w:val="28"/>
          <w:szCs w:val="28"/>
          <w:lang w:val="en-US"/>
        </w:rPr>
        <w:t xml:space="preserve">the </w:t>
      </w:r>
      <w:r w:rsidR="003F1675">
        <w:rPr>
          <w:sz w:val="28"/>
          <w:szCs w:val="28"/>
          <w:lang w:val="en-US"/>
        </w:rPr>
        <w:t>fan trap and chasm trap problem but I didn’t find a</w:t>
      </w:r>
      <w:r w:rsidR="00536046">
        <w:rPr>
          <w:sz w:val="28"/>
          <w:szCs w:val="28"/>
          <w:lang w:val="en-US"/>
        </w:rPr>
        <w:t xml:space="preserve">ny </w:t>
      </w:r>
      <w:r w:rsidR="00A904D6">
        <w:rPr>
          <w:sz w:val="28"/>
          <w:szCs w:val="28"/>
          <w:lang w:val="en-US"/>
        </w:rPr>
        <w:t>anti</w:t>
      </w:r>
      <w:r w:rsidR="00464EDC">
        <w:rPr>
          <w:sz w:val="28"/>
          <w:szCs w:val="28"/>
          <w:lang w:val="en-US"/>
        </w:rPr>
        <w:t>-</w:t>
      </w:r>
      <w:r w:rsidR="00A904D6">
        <w:rPr>
          <w:sz w:val="28"/>
          <w:szCs w:val="28"/>
          <w:lang w:val="en-US"/>
        </w:rPr>
        <w:t>pat</w:t>
      </w:r>
      <w:r w:rsidR="00C430B8">
        <w:rPr>
          <w:sz w:val="28"/>
          <w:szCs w:val="28"/>
          <w:lang w:val="en-US"/>
        </w:rPr>
        <w:t>ter</w:t>
      </w:r>
      <w:r w:rsidR="00A904D6">
        <w:rPr>
          <w:sz w:val="28"/>
          <w:szCs w:val="28"/>
          <w:lang w:val="en-US"/>
        </w:rPr>
        <w:t>ns</w:t>
      </w:r>
      <w:r w:rsidR="00464EDC">
        <w:rPr>
          <w:sz w:val="28"/>
          <w:szCs w:val="28"/>
          <w:lang w:val="en-US"/>
        </w:rPr>
        <w:t>(1</w:t>
      </w:r>
      <w:r w:rsidR="00F1443B">
        <w:rPr>
          <w:sz w:val="28"/>
          <w:szCs w:val="28"/>
          <w:lang w:val="en-US"/>
        </w:rPr>
        <w:t xml:space="preserve"> to n and nto1</w:t>
      </w:r>
      <w:r w:rsidR="00B97B42">
        <w:rPr>
          <w:sz w:val="28"/>
          <w:szCs w:val="28"/>
          <w:lang w:val="en-US"/>
        </w:rPr>
        <w:t>) that result in fan trap problem</w:t>
      </w:r>
      <w:r w:rsidR="008F0853">
        <w:rPr>
          <w:sz w:val="28"/>
          <w:szCs w:val="28"/>
          <w:lang w:val="en-US"/>
        </w:rPr>
        <w:t>.</w:t>
      </w:r>
      <w:r w:rsidR="00543F4D">
        <w:rPr>
          <w:sz w:val="28"/>
          <w:szCs w:val="28"/>
          <w:lang w:val="en-US"/>
        </w:rPr>
        <w:t xml:space="preserve"> </w:t>
      </w:r>
      <w:r w:rsidR="00536046">
        <w:rPr>
          <w:sz w:val="28"/>
          <w:szCs w:val="28"/>
          <w:lang w:val="en-US"/>
        </w:rPr>
        <w:t xml:space="preserve"> There are no issues between the entity and its attributes. </w:t>
      </w:r>
      <w:r w:rsidR="00CF4B4B">
        <w:rPr>
          <w:sz w:val="28"/>
          <w:szCs w:val="28"/>
          <w:lang w:val="en-US"/>
        </w:rPr>
        <w:t xml:space="preserve"> I had</w:t>
      </w:r>
      <w:r w:rsidR="00FB623E">
        <w:rPr>
          <w:sz w:val="28"/>
          <w:szCs w:val="28"/>
          <w:lang w:val="en-US"/>
        </w:rPr>
        <w:t xml:space="preserve"> </w:t>
      </w:r>
      <w:r w:rsidR="00CF4B4B">
        <w:rPr>
          <w:sz w:val="28"/>
          <w:szCs w:val="28"/>
          <w:lang w:val="en-US"/>
        </w:rPr>
        <w:t>a ter</w:t>
      </w:r>
      <w:r w:rsidR="005D1847">
        <w:rPr>
          <w:sz w:val="28"/>
          <w:szCs w:val="28"/>
          <w:lang w:val="en-US"/>
        </w:rPr>
        <w:t>na</w:t>
      </w:r>
      <w:r w:rsidR="00FB623E">
        <w:rPr>
          <w:sz w:val="28"/>
          <w:szCs w:val="28"/>
          <w:lang w:val="en-US"/>
        </w:rPr>
        <w:t xml:space="preserve">ry relationship in the business </w:t>
      </w:r>
      <w:proofErr w:type="gramStart"/>
      <w:r w:rsidR="003E11A5">
        <w:rPr>
          <w:sz w:val="28"/>
          <w:szCs w:val="28"/>
          <w:lang w:val="en-US"/>
        </w:rPr>
        <w:t>ERD</w:t>
      </w:r>
      <w:proofErr w:type="gramEnd"/>
      <w:r w:rsidR="003E11A5">
        <w:rPr>
          <w:sz w:val="28"/>
          <w:szCs w:val="28"/>
          <w:lang w:val="en-US"/>
        </w:rPr>
        <w:t xml:space="preserve"> but it was eliminated in the Extended </w:t>
      </w:r>
      <w:r w:rsidR="002E2803">
        <w:rPr>
          <w:sz w:val="28"/>
          <w:szCs w:val="28"/>
          <w:lang w:val="en-US"/>
        </w:rPr>
        <w:t>ERD by using disjoint subtypes.</w:t>
      </w:r>
      <w:r w:rsidR="00140D99">
        <w:rPr>
          <w:sz w:val="28"/>
          <w:szCs w:val="28"/>
          <w:lang w:val="en-US"/>
        </w:rPr>
        <w:t xml:space="preserve"> </w:t>
      </w:r>
      <w:r w:rsidR="00855C32">
        <w:rPr>
          <w:sz w:val="28"/>
          <w:szCs w:val="28"/>
          <w:lang w:val="en-US"/>
        </w:rPr>
        <w:t>As</w:t>
      </w:r>
      <w:r w:rsidR="00A25BD8">
        <w:rPr>
          <w:sz w:val="28"/>
          <w:szCs w:val="28"/>
          <w:lang w:val="en-US"/>
        </w:rPr>
        <w:t xml:space="preserve"> far as my knowledge I don’t find any issues in the Extended ERD.</w:t>
      </w:r>
    </w:p>
    <w:p w14:paraId="0683E6AE" w14:textId="1DB6F175" w:rsidR="003D2526" w:rsidRDefault="009F4EC2" w:rsidP="003D2526">
      <w:pPr>
        <w:pStyle w:val="ListParagraph"/>
        <w:rPr>
          <w:b/>
          <w:bCs/>
          <w:sz w:val="40"/>
          <w:szCs w:val="40"/>
          <w:u w:val="single"/>
          <w:lang w:val="en-US"/>
        </w:rPr>
      </w:pPr>
      <w:r>
        <w:rPr>
          <w:sz w:val="28"/>
          <w:szCs w:val="28"/>
          <w:lang w:val="en-US"/>
        </w:rPr>
        <w:lastRenderedPageBreak/>
        <w:t xml:space="preserve">                                              </w:t>
      </w:r>
      <w:r w:rsidRPr="009F4EC2">
        <w:rPr>
          <w:b/>
          <w:bCs/>
          <w:sz w:val="40"/>
          <w:szCs w:val="40"/>
          <w:u w:val="single"/>
          <w:lang w:val="en-US"/>
        </w:rPr>
        <w:t>Section- C</w:t>
      </w:r>
    </w:p>
    <w:p w14:paraId="0E59E95A" w14:textId="5E13BF37" w:rsidR="009F4EC2" w:rsidRDefault="009A4BC9" w:rsidP="003D2526">
      <w:pPr>
        <w:pStyle w:val="ListParagraph"/>
        <w:rPr>
          <w:sz w:val="28"/>
          <w:szCs w:val="28"/>
          <w:lang w:val="en-US"/>
        </w:rPr>
      </w:pPr>
      <w:r w:rsidRPr="009A4BC9">
        <w:rPr>
          <w:sz w:val="28"/>
          <w:szCs w:val="28"/>
          <w:lang w:val="en-US"/>
        </w:rPr>
        <w:t xml:space="preserve">I have populated </w:t>
      </w:r>
      <w:proofErr w:type="gramStart"/>
      <w:r w:rsidRPr="009A4BC9">
        <w:rPr>
          <w:sz w:val="28"/>
          <w:szCs w:val="28"/>
          <w:lang w:val="en-US"/>
        </w:rPr>
        <w:t>tables</w:t>
      </w:r>
      <w:r w:rsidR="00FB3ED8" w:rsidRPr="00FB3ED8">
        <w:rPr>
          <w:sz w:val="28"/>
          <w:szCs w:val="28"/>
          <w:vertAlign w:val="superscript"/>
          <w:lang w:val="en-US"/>
        </w:rPr>
        <w:t>[</w:t>
      </w:r>
      <w:proofErr w:type="gramEnd"/>
      <w:r w:rsidR="00FB3ED8" w:rsidRPr="00FB3ED8">
        <w:rPr>
          <w:sz w:val="28"/>
          <w:szCs w:val="28"/>
          <w:vertAlign w:val="superscript"/>
          <w:lang w:val="en-US"/>
        </w:rPr>
        <w:t>3]</w:t>
      </w:r>
      <w:r w:rsidR="00287A50">
        <w:rPr>
          <w:sz w:val="28"/>
          <w:szCs w:val="28"/>
          <w:lang w:val="en-US"/>
        </w:rPr>
        <w:t xml:space="preserve"> using the data from the</w:t>
      </w:r>
      <w:r w:rsidR="00734E64">
        <w:rPr>
          <w:sz w:val="28"/>
          <w:szCs w:val="28"/>
          <w:lang w:val="en-US"/>
        </w:rPr>
        <w:t xml:space="preserve"> selected datasets</w:t>
      </w:r>
      <w:r w:rsidR="00252230">
        <w:rPr>
          <w:sz w:val="28"/>
          <w:szCs w:val="28"/>
          <w:lang w:val="en-US"/>
        </w:rPr>
        <w:t xml:space="preserve">. I used </w:t>
      </w:r>
      <w:proofErr w:type="gramStart"/>
      <w:r w:rsidR="00252230">
        <w:rPr>
          <w:sz w:val="28"/>
          <w:szCs w:val="28"/>
          <w:lang w:val="en-US"/>
        </w:rPr>
        <w:t xml:space="preserve">MySQL  </w:t>
      </w:r>
      <w:r w:rsidR="003E0E7E">
        <w:rPr>
          <w:sz w:val="28"/>
          <w:szCs w:val="28"/>
          <w:lang w:val="en-US"/>
        </w:rPr>
        <w:t>W</w:t>
      </w:r>
      <w:r w:rsidR="00252230">
        <w:rPr>
          <w:sz w:val="28"/>
          <w:szCs w:val="28"/>
          <w:lang w:val="en-US"/>
        </w:rPr>
        <w:t>orkbench</w:t>
      </w:r>
      <w:proofErr w:type="gramEnd"/>
      <w:r w:rsidR="00252230">
        <w:rPr>
          <w:sz w:val="28"/>
          <w:szCs w:val="28"/>
          <w:lang w:val="en-US"/>
        </w:rPr>
        <w:t xml:space="preserve"> </w:t>
      </w:r>
      <w:r w:rsidR="00037D51">
        <w:rPr>
          <w:sz w:val="28"/>
          <w:szCs w:val="28"/>
          <w:lang w:val="en-US"/>
        </w:rPr>
        <w:t>to</w:t>
      </w:r>
      <w:r w:rsidR="000E2F1D">
        <w:rPr>
          <w:sz w:val="28"/>
          <w:szCs w:val="28"/>
          <w:lang w:val="en-US"/>
        </w:rPr>
        <w:t xml:space="preserve"> create my database and executed the following questions.</w:t>
      </w:r>
    </w:p>
    <w:p w14:paraId="657EA5DC" w14:textId="37522124" w:rsidR="000E2F1D" w:rsidRDefault="00AD7BEA" w:rsidP="003D2526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.</w:t>
      </w:r>
      <w:r w:rsidR="00903EBB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Which business cluster provided</w:t>
      </w:r>
      <w:r w:rsidR="003E34F5">
        <w:rPr>
          <w:sz w:val="28"/>
          <w:szCs w:val="28"/>
          <w:lang w:val="en-US"/>
        </w:rPr>
        <w:t xml:space="preserve"> more jobs in the year </w:t>
      </w:r>
      <w:r w:rsidR="00903EBB">
        <w:rPr>
          <w:sz w:val="28"/>
          <w:szCs w:val="28"/>
          <w:lang w:val="en-US"/>
        </w:rPr>
        <w:t>2017?</w:t>
      </w:r>
    </w:p>
    <w:p w14:paraId="1809369A" w14:textId="2675E47B" w:rsidR="00903EBB" w:rsidRDefault="00903EBB" w:rsidP="003D2526">
      <w:pPr>
        <w:pStyle w:val="ListParagraph"/>
        <w:rPr>
          <w:sz w:val="28"/>
          <w:szCs w:val="28"/>
          <w:lang w:val="en-US"/>
        </w:rPr>
      </w:pPr>
      <w:r w:rsidRPr="004309B5">
        <w:rPr>
          <w:sz w:val="28"/>
          <w:szCs w:val="28"/>
          <w:u w:val="single"/>
          <w:lang w:val="en-US"/>
        </w:rPr>
        <w:t xml:space="preserve"> </w:t>
      </w:r>
      <w:r w:rsidR="0050740B" w:rsidRPr="004309B5">
        <w:rPr>
          <w:sz w:val="28"/>
          <w:szCs w:val="28"/>
          <w:u w:val="single"/>
          <w:lang w:val="en-US"/>
        </w:rPr>
        <w:t>Query:</w:t>
      </w:r>
      <w:r w:rsidR="00103269">
        <w:rPr>
          <w:sz w:val="28"/>
          <w:szCs w:val="28"/>
          <w:lang w:val="en-US"/>
        </w:rPr>
        <w:t xml:space="preserve"> </w:t>
      </w:r>
      <w:r w:rsidR="00103269" w:rsidRPr="00103269">
        <w:rPr>
          <w:sz w:val="28"/>
          <w:szCs w:val="28"/>
          <w:lang w:val="en-US"/>
        </w:rPr>
        <w:t xml:space="preserve">select Cluster from </w:t>
      </w:r>
      <w:proofErr w:type="spellStart"/>
      <w:r w:rsidR="00103269" w:rsidRPr="00103269">
        <w:rPr>
          <w:sz w:val="28"/>
          <w:szCs w:val="28"/>
          <w:lang w:val="en-US"/>
        </w:rPr>
        <w:t>business_development_report</w:t>
      </w:r>
      <w:proofErr w:type="spellEnd"/>
      <w:r w:rsidR="00103269" w:rsidRPr="00103269">
        <w:rPr>
          <w:sz w:val="28"/>
          <w:szCs w:val="28"/>
          <w:lang w:val="en-US"/>
        </w:rPr>
        <w:t xml:space="preserve"> order by year_2017 desc limit </w:t>
      </w:r>
      <w:proofErr w:type="gramStart"/>
      <w:r w:rsidR="00103269" w:rsidRPr="00103269">
        <w:rPr>
          <w:sz w:val="28"/>
          <w:szCs w:val="28"/>
          <w:lang w:val="en-US"/>
        </w:rPr>
        <w:t>1;</w:t>
      </w:r>
      <w:proofErr w:type="gramEnd"/>
    </w:p>
    <w:p w14:paraId="2A017D11" w14:textId="77777777" w:rsidR="007312DD" w:rsidRDefault="00C33A17" w:rsidP="003D2526">
      <w:pPr>
        <w:pStyle w:val="ListParagraph"/>
        <w:rPr>
          <w:noProof/>
          <w:sz w:val="28"/>
          <w:szCs w:val="28"/>
          <w:lang w:val="en-US"/>
        </w:rPr>
      </w:pPr>
      <w:r>
        <w:rPr>
          <w:sz w:val="28"/>
          <w:szCs w:val="28"/>
          <w:u w:val="single"/>
          <w:lang w:val="en-US"/>
        </w:rPr>
        <w:t>Result</w:t>
      </w:r>
      <w:r w:rsidR="00C8306B">
        <w:rPr>
          <w:sz w:val="28"/>
          <w:szCs w:val="28"/>
          <w:u w:val="single"/>
          <w:lang w:val="en-US"/>
        </w:rPr>
        <w:t>:</w:t>
      </w:r>
      <w:r w:rsidR="00C8306B">
        <w:rPr>
          <w:sz w:val="28"/>
          <w:szCs w:val="28"/>
          <w:lang w:val="en-US"/>
        </w:rPr>
        <w:t xml:space="preserve"> </w:t>
      </w:r>
    </w:p>
    <w:p w14:paraId="13CAF94F" w14:textId="4F9C514C" w:rsidR="004309B5" w:rsidRDefault="005948AE" w:rsidP="003D2526">
      <w:pPr>
        <w:pStyle w:val="ListParagraph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6A694240" wp14:editId="409BBE7E">
            <wp:extent cx="2147241" cy="931334"/>
            <wp:effectExtent l="0" t="0" r="5715" b="2540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ult1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695" cy="94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7C2BA" w14:textId="6826258C" w:rsidR="00BC0E32" w:rsidRDefault="00BC0E32" w:rsidP="003D2526">
      <w:pPr>
        <w:pStyle w:val="ListParagraph"/>
        <w:rPr>
          <w:sz w:val="28"/>
          <w:szCs w:val="28"/>
          <w:lang w:val="en-US"/>
        </w:rPr>
      </w:pPr>
    </w:p>
    <w:p w14:paraId="1A7B4CBF" w14:textId="2B21BF25" w:rsidR="00BC0E32" w:rsidRDefault="00BC0E32" w:rsidP="003D2526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.</w:t>
      </w:r>
      <w:r w:rsidR="006D1125">
        <w:rPr>
          <w:sz w:val="28"/>
          <w:szCs w:val="28"/>
          <w:lang w:val="en-US"/>
        </w:rPr>
        <w:t xml:space="preserve"> </w:t>
      </w:r>
      <w:r w:rsidR="00E0761A">
        <w:rPr>
          <w:sz w:val="28"/>
          <w:szCs w:val="28"/>
          <w:lang w:val="en-US"/>
        </w:rPr>
        <w:t xml:space="preserve">Which are in </w:t>
      </w:r>
      <w:r w:rsidR="006D1125">
        <w:rPr>
          <w:sz w:val="28"/>
          <w:szCs w:val="28"/>
          <w:lang w:val="en-US"/>
        </w:rPr>
        <w:t>Ha</w:t>
      </w:r>
      <w:r w:rsidR="00E0761A">
        <w:rPr>
          <w:sz w:val="28"/>
          <w:szCs w:val="28"/>
          <w:lang w:val="en-US"/>
        </w:rPr>
        <w:t xml:space="preserve">lifax </w:t>
      </w:r>
      <w:r w:rsidR="006D1125">
        <w:rPr>
          <w:sz w:val="28"/>
          <w:szCs w:val="28"/>
          <w:lang w:val="en-US"/>
        </w:rPr>
        <w:t>h</w:t>
      </w:r>
      <w:r w:rsidR="00E0761A">
        <w:rPr>
          <w:sz w:val="28"/>
          <w:szCs w:val="28"/>
          <w:lang w:val="en-US"/>
        </w:rPr>
        <w:t>as more schools</w:t>
      </w:r>
      <w:r w:rsidR="006D1125">
        <w:rPr>
          <w:sz w:val="28"/>
          <w:szCs w:val="28"/>
          <w:lang w:val="en-US"/>
        </w:rPr>
        <w:t>?</w:t>
      </w:r>
    </w:p>
    <w:p w14:paraId="48AEC2E3" w14:textId="4530D119" w:rsidR="006D1125" w:rsidRDefault="00F05960" w:rsidP="003D2526">
      <w:pPr>
        <w:pStyle w:val="ListParagraph"/>
        <w:rPr>
          <w:sz w:val="28"/>
          <w:szCs w:val="28"/>
          <w:lang w:val="en-US"/>
        </w:rPr>
      </w:pPr>
      <w:r w:rsidRPr="00F05960">
        <w:rPr>
          <w:sz w:val="28"/>
          <w:szCs w:val="28"/>
          <w:u w:val="single"/>
          <w:lang w:val="en-US"/>
        </w:rPr>
        <w:t>Query:</w:t>
      </w:r>
      <w:r w:rsidR="001918D5">
        <w:rPr>
          <w:sz w:val="28"/>
          <w:szCs w:val="28"/>
          <w:u w:val="single"/>
          <w:lang w:val="en-US"/>
        </w:rPr>
        <w:t xml:space="preserve"> </w:t>
      </w:r>
      <w:proofErr w:type="gramStart"/>
      <w:r w:rsidR="00023B9B" w:rsidRPr="00023B9B">
        <w:rPr>
          <w:sz w:val="28"/>
          <w:szCs w:val="28"/>
          <w:lang w:val="en-US"/>
        </w:rPr>
        <w:t>select  CPOSTCODE</w:t>
      </w:r>
      <w:proofErr w:type="gramEnd"/>
      <w:r w:rsidR="00023B9B" w:rsidRPr="00023B9B">
        <w:rPr>
          <w:sz w:val="28"/>
          <w:szCs w:val="28"/>
          <w:lang w:val="en-US"/>
        </w:rPr>
        <w:t>,CIVIC1,CIVIC2,the_geom,count(SCHLNAME) from schools group by CPOSTCODE order by count(SCHLNAME) desc limit 1;</w:t>
      </w:r>
    </w:p>
    <w:p w14:paraId="7CD28D8F" w14:textId="11D47609" w:rsidR="003A1373" w:rsidRDefault="003A1373" w:rsidP="003D2526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u w:val="single"/>
          <w:lang w:val="en-US"/>
        </w:rPr>
        <w:t>Result:</w:t>
      </w:r>
    </w:p>
    <w:p w14:paraId="1EC0E222" w14:textId="70D537EA" w:rsidR="008355F3" w:rsidRDefault="008355F3" w:rsidP="003D2526">
      <w:pPr>
        <w:pStyle w:val="ListParagraph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1B7C0204" wp14:editId="777F8DF1">
            <wp:extent cx="6250305" cy="855133"/>
            <wp:effectExtent l="0" t="0" r="0" b="2540"/>
            <wp:docPr id="13" name="Picture 1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esult2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264" cy="874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07AA4" w14:textId="0BB6432D" w:rsidR="008355F3" w:rsidRDefault="008355F3" w:rsidP="008355F3">
      <w:pPr>
        <w:ind w:firstLine="720"/>
        <w:rPr>
          <w:noProof/>
          <w:sz w:val="28"/>
          <w:szCs w:val="28"/>
          <w:lang w:val="en-US"/>
        </w:rPr>
      </w:pPr>
    </w:p>
    <w:p w14:paraId="6A3BC885" w14:textId="0968B172" w:rsidR="008355F3" w:rsidRDefault="008355F3" w:rsidP="008355F3">
      <w:pPr>
        <w:ind w:firstLine="720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t>3.</w:t>
      </w:r>
      <w:r w:rsidR="00FF0A46">
        <w:rPr>
          <w:noProof/>
          <w:sz w:val="28"/>
          <w:szCs w:val="28"/>
          <w:lang w:val="en-US"/>
        </w:rPr>
        <w:t xml:space="preserve"> </w:t>
      </w:r>
      <w:r w:rsidR="00572F49">
        <w:rPr>
          <w:noProof/>
          <w:sz w:val="28"/>
          <w:szCs w:val="28"/>
          <w:lang w:val="en-US"/>
        </w:rPr>
        <w:t xml:space="preserve">Which street in </w:t>
      </w:r>
      <w:r w:rsidR="00FF0A46">
        <w:rPr>
          <w:noProof/>
          <w:sz w:val="28"/>
          <w:szCs w:val="28"/>
          <w:lang w:val="en-US"/>
        </w:rPr>
        <w:t>H</w:t>
      </w:r>
      <w:r w:rsidR="00572F49">
        <w:rPr>
          <w:noProof/>
          <w:sz w:val="28"/>
          <w:szCs w:val="28"/>
          <w:lang w:val="en-US"/>
        </w:rPr>
        <w:t>alifax h</w:t>
      </w:r>
      <w:r w:rsidR="009E2917">
        <w:rPr>
          <w:noProof/>
          <w:sz w:val="28"/>
          <w:szCs w:val="28"/>
          <w:lang w:val="en-US"/>
        </w:rPr>
        <w:t xml:space="preserve">as </w:t>
      </w:r>
      <w:r w:rsidR="00D60ACA">
        <w:rPr>
          <w:noProof/>
          <w:sz w:val="28"/>
          <w:szCs w:val="28"/>
          <w:lang w:val="en-US"/>
        </w:rPr>
        <w:t xml:space="preserve">more </w:t>
      </w:r>
      <w:r w:rsidR="009E2917">
        <w:rPr>
          <w:noProof/>
          <w:sz w:val="28"/>
          <w:szCs w:val="28"/>
          <w:lang w:val="en-US"/>
        </w:rPr>
        <w:t xml:space="preserve">number of </w:t>
      </w:r>
      <w:r w:rsidR="00FF0A46">
        <w:rPr>
          <w:noProof/>
          <w:sz w:val="28"/>
          <w:szCs w:val="28"/>
          <w:lang w:val="en-US"/>
        </w:rPr>
        <w:t xml:space="preserve">reported </w:t>
      </w:r>
      <w:r w:rsidR="009E2917">
        <w:rPr>
          <w:noProof/>
          <w:sz w:val="28"/>
          <w:szCs w:val="28"/>
          <w:lang w:val="en-US"/>
        </w:rPr>
        <w:t>crimes?</w:t>
      </w:r>
    </w:p>
    <w:p w14:paraId="106C1631" w14:textId="5FFBE993" w:rsidR="004958E1" w:rsidRDefault="004958E1" w:rsidP="004042E3">
      <w:pPr>
        <w:ind w:left="720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u w:val="single"/>
          <w:lang w:val="en-US"/>
        </w:rPr>
        <w:t>Query:</w:t>
      </w:r>
      <w:r w:rsidR="007E080C" w:rsidRPr="007E080C">
        <w:t xml:space="preserve"> </w:t>
      </w:r>
      <w:r w:rsidR="007E080C" w:rsidRPr="007E080C">
        <w:rPr>
          <w:noProof/>
          <w:sz w:val="28"/>
          <w:szCs w:val="28"/>
          <w:lang w:val="en-US"/>
        </w:rPr>
        <w:t>select GEOGRAPHY from crime_stastics_year order by</w:t>
      </w:r>
      <w:r w:rsidR="004E3DE1">
        <w:rPr>
          <w:noProof/>
          <w:sz w:val="28"/>
          <w:szCs w:val="28"/>
          <w:lang w:val="en-US"/>
        </w:rPr>
        <w:t xml:space="preserve"> </w:t>
      </w:r>
      <w:r w:rsidR="007E080C" w:rsidRPr="007E080C">
        <w:rPr>
          <w:noProof/>
          <w:sz w:val="28"/>
          <w:szCs w:val="28"/>
          <w:lang w:val="en-US"/>
        </w:rPr>
        <w:t>TOTAL_CRIME_SEVERITY_INDEX desc limit 1;</w:t>
      </w:r>
    </w:p>
    <w:p w14:paraId="5E3CA855" w14:textId="4D74F910" w:rsidR="004042E3" w:rsidRDefault="00F8685E" w:rsidP="004042E3">
      <w:pPr>
        <w:ind w:left="720"/>
        <w:rPr>
          <w:lang w:val="en-US"/>
        </w:rPr>
      </w:pPr>
      <w:r>
        <w:rPr>
          <w:noProof/>
          <w:sz w:val="28"/>
          <w:szCs w:val="28"/>
          <w:u w:val="single"/>
          <w:lang w:val="en-US"/>
        </w:rPr>
        <w:t>Result:</w:t>
      </w:r>
    </w:p>
    <w:p w14:paraId="1B83CC55" w14:textId="41DB581F" w:rsidR="00986D53" w:rsidRDefault="00986D53" w:rsidP="004042E3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BA3AF0" wp14:editId="7454C0A3">
            <wp:extent cx="6087533" cy="906416"/>
            <wp:effectExtent l="0" t="0" r="0" b="8255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sult3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6412" cy="925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6621" w14:textId="4773A6E9" w:rsidR="000A4E0D" w:rsidRPr="004D740E" w:rsidRDefault="00076A17" w:rsidP="004D740E">
      <w:pPr>
        <w:tabs>
          <w:tab w:val="left" w:pos="1293"/>
        </w:tabs>
        <w:ind w:left="720"/>
        <w:rPr>
          <w:sz w:val="28"/>
          <w:szCs w:val="28"/>
          <w:lang w:val="en-US"/>
        </w:rPr>
      </w:pPr>
      <w:r w:rsidRPr="004D740E">
        <w:rPr>
          <w:sz w:val="28"/>
          <w:szCs w:val="28"/>
          <w:lang w:val="en-US"/>
        </w:rPr>
        <w:t>A</w:t>
      </w:r>
      <w:r w:rsidR="00763B5F" w:rsidRPr="004D740E">
        <w:rPr>
          <w:sz w:val="28"/>
          <w:szCs w:val="28"/>
          <w:lang w:val="en-US"/>
        </w:rPr>
        <w:t>ll these queries</w:t>
      </w:r>
      <w:r w:rsidR="00C56CD1" w:rsidRPr="004D740E">
        <w:rPr>
          <w:sz w:val="28"/>
          <w:szCs w:val="28"/>
          <w:lang w:val="en-US"/>
        </w:rPr>
        <w:t xml:space="preserve"> are saved in an </w:t>
      </w:r>
      <w:r w:rsidR="004D740E" w:rsidRPr="004D740E">
        <w:rPr>
          <w:sz w:val="28"/>
          <w:szCs w:val="28"/>
          <w:lang w:val="en-US"/>
        </w:rPr>
        <w:t>SQL</w:t>
      </w:r>
      <w:r w:rsidR="00C56CD1" w:rsidRPr="004D740E">
        <w:rPr>
          <w:sz w:val="28"/>
          <w:szCs w:val="28"/>
          <w:lang w:val="en-US"/>
        </w:rPr>
        <w:t xml:space="preserve"> file </w:t>
      </w:r>
      <w:proofErr w:type="spellStart"/>
      <w:proofErr w:type="gramStart"/>
      <w:r w:rsidR="00C56CD1" w:rsidRPr="004D740E">
        <w:rPr>
          <w:sz w:val="28"/>
          <w:szCs w:val="28"/>
          <w:lang w:val="en-US"/>
        </w:rPr>
        <w:t>named</w:t>
      </w:r>
      <w:r w:rsidR="0066646C" w:rsidRPr="004D740E">
        <w:rPr>
          <w:sz w:val="28"/>
          <w:szCs w:val="28"/>
          <w:lang w:val="en-US"/>
        </w:rPr>
        <w:t>”</w:t>
      </w:r>
      <w:r w:rsidR="0066646C" w:rsidRPr="008B57BE">
        <w:rPr>
          <w:b/>
          <w:bCs/>
          <w:sz w:val="28"/>
          <w:szCs w:val="28"/>
          <w:lang w:val="en-US"/>
        </w:rPr>
        <w:t>script.sql</w:t>
      </w:r>
      <w:proofErr w:type="spellEnd"/>
      <w:proofErr w:type="gramEnd"/>
      <w:r w:rsidR="0066646C" w:rsidRPr="004D740E">
        <w:rPr>
          <w:sz w:val="28"/>
          <w:szCs w:val="28"/>
          <w:lang w:val="en-US"/>
        </w:rPr>
        <w:t>”</w:t>
      </w:r>
      <w:r w:rsidR="004D740E" w:rsidRPr="004D740E">
        <w:rPr>
          <w:sz w:val="28"/>
          <w:szCs w:val="28"/>
          <w:lang w:val="en-US"/>
        </w:rPr>
        <w:t xml:space="preserve"> and provided it</w:t>
      </w:r>
      <w:r w:rsidR="004D740E">
        <w:rPr>
          <w:sz w:val="28"/>
          <w:szCs w:val="28"/>
          <w:lang w:val="en-US"/>
        </w:rPr>
        <w:t xml:space="preserve"> </w:t>
      </w:r>
      <w:r w:rsidR="004D740E" w:rsidRPr="004D740E">
        <w:rPr>
          <w:sz w:val="28"/>
          <w:szCs w:val="28"/>
          <w:lang w:val="en-US"/>
        </w:rPr>
        <w:t>for the reference.</w:t>
      </w:r>
    </w:p>
    <w:p w14:paraId="556721B1" w14:textId="0FADA7B6" w:rsidR="000A4E0D" w:rsidRDefault="00704260" w:rsidP="000A4E0D">
      <w:pPr>
        <w:tabs>
          <w:tab w:val="left" w:pos="1293"/>
        </w:tabs>
        <w:rPr>
          <w:b/>
          <w:bCs/>
          <w:sz w:val="40"/>
          <w:szCs w:val="40"/>
          <w:u w:val="single"/>
          <w:lang w:val="en-US"/>
        </w:rPr>
      </w:pPr>
      <w:r>
        <w:rPr>
          <w:sz w:val="40"/>
          <w:szCs w:val="40"/>
          <w:lang w:val="en-US"/>
        </w:rPr>
        <w:lastRenderedPageBreak/>
        <w:t xml:space="preserve">                                 </w:t>
      </w:r>
      <w:r w:rsidRPr="00DE504E">
        <w:rPr>
          <w:b/>
          <w:bCs/>
          <w:sz w:val="40"/>
          <w:szCs w:val="40"/>
          <w:u w:val="single"/>
          <w:lang w:val="en-US"/>
        </w:rPr>
        <w:t>Section</w:t>
      </w:r>
      <w:r w:rsidR="00EE7D81" w:rsidRPr="00DE504E">
        <w:rPr>
          <w:b/>
          <w:bCs/>
          <w:sz w:val="40"/>
          <w:szCs w:val="40"/>
          <w:u w:val="single"/>
          <w:lang w:val="en-US"/>
        </w:rPr>
        <w:t>-</w:t>
      </w:r>
      <w:r w:rsidR="00C86878" w:rsidRPr="00DE504E">
        <w:rPr>
          <w:b/>
          <w:bCs/>
          <w:sz w:val="40"/>
          <w:szCs w:val="40"/>
          <w:u w:val="single"/>
          <w:lang w:val="en-US"/>
        </w:rPr>
        <w:t>D</w:t>
      </w:r>
    </w:p>
    <w:p w14:paraId="1407AB90" w14:textId="675AE9C5" w:rsidR="006C18D3" w:rsidRDefault="00EA1538" w:rsidP="00F510B3">
      <w:pPr>
        <w:tabs>
          <w:tab w:val="left" w:pos="1293"/>
        </w:tabs>
        <w:ind w:left="720"/>
        <w:rPr>
          <w:sz w:val="28"/>
          <w:szCs w:val="28"/>
          <w:lang w:val="en-US"/>
        </w:rPr>
      </w:pPr>
      <w:r w:rsidRPr="00CC1F59">
        <w:rPr>
          <w:sz w:val="28"/>
          <w:szCs w:val="28"/>
          <w:lang w:val="en-US"/>
        </w:rPr>
        <w:t>I have</w:t>
      </w:r>
      <w:r w:rsidR="00343C58" w:rsidRPr="00CC1F59">
        <w:rPr>
          <w:sz w:val="28"/>
          <w:szCs w:val="28"/>
          <w:lang w:val="en-US"/>
        </w:rPr>
        <w:t xml:space="preserve"> identifie</w:t>
      </w:r>
      <w:r w:rsidR="00061E38">
        <w:rPr>
          <w:sz w:val="28"/>
          <w:szCs w:val="28"/>
          <w:lang w:val="en-US"/>
        </w:rPr>
        <w:t>d</w:t>
      </w:r>
      <w:r w:rsidR="00343C58" w:rsidRPr="00CC1F59">
        <w:rPr>
          <w:sz w:val="28"/>
          <w:szCs w:val="28"/>
          <w:lang w:val="en-US"/>
        </w:rPr>
        <w:t xml:space="preserve"> </w:t>
      </w:r>
      <w:r w:rsidR="003A46CA">
        <w:rPr>
          <w:sz w:val="28"/>
          <w:szCs w:val="28"/>
          <w:lang w:val="en-US"/>
        </w:rPr>
        <w:t>functional</w:t>
      </w:r>
      <w:r w:rsidR="00343C58" w:rsidRPr="00CC1F59">
        <w:rPr>
          <w:sz w:val="28"/>
          <w:szCs w:val="28"/>
          <w:lang w:val="en-US"/>
        </w:rPr>
        <w:t xml:space="preserve"> dependencies</w:t>
      </w:r>
      <w:r w:rsidR="00990300" w:rsidRPr="00CC1F59">
        <w:rPr>
          <w:sz w:val="28"/>
          <w:szCs w:val="28"/>
          <w:lang w:val="en-US"/>
        </w:rPr>
        <w:t xml:space="preserve"> between the attribu</w:t>
      </w:r>
      <w:r w:rsidR="00CC1F59">
        <w:rPr>
          <w:sz w:val="28"/>
          <w:szCs w:val="28"/>
          <w:lang w:val="en-US"/>
        </w:rPr>
        <w:t>t</w:t>
      </w:r>
      <w:r w:rsidR="00990300" w:rsidRPr="00CC1F59">
        <w:rPr>
          <w:sz w:val="28"/>
          <w:szCs w:val="28"/>
          <w:lang w:val="en-US"/>
        </w:rPr>
        <w:t>es</w:t>
      </w:r>
      <w:r w:rsidR="00061E38">
        <w:rPr>
          <w:sz w:val="28"/>
          <w:szCs w:val="28"/>
          <w:lang w:val="en-US"/>
        </w:rPr>
        <w:t xml:space="preserve"> i</w:t>
      </w:r>
      <w:r w:rsidR="003A46CA">
        <w:rPr>
          <w:sz w:val="28"/>
          <w:szCs w:val="28"/>
          <w:lang w:val="en-US"/>
        </w:rPr>
        <w:t>n the entity set</w:t>
      </w:r>
      <w:r w:rsidR="00B73BE4">
        <w:rPr>
          <w:sz w:val="28"/>
          <w:szCs w:val="28"/>
          <w:lang w:val="en-US"/>
        </w:rPr>
        <w:t xml:space="preserve"> and found out the</w:t>
      </w:r>
      <w:r w:rsidR="0078700A">
        <w:rPr>
          <w:sz w:val="28"/>
          <w:szCs w:val="28"/>
          <w:lang w:val="en-US"/>
        </w:rPr>
        <w:t>re</w:t>
      </w:r>
      <w:r w:rsidR="00521EF2">
        <w:rPr>
          <w:sz w:val="28"/>
          <w:szCs w:val="28"/>
          <w:lang w:val="en-US"/>
        </w:rPr>
        <w:t xml:space="preserve"> </w:t>
      </w:r>
      <w:r w:rsidR="00615311">
        <w:rPr>
          <w:sz w:val="28"/>
          <w:szCs w:val="28"/>
          <w:lang w:val="en-US"/>
        </w:rPr>
        <w:t>is</w:t>
      </w:r>
      <w:r w:rsidR="00325384">
        <w:rPr>
          <w:sz w:val="28"/>
          <w:szCs w:val="28"/>
          <w:lang w:val="en-US"/>
        </w:rPr>
        <w:t xml:space="preserve"> </w:t>
      </w:r>
      <w:r w:rsidR="001D0049">
        <w:rPr>
          <w:sz w:val="28"/>
          <w:szCs w:val="28"/>
          <w:lang w:val="en-US"/>
        </w:rPr>
        <w:t xml:space="preserve">a </w:t>
      </w:r>
      <w:r w:rsidR="00325384">
        <w:rPr>
          <w:sz w:val="28"/>
          <w:szCs w:val="28"/>
          <w:lang w:val="en-US"/>
        </w:rPr>
        <w:t>scope for normalization</w:t>
      </w:r>
      <w:r w:rsidR="0078700A">
        <w:rPr>
          <w:sz w:val="28"/>
          <w:szCs w:val="28"/>
          <w:lang w:val="en-US"/>
        </w:rPr>
        <w:t xml:space="preserve"> in</w:t>
      </w:r>
      <w:r w:rsidR="001D0049">
        <w:rPr>
          <w:sz w:val="28"/>
          <w:szCs w:val="28"/>
          <w:lang w:val="en-US"/>
        </w:rPr>
        <w:t xml:space="preserve"> the data.</w:t>
      </w:r>
      <w:r w:rsidR="0093310D">
        <w:rPr>
          <w:sz w:val="28"/>
          <w:szCs w:val="28"/>
          <w:lang w:val="en-US"/>
        </w:rPr>
        <w:t xml:space="preserve"> While importing the data sets to my </w:t>
      </w:r>
      <w:bookmarkStart w:id="0" w:name="_GoBack"/>
      <w:bookmarkEnd w:id="0"/>
      <w:r w:rsidR="0093310D">
        <w:rPr>
          <w:sz w:val="28"/>
          <w:szCs w:val="28"/>
          <w:lang w:val="en-US"/>
        </w:rPr>
        <w:t>SQL there is a need to clear data.</w:t>
      </w:r>
      <w:r w:rsidR="001D0049">
        <w:rPr>
          <w:sz w:val="28"/>
          <w:szCs w:val="28"/>
          <w:lang w:val="en-US"/>
        </w:rPr>
        <w:t xml:space="preserve"> I </w:t>
      </w:r>
      <w:r w:rsidR="00FF6B4A">
        <w:rPr>
          <w:sz w:val="28"/>
          <w:szCs w:val="28"/>
          <w:lang w:val="en-US"/>
        </w:rPr>
        <w:t xml:space="preserve"> have cleaned many entity sets</w:t>
      </w:r>
      <w:r w:rsidR="00AE14D8">
        <w:rPr>
          <w:sz w:val="28"/>
          <w:szCs w:val="28"/>
          <w:lang w:val="en-US"/>
        </w:rPr>
        <w:t xml:space="preserve"> eliminating 1nf</w:t>
      </w:r>
      <w:r w:rsidR="004B675B">
        <w:rPr>
          <w:sz w:val="28"/>
          <w:szCs w:val="28"/>
          <w:lang w:val="en-US"/>
        </w:rPr>
        <w:t xml:space="preserve">, </w:t>
      </w:r>
      <w:r w:rsidR="0042139F">
        <w:rPr>
          <w:sz w:val="28"/>
          <w:szCs w:val="28"/>
          <w:lang w:val="en-US"/>
        </w:rPr>
        <w:t>2nf,</w:t>
      </w:r>
      <w:r w:rsidR="004B675B">
        <w:rPr>
          <w:sz w:val="28"/>
          <w:szCs w:val="28"/>
          <w:lang w:val="en-US"/>
        </w:rPr>
        <w:t xml:space="preserve"> and</w:t>
      </w:r>
      <w:r w:rsidR="0042139F">
        <w:rPr>
          <w:sz w:val="28"/>
          <w:szCs w:val="28"/>
          <w:lang w:val="en-US"/>
        </w:rPr>
        <w:t xml:space="preserve">  </w:t>
      </w:r>
      <w:r w:rsidR="00E128A6">
        <w:rPr>
          <w:sz w:val="28"/>
          <w:szCs w:val="28"/>
          <w:lang w:val="en-US"/>
        </w:rPr>
        <w:t xml:space="preserve">3nf as far as possible. </w:t>
      </w:r>
      <w:r w:rsidR="00ED0249">
        <w:rPr>
          <w:sz w:val="28"/>
          <w:szCs w:val="28"/>
          <w:lang w:val="en-US"/>
        </w:rPr>
        <w:t xml:space="preserve">I have created new entity sets </w:t>
      </w:r>
      <w:r w:rsidR="00F2475D">
        <w:rPr>
          <w:sz w:val="28"/>
          <w:szCs w:val="28"/>
          <w:lang w:val="en-US"/>
        </w:rPr>
        <w:t>with their names ending with new fo</w:t>
      </w:r>
      <w:r w:rsidR="00352749">
        <w:rPr>
          <w:sz w:val="28"/>
          <w:szCs w:val="28"/>
          <w:lang w:val="en-US"/>
        </w:rPr>
        <w:t>r</w:t>
      </w:r>
      <w:r w:rsidR="00F2475D">
        <w:rPr>
          <w:sz w:val="28"/>
          <w:szCs w:val="28"/>
          <w:lang w:val="en-US"/>
        </w:rPr>
        <w:t xml:space="preserve"> ea</w:t>
      </w:r>
      <w:r w:rsidR="00BB0427">
        <w:rPr>
          <w:sz w:val="28"/>
          <w:szCs w:val="28"/>
          <w:lang w:val="en-US"/>
        </w:rPr>
        <w:t xml:space="preserve">sy identification. For </w:t>
      </w:r>
      <w:proofErr w:type="gramStart"/>
      <w:r w:rsidR="00BB0427">
        <w:rPr>
          <w:sz w:val="28"/>
          <w:szCs w:val="28"/>
          <w:lang w:val="en-US"/>
        </w:rPr>
        <w:t>example</w:t>
      </w:r>
      <w:proofErr w:type="gramEnd"/>
      <w:r w:rsidR="00BB0427">
        <w:rPr>
          <w:sz w:val="28"/>
          <w:szCs w:val="28"/>
          <w:lang w:val="en-US"/>
        </w:rPr>
        <w:t xml:space="preserve"> “communities” is the name of the entity set before normalization</w:t>
      </w:r>
      <w:r w:rsidR="00B9103D">
        <w:rPr>
          <w:sz w:val="28"/>
          <w:szCs w:val="28"/>
          <w:lang w:val="en-US"/>
        </w:rPr>
        <w:t>. “</w:t>
      </w:r>
      <w:proofErr w:type="spellStart"/>
      <w:r w:rsidR="00B9103D">
        <w:rPr>
          <w:sz w:val="28"/>
          <w:szCs w:val="28"/>
          <w:lang w:val="en-US"/>
        </w:rPr>
        <w:t>communities_new</w:t>
      </w:r>
      <w:proofErr w:type="spellEnd"/>
      <w:r w:rsidR="00B9103D">
        <w:rPr>
          <w:sz w:val="28"/>
          <w:szCs w:val="28"/>
          <w:lang w:val="en-US"/>
        </w:rPr>
        <w:t>” is the name of the same entity set after normalization.</w:t>
      </w:r>
    </w:p>
    <w:p w14:paraId="65F24452" w14:textId="7C2E83AD" w:rsidR="006E7E11" w:rsidRDefault="006E7E11" w:rsidP="00F510B3">
      <w:pPr>
        <w:tabs>
          <w:tab w:val="left" w:pos="1293"/>
        </w:tabs>
        <w:ind w:left="72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 have created</w:t>
      </w:r>
      <w:r w:rsidR="0002128F">
        <w:rPr>
          <w:sz w:val="28"/>
          <w:szCs w:val="28"/>
          <w:lang w:val="en-US"/>
        </w:rPr>
        <w:t xml:space="preserve"> a dump file </w:t>
      </w:r>
      <w:r w:rsidR="005475D5">
        <w:rPr>
          <w:sz w:val="28"/>
          <w:szCs w:val="28"/>
          <w:lang w:val="en-US"/>
        </w:rPr>
        <w:t>conta</w:t>
      </w:r>
      <w:r w:rsidR="00B3718E">
        <w:rPr>
          <w:sz w:val="28"/>
          <w:szCs w:val="28"/>
          <w:lang w:val="en-US"/>
        </w:rPr>
        <w:t>in</w:t>
      </w:r>
      <w:r w:rsidR="005475D5">
        <w:rPr>
          <w:sz w:val="28"/>
          <w:szCs w:val="28"/>
          <w:lang w:val="en-US"/>
        </w:rPr>
        <w:t xml:space="preserve">ing all the entity sets </w:t>
      </w:r>
      <w:r w:rsidR="0002128F">
        <w:rPr>
          <w:sz w:val="28"/>
          <w:szCs w:val="28"/>
          <w:lang w:val="en-US"/>
        </w:rPr>
        <w:t>before normalization</w:t>
      </w:r>
      <w:r w:rsidR="005475D5">
        <w:rPr>
          <w:sz w:val="28"/>
          <w:szCs w:val="28"/>
          <w:lang w:val="en-US"/>
        </w:rPr>
        <w:t xml:space="preserve"> and named it </w:t>
      </w:r>
      <w:r w:rsidR="00B3718E">
        <w:rPr>
          <w:sz w:val="28"/>
          <w:szCs w:val="28"/>
          <w:lang w:val="en-US"/>
        </w:rPr>
        <w:t>“</w:t>
      </w:r>
      <w:proofErr w:type="spellStart"/>
      <w:r w:rsidR="005475D5">
        <w:rPr>
          <w:sz w:val="28"/>
          <w:szCs w:val="28"/>
          <w:lang w:val="en-US"/>
        </w:rPr>
        <w:t>Dump</w:t>
      </w:r>
      <w:r w:rsidR="00B3718E">
        <w:rPr>
          <w:sz w:val="28"/>
          <w:szCs w:val="28"/>
          <w:lang w:val="en-US"/>
        </w:rPr>
        <w:t>file_beforenormalization</w:t>
      </w:r>
      <w:proofErr w:type="spellEnd"/>
      <w:r w:rsidR="00B3718E">
        <w:rPr>
          <w:sz w:val="28"/>
          <w:szCs w:val="28"/>
          <w:lang w:val="en-US"/>
        </w:rPr>
        <w:t>”. I have created a dump file containing all the entity sets after normalization</w:t>
      </w:r>
      <w:r w:rsidR="00B62E9D">
        <w:rPr>
          <w:sz w:val="28"/>
          <w:szCs w:val="28"/>
          <w:lang w:val="en-US"/>
        </w:rPr>
        <w:t xml:space="preserve"> and named </w:t>
      </w:r>
      <w:proofErr w:type="gramStart"/>
      <w:r w:rsidR="00B62E9D">
        <w:rPr>
          <w:sz w:val="28"/>
          <w:szCs w:val="28"/>
          <w:lang w:val="en-US"/>
        </w:rPr>
        <w:t>it</w:t>
      </w:r>
      <w:r w:rsidR="005A74AE">
        <w:rPr>
          <w:sz w:val="28"/>
          <w:szCs w:val="28"/>
          <w:lang w:val="en-US"/>
        </w:rPr>
        <w:t xml:space="preserve"> </w:t>
      </w:r>
      <w:r w:rsidR="00B62E9D">
        <w:rPr>
          <w:sz w:val="28"/>
          <w:szCs w:val="28"/>
          <w:lang w:val="en-US"/>
        </w:rPr>
        <w:t>”</w:t>
      </w:r>
      <w:proofErr w:type="spellStart"/>
      <w:r w:rsidR="00B62E9D">
        <w:rPr>
          <w:sz w:val="28"/>
          <w:szCs w:val="28"/>
          <w:lang w:val="en-US"/>
        </w:rPr>
        <w:t>Dumpfile</w:t>
      </w:r>
      <w:proofErr w:type="gramEnd"/>
      <w:r w:rsidR="00B62E9D">
        <w:rPr>
          <w:sz w:val="28"/>
          <w:szCs w:val="28"/>
          <w:lang w:val="en-US"/>
        </w:rPr>
        <w:t>_afternormalization</w:t>
      </w:r>
      <w:proofErr w:type="spellEnd"/>
      <w:r w:rsidR="00B62E9D">
        <w:rPr>
          <w:sz w:val="28"/>
          <w:szCs w:val="28"/>
          <w:lang w:val="en-US"/>
        </w:rPr>
        <w:t>”.</w:t>
      </w:r>
    </w:p>
    <w:p w14:paraId="4F5B39DB" w14:textId="79C77560" w:rsidR="005237C6" w:rsidRDefault="005237C6" w:rsidP="000A4E0D">
      <w:pPr>
        <w:tabs>
          <w:tab w:val="left" w:pos="1293"/>
        </w:tabs>
        <w:rPr>
          <w:sz w:val="28"/>
          <w:szCs w:val="28"/>
          <w:lang w:val="en-US"/>
        </w:rPr>
      </w:pPr>
    </w:p>
    <w:p w14:paraId="73EED683" w14:textId="2CA85C7F" w:rsidR="005237C6" w:rsidRPr="006D0CC7" w:rsidRDefault="005237C6" w:rsidP="000A4E0D">
      <w:pPr>
        <w:tabs>
          <w:tab w:val="left" w:pos="1293"/>
        </w:tabs>
        <w:rPr>
          <w:b/>
          <w:bCs/>
          <w:sz w:val="28"/>
          <w:szCs w:val="28"/>
          <w:u w:val="single"/>
          <w:lang w:val="en-US"/>
        </w:rPr>
      </w:pPr>
    </w:p>
    <w:p w14:paraId="51F1462F" w14:textId="2DBC6D46" w:rsidR="005237C6" w:rsidRDefault="005237C6" w:rsidP="00F510B3">
      <w:pPr>
        <w:tabs>
          <w:tab w:val="left" w:pos="1293"/>
        </w:tabs>
        <w:ind w:left="720"/>
        <w:rPr>
          <w:b/>
          <w:bCs/>
          <w:sz w:val="28"/>
          <w:szCs w:val="28"/>
          <w:u w:val="single"/>
          <w:lang w:val="en-US"/>
        </w:rPr>
      </w:pPr>
      <w:r w:rsidRPr="006D0CC7">
        <w:rPr>
          <w:b/>
          <w:bCs/>
          <w:sz w:val="28"/>
          <w:szCs w:val="28"/>
          <w:u w:val="single"/>
          <w:lang w:val="en-US"/>
        </w:rPr>
        <w:t>Refe</w:t>
      </w:r>
      <w:r w:rsidR="006D0CC7" w:rsidRPr="006D0CC7">
        <w:rPr>
          <w:b/>
          <w:bCs/>
          <w:sz w:val="28"/>
          <w:szCs w:val="28"/>
          <w:u w:val="single"/>
          <w:lang w:val="en-US"/>
        </w:rPr>
        <w:t>rences</w:t>
      </w:r>
      <w:r w:rsidR="006D0CC7">
        <w:rPr>
          <w:b/>
          <w:bCs/>
          <w:sz w:val="28"/>
          <w:szCs w:val="28"/>
          <w:u w:val="single"/>
          <w:lang w:val="en-US"/>
        </w:rPr>
        <w:t>:</w:t>
      </w:r>
    </w:p>
    <w:p w14:paraId="30B8F058" w14:textId="5D4FD14D" w:rsidR="006D0CC7" w:rsidRDefault="004329F5" w:rsidP="00F510B3">
      <w:pPr>
        <w:tabs>
          <w:tab w:val="left" w:pos="1293"/>
        </w:tabs>
        <w:ind w:left="72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[</w:t>
      </w:r>
      <w:proofErr w:type="gramStart"/>
      <w:r>
        <w:rPr>
          <w:sz w:val="28"/>
          <w:szCs w:val="28"/>
          <w:lang w:val="en-US"/>
        </w:rPr>
        <w:t>1]</w:t>
      </w:r>
      <w:r w:rsidR="00BC6550" w:rsidRPr="00BC6550">
        <w:rPr>
          <w:sz w:val="28"/>
          <w:szCs w:val="28"/>
          <w:lang w:val="en-US"/>
        </w:rPr>
        <w:t>draw.io</w:t>
      </w:r>
      <w:proofErr w:type="gramEnd"/>
      <w:r w:rsidR="00BC6550" w:rsidRPr="00BC6550">
        <w:rPr>
          <w:sz w:val="28"/>
          <w:szCs w:val="28"/>
          <w:lang w:val="en-US"/>
        </w:rPr>
        <w:t xml:space="preserve"> - free flowchart maker and diagrams online, “Flowchart Maker &amp; Online Diagram Software,” Draw.io, 2020. [Online]. Available:</w:t>
      </w:r>
      <w:hyperlink r:id="rId49" w:history="1">
        <w:r w:rsidR="00BC6550" w:rsidRPr="005521C4">
          <w:rPr>
            <w:rStyle w:val="Hyperlink"/>
            <w:sz w:val="28"/>
            <w:szCs w:val="28"/>
            <w:lang w:val="en-US"/>
          </w:rPr>
          <w:t xml:space="preserve"> https://www.draw.io/.</w:t>
        </w:r>
      </w:hyperlink>
      <w:r w:rsidR="00BC6550" w:rsidRPr="00BC6550">
        <w:rPr>
          <w:sz w:val="28"/>
          <w:szCs w:val="28"/>
          <w:lang w:val="en-US"/>
        </w:rPr>
        <w:t xml:space="preserve"> [Accessed: </w:t>
      </w:r>
      <w:r w:rsidR="007A1B9F">
        <w:rPr>
          <w:sz w:val="28"/>
          <w:szCs w:val="28"/>
          <w:lang w:val="en-US"/>
        </w:rPr>
        <w:t>10</w:t>
      </w:r>
      <w:r w:rsidR="007A1B9F" w:rsidRPr="00BC6550">
        <w:rPr>
          <w:sz w:val="28"/>
          <w:szCs w:val="28"/>
          <w:lang w:val="en-US"/>
        </w:rPr>
        <w:t>-Feb-2020</w:t>
      </w:r>
      <w:r w:rsidR="00BC6550" w:rsidRPr="00BC6550">
        <w:rPr>
          <w:sz w:val="28"/>
          <w:szCs w:val="28"/>
          <w:lang w:val="en-US"/>
        </w:rPr>
        <w:t>].</w:t>
      </w:r>
    </w:p>
    <w:p w14:paraId="3985D433" w14:textId="6778B443" w:rsidR="006D5D3F" w:rsidRDefault="004329F5" w:rsidP="00F510B3">
      <w:pPr>
        <w:ind w:left="720"/>
        <w:rPr>
          <w:sz w:val="28"/>
          <w:szCs w:val="28"/>
        </w:rPr>
      </w:pPr>
      <w:r>
        <w:rPr>
          <w:sz w:val="28"/>
          <w:szCs w:val="28"/>
        </w:rPr>
        <w:t>[</w:t>
      </w:r>
      <w:proofErr w:type="gramStart"/>
      <w:r>
        <w:rPr>
          <w:sz w:val="28"/>
          <w:szCs w:val="28"/>
        </w:rPr>
        <w:t>2]</w:t>
      </w:r>
      <w:r w:rsidR="001D69CF" w:rsidRPr="006D5D3F">
        <w:rPr>
          <w:sz w:val="28"/>
          <w:szCs w:val="28"/>
        </w:rPr>
        <w:t>“</w:t>
      </w:r>
      <w:proofErr w:type="gramEnd"/>
      <w:r w:rsidR="001D69CF" w:rsidRPr="006D5D3F">
        <w:rPr>
          <w:sz w:val="28"/>
          <w:szCs w:val="28"/>
        </w:rPr>
        <w:t>Nova Scotia Government - Open Data Portal | Open Data | Nova Scotia,” </w:t>
      </w:r>
      <w:proofErr w:type="spellStart"/>
      <w:r w:rsidR="001D69CF" w:rsidRPr="006D5D3F">
        <w:rPr>
          <w:sz w:val="28"/>
          <w:szCs w:val="28"/>
        </w:rPr>
        <w:t>Socrata</w:t>
      </w:r>
      <w:proofErr w:type="spellEnd"/>
      <w:r w:rsidR="001D69CF" w:rsidRPr="006D5D3F">
        <w:rPr>
          <w:sz w:val="28"/>
          <w:szCs w:val="28"/>
        </w:rPr>
        <w:t xml:space="preserve">, 2018. [Online]. Available: </w:t>
      </w:r>
      <w:hyperlink r:id="rId50" w:tgtFrame="_blank" w:history="1">
        <w:r w:rsidR="001D69CF" w:rsidRPr="006D5D3F">
          <w:rPr>
            <w:rStyle w:val="Hyperlink"/>
            <w:sz w:val="28"/>
            <w:szCs w:val="28"/>
          </w:rPr>
          <w:t>https://data.novascotia.ca/</w:t>
        </w:r>
      </w:hyperlink>
      <w:r w:rsidR="001D69CF" w:rsidRPr="006D5D3F">
        <w:rPr>
          <w:sz w:val="28"/>
          <w:szCs w:val="28"/>
        </w:rPr>
        <w:t xml:space="preserve">. [Accessed: </w:t>
      </w:r>
      <w:r w:rsidR="005100EE">
        <w:rPr>
          <w:sz w:val="28"/>
          <w:szCs w:val="28"/>
        </w:rPr>
        <w:t>8</w:t>
      </w:r>
      <w:r w:rsidR="001D69CF" w:rsidRPr="006D5D3F">
        <w:rPr>
          <w:sz w:val="28"/>
          <w:szCs w:val="28"/>
        </w:rPr>
        <w:t>-Feb-2020]</w:t>
      </w:r>
    </w:p>
    <w:p w14:paraId="363D249C" w14:textId="2FA18E59" w:rsidR="00096E76" w:rsidRDefault="004329F5" w:rsidP="00F510B3">
      <w:pPr>
        <w:ind w:left="720"/>
        <w:rPr>
          <w:sz w:val="28"/>
          <w:szCs w:val="28"/>
        </w:rPr>
      </w:pPr>
      <w:r>
        <w:rPr>
          <w:sz w:val="28"/>
          <w:szCs w:val="28"/>
        </w:rPr>
        <w:t>[</w:t>
      </w:r>
      <w:proofErr w:type="gramStart"/>
      <w:r>
        <w:rPr>
          <w:sz w:val="28"/>
          <w:szCs w:val="28"/>
        </w:rPr>
        <w:t>3]</w:t>
      </w:r>
      <w:r w:rsidR="00096E76">
        <w:rPr>
          <w:sz w:val="28"/>
          <w:szCs w:val="28"/>
        </w:rPr>
        <w:t>W3schools</w:t>
      </w:r>
      <w:r w:rsidR="00484B02">
        <w:rPr>
          <w:sz w:val="28"/>
          <w:szCs w:val="28"/>
        </w:rPr>
        <w:t>.com</w:t>
      </w:r>
      <w:proofErr w:type="gramEnd"/>
      <w:r w:rsidR="00484B02">
        <w:rPr>
          <w:sz w:val="28"/>
          <w:szCs w:val="28"/>
        </w:rPr>
        <w:t>-</w:t>
      </w:r>
      <w:r w:rsidR="00B629C2" w:rsidRPr="00C73D78">
        <w:rPr>
          <w:sz w:val="28"/>
          <w:szCs w:val="28"/>
        </w:rPr>
        <w:t>THE WORLD'S LARGEST WEB DEVELOPER SITE</w:t>
      </w:r>
      <w:r w:rsidR="00722654">
        <w:rPr>
          <w:sz w:val="28"/>
          <w:szCs w:val="28"/>
        </w:rPr>
        <w:t>,</w:t>
      </w:r>
      <w:r w:rsidR="003419B2">
        <w:rPr>
          <w:sz w:val="28"/>
          <w:szCs w:val="28"/>
        </w:rPr>
        <w:t>”</w:t>
      </w:r>
      <w:r w:rsidR="0070704E">
        <w:rPr>
          <w:sz w:val="28"/>
          <w:szCs w:val="28"/>
        </w:rPr>
        <w:t xml:space="preserve"> </w:t>
      </w:r>
      <w:r w:rsidR="003419B2" w:rsidRPr="00C71E5E">
        <w:rPr>
          <w:sz w:val="28"/>
          <w:szCs w:val="28"/>
        </w:rPr>
        <w:t>SQL FOREIGN KEY Constraint</w:t>
      </w:r>
      <w:r w:rsidR="00C71E5E" w:rsidRPr="00C71E5E">
        <w:rPr>
          <w:sz w:val="28"/>
          <w:szCs w:val="28"/>
        </w:rPr>
        <w:t>”</w:t>
      </w:r>
      <w:r w:rsidR="007700E1" w:rsidRPr="007700E1">
        <w:rPr>
          <w:rFonts w:ascii="&amp;quot" w:hAnsi="&amp;quot"/>
          <w:i/>
          <w:iCs/>
          <w:color w:val="000000"/>
        </w:rPr>
        <w:t xml:space="preserve"> </w:t>
      </w:r>
      <w:r w:rsidR="007700E1" w:rsidRPr="007700E1">
        <w:rPr>
          <w:sz w:val="28"/>
          <w:szCs w:val="28"/>
        </w:rPr>
        <w:t xml:space="preserve">W3schools.com, 2020. [Online]. Available: </w:t>
      </w:r>
      <w:hyperlink r:id="rId51" w:tgtFrame="_blank" w:history="1">
        <w:r w:rsidR="007700E1" w:rsidRPr="007700E1">
          <w:rPr>
            <w:rStyle w:val="Hyperlink"/>
            <w:sz w:val="28"/>
            <w:szCs w:val="28"/>
          </w:rPr>
          <w:t>https://www.w3schools.com/sql/</w:t>
        </w:r>
      </w:hyperlink>
      <w:r w:rsidR="007700E1" w:rsidRPr="007700E1">
        <w:rPr>
          <w:sz w:val="28"/>
          <w:szCs w:val="28"/>
        </w:rPr>
        <w:t>. [Accessed: 1</w:t>
      </w:r>
      <w:r w:rsidR="005100EE">
        <w:rPr>
          <w:sz w:val="28"/>
          <w:szCs w:val="28"/>
        </w:rPr>
        <w:t>0</w:t>
      </w:r>
      <w:r w:rsidR="007700E1" w:rsidRPr="007700E1">
        <w:rPr>
          <w:sz w:val="28"/>
          <w:szCs w:val="28"/>
        </w:rPr>
        <w:t>-Feb-2020].</w:t>
      </w:r>
    </w:p>
    <w:p w14:paraId="1C000964" w14:textId="53878160" w:rsidR="004F0DB1" w:rsidRDefault="004329F5" w:rsidP="00F510B3">
      <w:pPr>
        <w:ind w:left="720"/>
        <w:rPr>
          <w:sz w:val="28"/>
          <w:szCs w:val="28"/>
        </w:rPr>
      </w:pPr>
      <w:r>
        <w:rPr>
          <w:sz w:val="28"/>
          <w:szCs w:val="28"/>
        </w:rPr>
        <w:t>[</w:t>
      </w:r>
      <w:proofErr w:type="gramStart"/>
      <w:r>
        <w:rPr>
          <w:sz w:val="28"/>
          <w:szCs w:val="28"/>
        </w:rPr>
        <w:t>4]</w:t>
      </w:r>
      <w:proofErr w:type="spellStart"/>
      <w:r w:rsidR="004F0DB1" w:rsidRPr="005701A5">
        <w:rPr>
          <w:sz w:val="28"/>
          <w:szCs w:val="28"/>
        </w:rPr>
        <w:t>LibGuides</w:t>
      </w:r>
      <w:proofErr w:type="spellEnd"/>
      <w:proofErr w:type="gramEnd"/>
      <w:r w:rsidR="004F0DB1" w:rsidRPr="005701A5">
        <w:rPr>
          <w:sz w:val="28"/>
          <w:szCs w:val="28"/>
        </w:rPr>
        <w:t xml:space="preserve">: Data and Statistics: Nova Scotia Data,” Libguides.com, 2013. [Online]. Available: </w:t>
      </w:r>
      <w:hyperlink r:id="rId52" w:tgtFrame="_blank" w:history="1">
        <w:r w:rsidR="004F0DB1" w:rsidRPr="005701A5">
          <w:rPr>
            <w:rStyle w:val="Hyperlink"/>
            <w:sz w:val="28"/>
            <w:szCs w:val="28"/>
          </w:rPr>
          <w:t>https://dal.ca.libguides.com/data/novascotia</w:t>
        </w:r>
      </w:hyperlink>
      <w:r w:rsidR="004F0DB1" w:rsidRPr="005701A5">
        <w:rPr>
          <w:sz w:val="28"/>
          <w:szCs w:val="28"/>
        </w:rPr>
        <w:t xml:space="preserve">. [Accessed: </w:t>
      </w:r>
      <w:r w:rsidR="005100EE">
        <w:rPr>
          <w:sz w:val="28"/>
          <w:szCs w:val="28"/>
        </w:rPr>
        <w:t>8</w:t>
      </w:r>
      <w:r w:rsidR="004F0DB1" w:rsidRPr="005701A5">
        <w:rPr>
          <w:sz w:val="28"/>
          <w:szCs w:val="28"/>
        </w:rPr>
        <w:t>-Feb-2020].</w:t>
      </w:r>
    </w:p>
    <w:p w14:paraId="5C58B85D" w14:textId="6B00D88E" w:rsidR="003C7AA3" w:rsidRDefault="004329F5" w:rsidP="00F510B3">
      <w:pPr>
        <w:ind w:left="720"/>
        <w:rPr>
          <w:sz w:val="28"/>
          <w:szCs w:val="28"/>
        </w:rPr>
      </w:pPr>
      <w:r>
        <w:rPr>
          <w:sz w:val="28"/>
          <w:szCs w:val="28"/>
        </w:rPr>
        <w:t>[</w:t>
      </w:r>
      <w:proofErr w:type="gramStart"/>
      <w:r>
        <w:rPr>
          <w:sz w:val="28"/>
          <w:szCs w:val="28"/>
        </w:rPr>
        <w:t>5]</w:t>
      </w:r>
      <w:r w:rsidR="001C7C2E" w:rsidRPr="001A637A">
        <w:rPr>
          <w:sz w:val="28"/>
          <w:szCs w:val="28"/>
        </w:rPr>
        <w:t>“</w:t>
      </w:r>
      <w:proofErr w:type="gramEnd"/>
      <w:r w:rsidR="001C7C2E" w:rsidRPr="001A637A">
        <w:rPr>
          <w:sz w:val="28"/>
          <w:szCs w:val="28"/>
        </w:rPr>
        <w:t xml:space="preserve">Halifax Regional Municipality,” Arcgis.com, 2017. [Online]. Available: </w:t>
      </w:r>
      <w:hyperlink r:id="rId53" w:tgtFrame="_blank" w:history="1">
        <w:r w:rsidR="001C7C2E" w:rsidRPr="001A637A">
          <w:rPr>
            <w:rStyle w:val="Hyperlink"/>
            <w:sz w:val="28"/>
            <w:szCs w:val="28"/>
          </w:rPr>
          <w:t>http://catalogue-hrm.opendata.arcgis.com/</w:t>
        </w:r>
      </w:hyperlink>
      <w:r w:rsidR="001C7C2E" w:rsidRPr="001A637A">
        <w:rPr>
          <w:sz w:val="28"/>
          <w:szCs w:val="28"/>
        </w:rPr>
        <w:t xml:space="preserve">. [Accessed: </w:t>
      </w:r>
      <w:r w:rsidR="005100EE">
        <w:rPr>
          <w:sz w:val="28"/>
          <w:szCs w:val="28"/>
        </w:rPr>
        <w:t>8</w:t>
      </w:r>
      <w:r w:rsidR="001C7C2E" w:rsidRPr="001A637A">
        <w:rPr>
          <w:sz w:val="28"/>
          <w:szCs w:val="28"/>
        </w:rPr>
        <w:t>-Feb-2020]</w:t>
      </w:r>
    </w:p>
    <w:p w14:paraId="4199A045" w14:textId="77777777" w:rsidR="00B91A73" w:rsidRDefault="00B91A73" w:rsidP="00400710">
      <w:pPr>
        <w:rPr>
          <w:sz w:val="28"/>
          <w:szCs w:val="28"/>
        </w:rPr>
      </w:pPr>
    </w:p>
    <w:p w14:paraId="05E2F2C0" w14:textId="77777777" w:rsidR="00733A24" w:rsidRPr="00400710" w:rsidRDefault="00733A24" w:rsidP="00400710">
      <w:pPr>
        <w:rPr>
          <w:sz w:val="28"/>
          <w:szCs w:val="28"/>
        </w:rPr>
      </w:pPr>
    </w:p>
    <w:sectPr w:rsidR="00733A24" w:rsidRPr="004007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4003C"/>
    <w:multiLevelType w:val="hybridMultilevel"/>
    <w:tmpl w:val="FC4CAA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F6FCB"/>
    <w:multiLevelType w:val="hybridMultilevel"/>
    <w:tmpl w:val="0F5ECF6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293EDA"/>
    <w:multiLevelType w:val="hybridMultilevel"/>
    <w:tmpl w:val="F1D0579E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68E723E3"/>
    <w:multiLevelType w:val="hybridMultilevel"/>
    <w:tmpl w:val="D55CAF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101F60"/>
    <w:multiLevelType w:val="hybridMultilevel"/>
    <w:tmpl w:val="68FAE0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7cwtDAwMzEyMzdT0lEKTi0uzszPAykwqQUAJPS/cywAAAA="/>
  </w:docVars>
  <w:rsids>
    <w:rsidRoot w:val="00D60977"/>
    <w:rsid w:val="00015636"/>
    <w:rsid w:val="0002128F"/>
    <w:rsid w:val="00023B9B"/>
    <w:rsid w:val="00030CE3"/>
    <w:rsid w:val="00030ED1"/>
    <w:rsid w:val="00037D51"/>
    <w:rsid w:val="00044C1C"/>
    <w:rsid w:val="0006015B"/>
    <w:rsid w:val="00061805"/>
    <w:rsid w:val="00061E38"/>
    <w:rsid w:val="00064E75"/>
    <w:rsid w:val="000709AA"/>
    <w:rsid w:val="00070BA5"/>
    <w:rsid w:val="000722CF"/>
    <w:rsid w:val="00072BA2"/>
    <w:rsid w:val="000743E7"/>
    <w:rsid w:val="00075220"/>
    <w:rsid w:val="00076A17"/>
    <w:rsid w:val="00092529"/>
    <w:rsid w:val="00094BFA"/>
    <w:rsid w:val="0009682D"/>
    <w:rsid w:val="00096E76"/>
    <w:rsid w:val="000A3809"/>
    <w:rsid w:val="000A4E0D"/>
    <w:rsid w:val="000C1AB6"/>
    <w:rsid w:val="000C291F"/>
    <w:rsid w:val="000C581F"/>
    <w:rsid w:val="000C799F"/>
    <w:rsid w:val="000D43DD"/>
    <w:rsid w:val="000D4CEC"/>
    <w:rsid w:val="000E06AB"/>
    <w:rsid w:val="000E1328"/>
    <w:rsid w:val="000E2F1D"/>
    <w:rsid w:val="000E6052"/>
    <w:rsid w:val="000E7907"/>
    <w:rsid w:val="000F4DFA"/>
    <w:rsid w:val="000F62B3"/>
    <w:rsid w:val="000F7EF8"/>
    <w:rsid w:val="001011EA"/>
    <w:rsid w:val="00103269"/>
    <w:rsid w:val="00105837"/>
    <w:rsid w:val="00133A95"/>
    <w:rsid w:val="00140D99"/>
    <w:rsid w:val="00142689"/>
    <w:rsid w:val="00147D4B"/>
    <w:rsid w:val="00150DAA"/>
    <w:rsid w:val="00162F60"/>
    <w:rsid w:val="001677A8"/>
    <w:rsid w:val="001718BE"/>
    <w:rsid w:val="001836EB"/>
    <w:rsid w:val="00184D2F"/>
    <w:rsid w:val="001918D5"/>
    <w:rsid w:val="001A2D57"/>
    <w:rsid w:val="001A637A"/>
    <w:rsid w:val="001A6DED"/>
    <w:rsid w:val="001B1BEE"/>
    <w:rsid w:val="001C2441"/>
    <w:rsid w:val="001C64EC"/>
    <w:rsid w:val="001C7C2E"/>
    <w:rsid w:val="001D0049"/>
    <w:rsid w:val="001D69CF"/>
    <w:rsid w:val="001E0A39"/>
    <w:rsid w:val="001F10B1"/>
    <w:rsid w:val="00200D90"/>
    <w:rsid w:val="002129A3"/>
    <w:rsid w:val="00214323"/>
    <w:rsid w:val="0021521C"/>
    <w:rsid w:val="002208D7"/>
    <w:rsid w:val="00222CD2"/>
    <w:rsid w:val="0022497B"/>
    <w:rsid w:val="00235D02"/>
    <w:rsid w:val="002461EC"/>
    <w:rsid w:val="00246DE8"/>
    <w:rsid w:val="00250EDF"/>
    <w:rsid w:val="00252230"/>
    <w:rsid w:val="00252366"/>
    <w:rsid w:val="00253938"/>
    <w:rsid w:val="002652FF"/>
    <w:rsid w:val="00267475"/>
    <w:rsid w:val="00273E99"/>
    <w:rsid w:val="0028312F"/>
    <w:rsid w:val="002837CC"/>
    <w:rsid w:val="00287A50"/>
    <w:rsid w:val="002A1365"/>
    <w:rsid w:val="002B3776"/>
    <w:rsid w:val="002C30BE"/>
    <w:rsid w:val="002C3626"/>
    <w:rsid w:val="002C4F4F"/>
    <w:rsid w:val="002C5509"/>
    <w:rsid w:val="002D030C"/>
    <w:rsid w:val="002D33AE"/>
    <w:rsid w:val="002E0519"/>
    <w:rsid w:val="002E2803"/>
    <w:rsid w:val="002E7796"/>
    <w:rsid w:val="002E7D82"/>
    <w:rsid w:val="002F2FF5"/>
    <w:rsid w:val="0031390C"/>
    <w:rsid w:val="003157A9"/>
    <w:rsid w:val="00317B53"/>
    <w:rsid w:val="00321ABD"/>
    <w:rsid w:val="00325384"/>
    <w:rsid w:val="00325C0F"/>
    <w:rsid w:val="003419B2"/>
    <w:rsid w:val="00343C58"/>
    <w:rsid w:val="00352749"/>
    <w:rsid w:val="00353E05"/>
    <w:rsid w:val="00362DF6"/>
    <w:rsid w:val="00364079"/>
    <w:rsid w:val="00366451"/>
    <w:rsid w:val="0037678B"/>
    <w:rsid w:val="0038055C"/>
    <w:rsid w:val="003825FB"/>
    <w:rsid w:val="00390989"/>
    <w:rsid w:val="003A0100"/>
    <w:rsid w:val="003A1373"/>
    <w:rsid w:val="003A46CA"/>
    <w:rsid w:val="003A5D7B"/>
    <w:rsid w:val="003B2904"/>
    <w:rsid w:val="003B3974"/>
    <w:rsid w:val="003B6EC4"/>
    <w:rsid w:val="003C7AA3"/>
    <w:rsid w:val="003D2526"/>
    <w:rsid w:val="003D2BBF"/>
    <w:rsid w:val="003D35C3"/>
    <w:rsid w:val="003E0211"/>
    <w:rsid w:val="003E0E7E"/>
    <w:rsid w:val="003E11A5"/>
    <w:rsid w:val="003E34F5"/>
    <w:rsid w:val="003F0FF3"/>
    <w:rsid w:val="003F1675"/>
    <w:rsid w:val="003F7B42"/>
    <w:rsid w:val="00400710"/>
    <w:rsid w:val="00402C95"/>
    <w:rsid w:val="004042E3"/>
    <w:rsid w:val="00406BAE"/>
    <w:rsid w:val="0042139F"/>
    <w:rsid w:val="00424953"/>
    <w:rsid w:val="00424C74"/>
    <w:rsid w:val="004303F2"/>
    <w:rsid w:val="004309B5"/>
    <w:rsid w:val="00431CF9"/>
    <w:rsid w:val="004329F5"/>
    <w:rsid w:val="00432C1D"/>
    <w:rsid w:val="00432E64"/>
    <w:rsid w:val="00442384"/>
    <w:rsid w:val="00446181"/>
    <w:rsid w:val="00447D56"/>
    <w:rsid w:val="0045534C"/>
    <w:rsid w:val="00460BF5"/>
    <w:rsid w:val="00464EDC"/>
    <w:rsid w:val="004806E3"/>
    <w:rsid w:val="00480726"/>
    <w:rsid w:val="004827F9"/>
    <w:rsid w:val="00484B02"/>
    <w:rsid w:val="00486208"/>
    <w:rsid w:val="00486F18"/>
    <w:rsid w:val="004908BB"/>
    <w:rsid w:val="004958E1"/>
    <w:rsid w:val="004A05E1"/>
    <w:rsid w:val="004A67B3"/>
    <w:rsid w:val="004B675B"/>
    <w:rsid w:val="004C251E"/>
    <w:rsid w:val="004C498E"/>
    <w:rsid w:val="004D00F9"/>
    <w:rsid w:val="004D158E"/>
    <w:rsid w:val="004D2ADF"/>
    <w:rsid w:val="004D48EC"/>
    <w:rsid w:val="004D740E"/>
    <w:rsid w:val="004E17E3"/>
    <w:rsid w:val="004E3DE1"/>
    <w:rsid w:val="004E702F"/>
    <w:rsid w:val="004F0DB1"/>
    <w:rsid w:val="004F3933"/>
    <w:rsid w:val="004F688B"/>
    <w:rsid w:val="0050120D"/>
    <w:rsid w:val="00503597"/>
    <w:rsid w:val="00504941"/>
    <w:rsid w:val="00504A5C"/>
    <w:rsid w:val="00507130"/>
    <w:rsid w:val="0050740B"/>
    <w:rsid w:val="0050752C"/>
    <w:rsid w:val="005100EE"/>
    <w:rsid w:val="005107DB"/>
    <w:rsid w:val="00521EF2"/>
    <w:rsid w:val="005237C6"/>
    <w:rsid w:val="00525393"/>
    <w:rsid w:val="00530C32"/>
    <w:rsid w:val="005325FC"/>
    <w:rsid w:val="0053561A"/>
    <w:rsid w:val="00535DEB"/>
    <w:rsid w:val="00536046"/>
    <w:rsid w:val="005370FB"/>
    <w:rsid w:val="00541E68"/>
    <w:rsid w:val="00543F4D"/>
    <w:rsid w:val="005457B4"/>
    <w:rsid w:val="005475D5"/>
    <w:rsid w:val="005521C4"/>
    <w:rsid w:val="0055303E"/>
    <w:rsid w:val="0055531F"/>
    <w:rsid w:val="00560A32"/>
    <w:rsid w:val="00566890"/>
    <w:rsid w:val="005701A5"/>
    <w:rsid w:val="00572F49"/>
    <w:rsid w:val="00576A48"/>
    <w:rsid w:val="0058251F"/>
    <w:rsid w:val="005851A2"/>
    <w:rsid w:val="00586499"/>
    <w:rsid w:val="00587808"/>
    <w:rsid w:val="005948AE"/>
    <w:rsid w:val="005A6A37"/>
    <w:rsid w:val="005A74AE"/>
    <w:rsid w:val="005B06C2"/>
    <w:rsid w:val="005D16C1"/>
    <w:rsid w:val="005D1847"/>
    <w:rsid w:val="005D324B"/>
    <w:rsid w:val="005D6C2F"/>
    <w:rsid w:val="005E0AB1"/>
    <w:rsid w:val="005E26F3"/>
    <w:rsid w:val="005E52C3"/>
    <w:rsid w:val="00606CEB"/>
    <w:rsid w:val="0061005F"/>
    <w:rsid w:val="00615311"/>
    <w:rsid w:val="00616C30"/>
    <w:rsid w:val="00622886"/>
    <w:rsid w:val="0062316E"/>
    <w:rsid w:val="006237AE"/>
    <w:rsid w:val="00634F69"/>
    <w:rsid w:val="00655713"/>
    <w:rsid w:val="00660074"/>
    <w:rsid w:val="00662DFA"/>
    <w:rsid w:val="0066646C"/>
    <w:rsid w:val="00670393"/>
    <w:rsid w:val="00671238"/>
    <w:rsid w:val="00673DEA"/>
    <w:rsid w:val="006758BE"/>
    <w:rsid w:val="00686021"/>
    <w:rsid w:val="00686FFF"/>
    <w:rsid w:val="006935CC"/>
    <w:rsid w:val="00694068"/>
    <w:rsid w:val="0069585E"/>
    <w:rsid w:val="006A59E8"/>
    <w:rsid w:val="006A6A06"/>
    <w:rsid w:val="006C0AFF"/>
    <w:rsid w:val="006C18D3"/>
    <w:rsid w:val="006C28C2"/>
    <w:rsid w:val="006D0CC7"/>
    <w:rsid w:val="006D1125"/>
    <w:rsid w:val="006D4A68"/>
    <w:rsid w:val="006D5D3F"/>
    <w:rsid w:val="006E0150"/>
    <w:rsid w:val="006E6259"/>
    <w:rsid w:val="006E7CEF"/>
    <w:rsid w:val="006E7E11"/>
    <w:rsid w:val="006F1687"/>
    <w:rsid w:val="006F3DB2"/>
    <w:rsid w:val="00700CF9"/>
    <w:rsid w:val="00704260"/>
    <w:rsid w:val="007055E9"/>
    <w:rsid w:val="00706C80"/>
    <w:rsid w:val="00706F0B"/>
    <w:rsid w:val="0070704E"/>
    <w:rsid w:val="00710750"/>
    <w:rsid w:val="0071438B"/>
    <w:rsid w:val="00717688"/>
    <w:rsid w:val="00722654"/>
    <w:rsid w:val="00724ED7"/>
    <w:rsid w:val="007312DD"/>
    <w:rsid w:val="00733A24"/>
    <w:rsid w:val="00733C53"/>
    <w:rsid w:val="00734E64"/>
    <w:rsid w:val="007406E5"/>
    <w:rsid w:val="00741A31"/>
    <w:rsid w:val="00750CF8"/>
    <w:rsid w:val="00751184"/>
    <w:rsid w:val="00753D6F"/>
    <w:rsid w:val="00763B5F"/>
    <w:rsid w:val="00763C0F"/>
    <w:rsid w:val="00765BD2"/>
    <w:rsid w:val="00767B9C"/>
    <w:rsid w:val="007700E1"/>
    <w:rsid w:val="007812E4"/>
    <w:rsid w:val="0078137A"/>
    <w:rsid w:val="00785C69"/>
    <w:rsid w:val="0078700A"/>
    <w:rsid w:val="00790E2D"/>
    <w:rsid w:val="00794DDF"/>
    <w:rsid w:val="00796397"/>
    <w:rsid w:val="007A1B9F"/>
    <w:rsid w:val="007A5FB1"/>
    <w:rsid w:val="007B0481"/>
    <w:rsid w:val="007B1060"/>
    <w:rsid w:val="007B1977"/>
    <w:rsid w:val="007C3326"/>
    <w:rsid w:val="007D2804"/>
    <w:rsid w:val="007D45FC"/>
    <w:rsid w:val="007D73F2"/>
    <w:rsid w:val="007E080C"/>
    <w:rsid w:val="007F111B"/>
    <w:rsid w:val="007F1628"/>
    <w:rsid w:val="007F31DB"/>
    <w:rsid w:val="007F472E"/>
    <w:rsid w:val="008008A0"/>
    <w:rsid w:val="00802942"/>
    <w:rsid w:val="008073B7"/>
    <w:rsid w:val="00811FE1"/>
    <w:rsid w:val="00815827"/>
    <w:rsid w:val="00830368"/>
    <w:rsid w:val="0083540C"/>
    <w:rsid w:val="008355F3"/>
    <w:rsid w:val="00837A57"/>
    <w:rsid w:val="00846E2D"/>
    <w:rsid w:val="00850326"/>
    <w:rsid w:val="0085170A"/>
    <w:rsid w:val="00853529"/>
    <w:rsid w:val="00855AFC"/>
    <w:rsid w:val="00855C32"/>
    <w:rsid w:val="0086694E"/>
    <w:rsid w:val="00873F54"/>
    <w:rsid w:val="008753EC"/>
    <w:rsid w:val="008771E4"/>
    <w:rsid w:val="00883ABD"/>
    <w:rsid w:val="008872C6"/>
    <w:rsid w:val="00887330"/>
    <w:rsid w:val="00891896"/>
    <w:rsid w:val="00891C61"/>
    <w:rsid w:val="008A093A"/>
    <w:rsid w:val="008A7E66"/>
    <w:rsid w:val="008B57BE"/>
    <w:rsid w:val="008C011D"/>
    <w:rsid w:val="008C2A1C"/>
    <w:rsid w:val="008C36F2"/>
    <w:rsid w:val="008C6E07"/>
    <w:rsid w:val="008C7E9D"/>
    <w:rsid w:val="008E3493"/>
    <w:rsid w:val="008E637B"/>
    <w:rsid w:val="008F0853"/>
    <w:rsid w:val="008F1AF5"/>
    <w:rsid w:val="008F3C53"/>
    <w:rsid w:val="008F57E4"/>
    <w:rsid w:val="00903438"/>
    <w:rsid w:val="00903B72"/>
    <w:rsid w:val="00903C56"/>
    <w:rsid w:val="00903EBB"/>
    <w:rsid w:val="00924211"/>
    <w:rsid w:val="00930FCE"/>
    <w:rsid w:val="0093310D"/>
    <w:rsid w:val="009442C3"/>
    <w:rsid w:val="00946ACB"/>
    <w:rsid w:val="00946BF8"/>
    <w:rsid w:val="00947AA0"/>
    <w:rsid w:val="00950618"/>
    <w:rsid w:val="00967CCF"/>
    <w:rsid w:val="00976907"/>
    <w:rsid w:val="00985EBA"/>
    <w:rsid w:val="00986D53"/>
    <w:rsid w:val="00990300"/>
    <w:rsid w:val="0099473F"/>
    <w:rsid w:val="009953A7"/>
    <w:rsid w:val="00995A28"/>
    <w:rsid w:val="009A4BC9"/>
    <w:rsid w:val="009B1522"/>
    <w:rsid w:val="009B2F92"/>
    <w:rsid w:val="009B766D"/>
    <w:rsid w:val="009B7AF9"/>
    <w:rsid w:val="009C4601"/>
    <w:rsid w:val="009D062C"/>
    <w:rsid w:val="009D3ACB"/>
    <w:rsid w:val="009E2917"/>
    <w:rsid w:val="009E3493"/>
    <w:rsid w:val="009E37B8"/>
    <w:rsid w:val="009F4EC2"/>
    <w:rsid w:val="009F54C8"/>
    <w:rsid w:val="00A11ECA"/>
    <w:rsid w:val="00A17DAF"/>
    <w:rsid w:val="00A221BA"/>
    <w:rsid w:val="00A25BD8"/>
    <w:rsid w:val="00A322CF"/>
    <w:rsid w:val="00A37DAA"/>
    <w:rsid w:val="00A5073F"/>
    <w:rsid w:val="00A50D1B"/>
    <w:rsid w:val="00A545B9"/>
    <w:rsid w:val="00A57494"/>
    <w:rsid w:val="00A904D6"/>
    <w:rsid w:val="00A96411"/>
    <w:rsid w:val="00A9668A"/>
    <w:rsid w:val="00AB61D6"/>
    <w:rsid w:val="00AC0A9C"/>
    <w:rsid w:val="00AC7B0A"/>
    <w:rsid w:val="00AD1C25"/>
    <w:rsid w:val="00AD4251"/>
    <w:rsid w:val="00AD7BEA"/>
    <w:rsid w:val="00AE14D8"/>
    <w:rsid w:val="00AE256E"/>
    <w:rsid w:val="00AE26AE"/>
    <w:rsid w:val="00B11B11"/>
    <w:rsid w:val="00B21912"/>
    <w:rsid w:val="00B259AB"/>
    <w:rsid w:val="00B25EE0"/>
    <w:rsid w:val="00B27F12"/>
    <w:rsid w:val="00B31898"/>
    <w:rsid w:val="00B34EFE"/>
    <w:rsid w:val="00B3632B"/>
    <w:rsid w:val="00B3718E"/>
    <w:rsid w:val="00B3727A"/>
    <w:rsid w:val="00B37564"/>
    <w:rsid w:val="00B445A1"/>
    <w:rsid w:val="00B4659B"/>
    <w:rsid w:val="00B4665D"/>
    <w:rsid w:val="00B501FF"/>
    <w:rsid w:val="00B50EDE"/>
    <w:rsid w:val="00B5383E"/>
    <w:rsid w:val="00B54831"/>
    <w:rsid w:val="00B57273"/>
    <w:rsid w:val="00B629C2"/>
    <w:rsid w:val="00B62E9D"/>
    <w:rsid w:val="00B647AE"/>
    <w:rsid w:val="00B73BE4"/>
    <w:rsid w:val="00B74408"/>
    <w:rsid w:val="00B761FD"/>
    <w:rsid w:val="00B80DB8"/>
    <w:rsid w:val="00B9103D"/>
    <w:rsid w:val="00B91A73"/>
    <w:rsid w:val="00B92169"/>
    <w:rsid w:val="00B92465"/>
    <w:rsid w:val="00B95DE0"/>
    <w:rsid w:val="00B97B42"/>
    <w:rsid w:val="00BA1724"/>
    <w:rsid w:val="00BB0427"/>
    <w:rsid w:val="00BB4832"/>
    <w:rsid w:val="00BC0989"/>
    <w:rsid w:val="00BC0E32"/>
    <w:rsid w:val="00BC42EC"/>
    <w:rsid w:val="00BC6550"/>
    <w:rsid w:val="00BD76E2"/>
    <w:rsid w:val="00BE46E9"/>
    <w:rsid w:val="00BE7F15"/>
    <w:rsid w:val="00BF1EBA"/>
    <w:rsid w:val="00BF2556"/>
    <w:rsid w:val="00C10442"/>
    <w:rsid w:val="00C170D9"/>
    <w:rsid w:val="00C21D42"/>
    <w:rsid w:val="00C21FD8"/>
    <w:rsid w:val="00C242A9"/>
    <w:rsid w:val="00C24B9F"/>
    <w:rsid w:val="00C33A17"/>
    <w:rsid w:val="00C430B8"/>
    <w:rsid w:val="00C47134"/>
    <w:rsid w:val="00C56CD1"/>
    <w:rsid w:val="00C600BE"/>
    <w:rsid w:val="00C673DB"/>
    <w:rsid w:val="00C7050D"/>
    <w:rsid w:val="00C70BB6"/>
    <w:rsid w:val="00C71E5E"/>
    <w:rsid w:val="00C73D78"/>
    <w:rsid w:val="00C822B4"/>
    <w:rsid w:val="00C8306B"/>
    <w:rsid w:val="00C85D74"/>
    <w:rsid w:val="00C86878"/>
    <w:rsid w:val="00C868D7"/>
    <w:rsid w:val="00C94E34"/>
    <w:rsid w:val="00CA6E20"/>
    <w:rsid w:val="00CA7B0B"/>
    <w:rsid w:val="00CC1F59"/>
    <w:rsid w:val="00CC608E"/>
    <w:rsid w:val="00CC64EC"/>
    <w:rsid w:val="00CD1B69"/>
    <w:rsid w:val="00CD6004"/>
    <w:rsid w:val="00CD700E"/>
    <w:rsid w:val="00CE25F0"/>
    <w:rsid w:val="00CF4B4B"/>
    <w:rsid w:val="00CF651F"/>
    <w:rsid w:val="00D00812"/>
    <w:rsid w:val="00D1519F"/>
    <w:rsid w:val="00D159A1"/>
    <w:rsid w:val="00D1605A"/>
    <w:rsid w:val="00D31CA7"/>
    <w:rsid w:val="00D34CDA"/>
    <w:rsid w:val="00D35043"/>
    <w:rsid w:val="00D42BB1"/>
    <w:rsid w:val="00D433E6"/>
    <w:rsid w:val="00D452E9"/>
    <w:rsid w:val="00D456AA"/>
    <w:rsid w:val="00D60977"/>
    <w:rsid w:val="00D60ACA"/>
    <w:rsid w:val="00D6596A"/>
    <w:rsid w:val="00D72835"/>
    <w:rsid w:val="00D74E08"/>
    <w:rsid w:val="00D81117"/>
    <w:rsid w:val="00D863D5"/>
    <w:rsid w:val="00D94C0E"/>
    <w:rsid w:val="00D96971"/>
    <w:rsid w:val="00DA209E"/>
    <w:rsid w:val="00DA4F5D"/>
    <w:rsid w:val="00DB78A0"/>
    <w:rsid w:val="00DC198A"/>
    <w:rsid w:val="00DD02B4"/>
    <w:rsid w:val="00DD564A"/>
    <w:rsid w:val="00DE174C"/>
    <w:rsid w:val="00DE504E"/>
    <w:rsid w:val="00DE57BF"/>
    <w:rsid w:val="00DE5C4A"/>
    <w:rsid w:val="00DE66BD"/>
    <w:rsid w:val="00DE7C27"/>
    <w:rsid w:val="00DF3EFF"/>
    <w:rsid w:val="00E0255B"/>
    <w:rsid w:val="00E04859"/>
    <w:rsid w:val="00E04C85"/>
    <w:rsid w:val="00E0761A"/>
    <w:rsid w:val="00E10D2D"/>
    <w:rsid w:val="00E128A6"/>
    <w:rsid w:val="00E15854"/>
    <w:rsid w:val="00E23A46"/>
    <w:rsid w:val="00E23C01"/>
    <w:rsid w:val="00E25635"/>
    <w:rsid w:val="00E306BF"/>
    <w:rsid w:val="00E4039E"/>
    <w:rsid w:val="00E50AEC"/>
    <w:rsid w:val="00E5349D"/>
    <w:rsid w:val="00E55AE8"/>
    <w:rsid w:val="00E56036"/>
    <w:rsid w:val="00E624F4"/>
    <w:rsid w:val="00E7299E"/>
    <w:rsid w:val="00E83CA2"/>
    <w:rsid w:val="00EA1538"/>
    <w:rsid w:val="00EA65B7"/>
    <w:rsid w:val="00EB2124"/>
    <w:rsid w:val="00EB5464"/>
    <w:rsid w:val="00EC135D"/>
    <w:rsid w:val="00ED0249"/>
    <w:rsid w:val="00EE41C6"/>
    <w:rsid w:val="00EE6B25"/>
    <w:rsid w:val="00EE6FD3"/>
    <w:rsid w:val="00EE7D81"/>
    <w:rsid w:val="00EF1105"/>
    <w:rsid w:val="00EF5C16"/>
    <w:rsid w:val="00EF64D0"/>
    <w:rsid w:val="00F05960"/>
    <w:rsid w:val="00F07D9E"/>
    <w:rsid w:val="00F1008F"/>
    <w:rsid w:val="00F1443B"/>
    <w:rsid w:val="00F15686"/>
    <w:rsid w:val="00F2475D"/>
    <w:rsid w:val="00F41B13"/>
    <w:rsid w:val="00F510B3"/>
    <w:rsid w:val="00F53EFF"/>
    <w:rsid w:val="00F67989"/>
    <w:rsid w:val="00F771B3"/>
    <w:rsid w:val="00F8148D"/>
    <w:rsid w:val="00F81A7F"/>
    <w:rsid w:val="00F8685E"/>
    <w:rsid w:val="00F86AE7"/>
    <w:rsid w:val="00FA4FEB"/>
    <w:rsid w:val="00FB3ED8"/>
    <w:rsid w:val="00FB4DEB"/>
    <w:rsid w:val="00FB623E"/>
    <w:rsid w:val="00FC3B10"/>
    <w:rsid w:val="00FD07B0"/>
    <w:rsid w:val="00FD4FA8"/>
    <w:rsid w:val="00FE113A"/>
    <w:rsid w:val="00FE4A5E"/>
    <w:rsid w:val="00FF0A46"/>
    <w:rsid w:val="00FF6B4A"/>
    <w:rsid w:val="00FF7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F9C53"/>
  <w15:chartTrackingRefBased/>
  <w15:docId w15:val="{7B8C6A13-C719-4CCA-8BF5-C19B4C499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9098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64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7A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7AF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90989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table" w:styleId="TableGrid">
    <w:name w:val="Table Grid"/>
    <w:basedOn w:val="TableNormal"/>
    <w:uiPriority w:val="39"/>
    <w:rsid w:val="00DA2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lorh1">
    <w:name w:val="color_h1"/>
    <w:basedOn w:val="DefaultParagraphFont"/>
    <w:rsid w:val="003419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9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ta.novascotia.ca/Education-Post-Secondary-and-Skills-Training/-ARCHIVED-NHS-Education-by-Location-of-Education/ut6n-ijt8" TargetMode="External"/><Relationship Id="rId18" Type="http://schemas.openxmlformats.org/officeDocument/2006/relationships/hyperlink" Target="https://data.novascotia.ca/Crime-and-Justice/Perceived-safety-from-crime-when-home-alone-at-nig/nw2i-ymps" TargetMode="External"/><Relationship Id="rId26" Type="http://schemas.openxmlformats.org/officeDocument/2006/relationships/hyperlink" Target="https://data.novascotia.ca/Education-Primary-to-Grade-12/Discovering-Opportunities-DO-Schools/jr2d-k7va" TargetMode="External"/><Relationship Id="rId39" Type="http://schemas.openxmlformats.org/officeDocument/2006/relationships/image" Target="media/image2.jpg"/><Relationship Id="rId21" Type="http://schemas.openxmlformats.org/officeDocument/2006/relationships/hyperlink" Target="https://data.novascotia.ca/Crime-and-Justice/Crime-Statistics-Crime-Severity-Index/w64p-5ue3" TargetMode="External"/><Relationship Id="rId34" Type="http://schemas.openxmlformats.org/officeDocument/2006/relationships/hyperlink" Target="https://data.novascotia.ca/Business-and-Industry/Innovacorp-Incubation-Resident-Companies-2018-2019/qhzg-5qkx/data" TargetMode="External"/><Relationship Id="rId42" Type="http://schemas.openxmlformats.org/officeDocument/2006/relationships/image" Target="media/image5.jpg"/><Relationship Id="rId47" Type="http://schemas.openxmlformats.org/officeDocument/2006/relationships/image" Target="media/image10.PNG"/><Relationship Id="rId50" Type="http://schemas.openxmlformats.org/officeDocument/2006/relationships/hyperlink" Target="https://data.novascotia.ca/" TargetMode="External"/><Relationship Id="rId55" Type="http://schemas.openxmlformats.org/officeDocument/2006/relationships/theme" Target="theme/theme1.xml"/><Relationship Id="rId7" Type="http://schemas.openxmlformats.org/officeDocument/2006/relationships/hyperlink" Target="https://www.competeprosper.ca/clusters/data/by-region/halifax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12.statcan.gc.ca/health-sante/82-228/details/page.cfm?Lang=E&amp;Tab=1&amp;Geo1=CMA&amp;Code1=205&amp;Geo2=PR&amp;Code2=01&amp;Data=Rate&amp;SearchText=Halifax&amp;SearchType=Contains&amp;SearchPR=01&amp;B1=All&amp;Custom=&amp;B2=All&amp;B3=All" TargetMode="External"/><Relationship Id="rId29" Type="http://schemas.openxmlformats.org/officeDocument/2006/relationships/hyperlink" Target="https://data.novascotia.ca/Education-Primary-to-Grade-12/Graduation-Information-by-Board/fmxh-aef7" TargetMode="External"/><Relationship Id="rId11" Type="http://schemas.openxmlformats.org/officeDocument/2006/relationships/hyperlink" Target="https://www.competeprosper.ca/clusters/data/by-region/halifax" TargetMode="External"/><Relationship Id="rId24" Type="http://schemas.openxmlformats.org/officeDocument/2006/relationships/hyperlink" Target="https://data.novascotia.ca/Business-and-Industry/Nova-Scotia-Visitor-Exit-Survey-Tourism-Regions-Vi/e4rq-n5mz/data" TargetMode="External"/><Relationship Id="rId32" Type="http://schemas.openxmlformats.org/officeDocument/2006/relationships/hyperlink" Target="https://data.novascotia.ca/Business-and-Industry/Nova-Scotia-Business-Inc-Export-Development-and-In/9rd7-7dm6" TargetMode="External"/><Relationship Id="rId37" Type="http://schemas.openxmlformats.org/officeDocument/2006/relationships/hyperlink" Target="https://data.novascotia.ca/Arts-Culture-and-History/Gaelic-language-and-cultural-and-supporting-organi/dnv2-xrwf" TargetMode="External"/><Relationship Id="rId40" Type="http://schemas.openxmlformats.org/officeDocument/2006/relationships/image" Target="media/image3.jpg"/><Relationship Id="rId45" Type="http://schemas.openxmlformats.org/officeDocument/2006/relationships/image" Target="media/image8.jpg"/><Relationship Id="rId53" Type="http://schemas.openxmlformats.org/officeDocument/2006/relationships/hyperlink" Target="http://catalogue-hrm.opendata.arcgis.com/" TargetMode="External"/><Relationship Id="rId5" Type="http://schemas.openxmlformats.org/officeDocument/2006/relationships/hyperlink" Target="https://www.competeprosper.ca/clusters/data/by-region/halifax" TargetMode="External"/><Relationship Id="rId10" Type="http://schemas.openxmlformats.org/officeDocument/2006/relationships/hyperlink" Target="https://www.competeprosper.ca/clusters/data/by-region/halifax" TargetMode="External"/><Relationship Id="rId19" Type="http://schemas.openxmlformats.org/officeDocument/2006/relationships/hyperlink" Target="https://data.novascotia.ca/Crime-and-Justice/Justice-Centres-Courts/72n8-bk3g" TargetMode="External"/><Relationship Id="rId31" Type="http://schemas.openxmlformats.org/officeDocument/2006/relationships/hyperlink" Target="https://data.novascotia.ca/Education-Primary-to-Grade-12/Graduation-Rates/fqau-nfyv" TargetMode="External"/><Relationship Id="rId44" Type="http://schemas.openxmlformats.org/officeDocument/2006/relationships/image" Target="media/image7.jpg"/><Relationship Id="rId52" Type="http://schemas.openxmlformats.org/officeDocument/2006/relationships/hyperlink" Target="https://dal.ca.libguides.com/data/novascoti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mpeteprosper.ca/clusters/data/by-region/halifax" TargetMode="External"/><Relationship Id="rId14" Type="http://schemas.openxmlformats.org/officeDocument/2006/relationships/hyperlink" Target="https://www150.statcan.gc.ca/t1/tbl1/en/tv.action?pid=1410032801&amp;pickMembers%5B0%5D=1.4&amp;pickMembers%5B1%5D=2.1" TargetMode="External"/><Relationship Id="rId22" Type="http://schemas.openxmlformats.org/officeDocument/2006/relationships/hyperlink" Target="https://data.novascotia.ca/Business-and-Industry/Nova-Scotia-Visitor-Exit-Survey-Trip-Purpose-by-Ye/kb9w-de7x" TargetMode="External"/><Relationship Id="rId27" Type="http://schemas.openxmlformats.org/officeDocument/2006/relationships/hyperlink" Target="https://data.novascotia.ca/Education-Primary-to-Grade-12/Grade-9-Enrolment-2012-13-and-Graduating-Students-/naes-ujpk" TargetMode="External"/><Relationship Id="rId30" Type="http://schemas.openxmlformats.org/officeDocument/2006/relationships/hyperlink" Target="https://data.novascotia.ca/Education-Primary-to-Grade-12/Graduation-Information-by-Gender/jr6h-hrx6" TargetMode="External"/><Relationship Id="rId35" Type="http://schemas.openxmlformats.org/officeDocument/2006/relationships/hyperlink" Target="https://data.novascotia.ca/Education-Primary-to-Grade-12/Nova-Scotia-Map-Directory-of-Public-Schools/hcdu-5rtg" TargetMode="External"/><Relationship Id="rId43" Type="http://schemas.openxmlformats.org/officeDocument/2006/relationships/image" Target="media/image6.jpg"/><Relationship Id="rId48" Type="http://schemas.openxmlformats.org/officeDocument/2006/relationships/image" Target="media/image11.PNG"/><Relationship Id="rId8" Type="http://schemas.openxmlformats.org/officeDocument/2006/relationships/hyperlink" Target="https://www.competeprosper.ca/clusters/data/by-region/halifax" TargetMode="External"/><Relationship Id="rId51" Type="http://schemas.openxmlformats.org/officeDocument/2006/relationships/hyperlink" Target="https://www.w3schools.com/sql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competeprosper.ca/clusters/data/by-region/halifax" TargetMode="External"/><Relationship Id="rId17" Type="http://schemas.openxmlformats.org/officeDocument/2006/relationships/hyperlink" Target="https://www12.statcan.gc.ca/health-sante/82-228/details/page.cfm?Lang=E&amp;Tab=1&amp;Geo1=PR&amp;Code1=12&amp;Geo2=PR&amp;Code2=01&amp;Data=Rate&amp;SearchText=Nova%20Scotia&amp;SearchType=Contains&amp;SearchPR=01&amp;B1=All&amp;Custom=&amp;B2=All&amp;B3=All&amp;GeoLevel=PR&amp;GeoCode=12" TargetMode="External"/><Relationship Id="rId25" Type="http://schemas.openxmlformats.org/officeDocument/2006/relationships/hyperlink" Target="https://data.novascotia.ca/Education-Post-Secondary-and-Skills-Training/Register-of-Private-Career-Colleges/k3yz-94y3" TargetMode="External"/><Relationship Id="rId33" Type="http://schemas.openxmlformats.org/officeDocument/2006/relationships/hyperlink" Target="https://data.novascotia.ca/Business-and-Industry/-ARCHIVED-Business-Establishments-2010-2011/wa8g-ji9a" TargetMode="External"/><Relationship Id="rId38" Type="http://schemas.openxmlformats.org/officeDocument/2006/relationships/image" Target="media/image1.jpg"/><Relationship Id="rId46" Type="http://schemas.openxmlformats.org/officeDocument/2006/relationships/image" Target="media/image9.PNG"/><Relationship Id="rId20" Type="http://schemas.openxmlformats.org/officeDocument/2006/relationships/hyperlink" Target="https://data.novascotia.ca/Crime-and-Justice/Average-Daily-Counts-at-Adult-Correctional-Facilit/m8rv-4ygy" TargetMode="External"/><Relationship Id="rId41" Type="http://schemas.openxmlformats.org/officeDocument/2006/relationships/image" Target="media/image4.jp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competeprosper.ca/clusters/data/by-region/halifax" TargetMode="External"/><Relationship Id="rId15" Type="http://schemas.openxmlformats.org/officeDocument/2006/relationships/hyperlink" Target="https://www150.statcan.gc.ca/t1/tbl1/en/tv.action?pid=1410035601&amp;pickMembers%5B0%5D=1.4" TargetMode="External"/><Relationship Id="rId23" Type="http://schemas.openxmlformats.org/officeDocument/2006/relationships/hyperlink" Target="https://data.novascotia.ca/Business-and-Industry/Invest-Nova-Scotia-Fund-Applications/bcxb-v7fu" TargetMode="External"/><Relationship Id="rId28" Type="http://schemas.openxmlformats.org/officeDocument/2006/relationships/hyperlink" Target="https://data.novascotia.ca/Education-Primary-to-Grade-12/Grade-9-Enrolment-2012-13-and-Graduating-Students-/e2ba-nibn" TargetMode="External"/><Relationship Id="rId36" Type="http://schemas.openxmlformats.org/officeDocument/2006/relationships/hyperlink" Target="https://data.novascotia.ca/Population-and-Demographics/Nova-Scotia-Communities-Engaged-in-Age-Friendly-Co/aasp-xptj" TargetMode="External"/><Relationship Id="rId49" Type="http://schemas.openxmlformats.org/officeDocument/2006/relationships/hyperlink" Target="%20https:/www.draw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8</TotalTime>
  <Pages>21</Pages>
  <Words>3529</Words>
  <Characters>20121</Characters>
  <Application>Microsoft Office Word</Application>
  <DocSecurity>0</DocSecurity>
  <Lines>167</Lines>
  <Paragraphs>47</Paragraphs>
  <ScaleCrop>false</ScaleCrop>
  <Company/>
  <LinksUpToDate>false</LinksUpToDate>
  <CharactersWithSpaces>2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 reddy</dc:creator>
  <cp:keywords/>
  <dc:description/>
  <cp:lastModifiedBy>teja reddy</cp:lastModifiedBy>
  <cp:revision>588</cp:revision>
  <dcterms:created xsi:type="dcterms:W3CDTF">2020-02-08T20:38:00Z</dcterms:created>
  <dcterms:modified xsi:type="dcterms:W3CDTF">2020-02-11T01:39:00Z</dcterms:modified>
</cp:coreProperties>
</file>